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99FD9" w14:textId="0DB89FCA" w:rsidR="002757F1" w:rsidRPr="002757F1" w:rsidRDefault="00A26980" w:rsidP="002757F1">
      <w:pPr>
        <w:spacing w:before="100" w:beforeAutospacing="1" w:after="100" w:afterAutospacing="1" w:line="240" w:lineRule="auto"/>
        <w:outlineLvl w:val="0"/>
        <w:rPr>
          <w:rFonts w:ascii="Times New Roman" w:eastAsia="Times New Roman" w:hAnsi="Times New Roman" w:cs="Times New Roman"/>
          <w:b/>
          <w:bCs/>
          <w:color w:val="00B0F0"/>
          <w:kern w:val="36"/>
          <w:sz w:val="48"/>
          <w:szCs w:val="48"/>
          <w:lang w:eastAsia="en-IN"/>
          <w14:ligatures w14:val="none"/>
        </w:rPr>
      </w:pPr>
      <w:r w:rsidRPr="00A26980">
        <w:rPr>
          <w:rFonts w:ascii="Times New Roman" w:eastAsia="Times New Roman" w:hAnsi="Times New Roman" w:cs="Times New Roman"/>
          <w:b/>
          <w:bCs/>
          <w:color w:val="00B0F0"/>
          <w:kern w:val="36"/>
          <w:sz w:val="48"/>
          <w:szCs w:val="48"/>
          <w:lang w:eastAsia="en-IN"/>
          <w14:ligatures w14:val="none"/>
        </w:rPr>
        <w:t xml:space="preserve">Trained </w:t>
      </w:r>
      <w:r w:rsidR="002757F1" w:rsidRPr="002757F1">
        <w:rPr>
          <w:rFonts w:ascii="Times New Roman" w:eastAsia="Times New Roman" w:hAnsi="Times New Roman" w:cs="Times New Roman"/>
          <w:b/>
          <w:bCs/>
          <w:color w:val="00B0F0"/>
          <w:kern w:val="36"/>
          <w:sz w:val="48"/>
          <w:szCs w:val="48"/>
          <w:lang w:eastAsia="en-IN"/>
          <w14:ligatures w14:val="none"/>
        </w:rPr>
        <w:t>YOLO11 Model Report</w:t>
      </w:r>
    </w:p>
    <w:p w14:paraId="19B60FFE" w14:textId="77777777" w:rsidR="002757F1" w:rsidRPr="002757F1" w:rsidRDefault="002757F1" w:rsidP="002757F1">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2757F1">
        <w:rPr>
          <w:rFonts w:ascii="Times New Roman" w:eastAsia="Times New Roman" w:hAnsi="Times New Roman" w:cs="Times New Roman"/>
          <w:b/>
          <w:bCs/>
          <w:kern w:val="0"/>
          <w:sz w:val="36"/>
          <w:szCs w:val="36"/>
          <w:lang w:eastAsia="en-IN"/>
          <w14:ligatures w14:val="none"/>
        </w:rPr>
        <w:t>Model Summary</w:t>
      </w:r>
    </w:p>
    <w:p w14:paraId="789033AD" w14:textId="77777777" w:rsidR="002757F1" w:rsidRP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The YOLO11 model was trained and validated with the following key metrics:</w:t>
      </w:r>
    </w:p>
    <w:p w14:paraId="4F1B5AB9" w14:textId="77777777" w:rsidR="002757F1" w:rsidRPr="002757F1" w:rsidRDefault="002757F1" w:rsidP="002757F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Total Layers</w:t>
      </w:r>
      <w:r w:rsidRPr="002757F1">
        <w:rPr>
          <w:rFonts w:ascii="Times New Roman" w:eastAsia="Times New Roman" w:hAnsi="Times New Roman" w:cs="Times New Roman"/>
          <w:kern w:val="0"/>
          <w:sz w:val="24"/>
          <w:szCs w:val="24"/>
          <w:lang w:eastAsia="en-IN"/>
          <w14:ligatures w14:val="none"/>
        </w:rPr>
        <w:t>: 464</w:t>
      </w:r>
    </w:p>
    <w:p w14:paraId="6774542E" w14:textId="77777777" w:rsidR="002757F1" w:rsidRPr="002757F1" w:rsidRDefault="002757F1" w:rsidP="002757F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Parameters</w:t>
      </w:r>
      <w:r w:rsidRPr="002757F1">
        <w:rPr>
          <w:rFonts w:ascii="Times New Roman" w:eastAsia="Times New Roman" w:hAnsi="Times New Roman" w:cs="Times New Roman"/>
          <w:kern w:val="0"/>
          <w:sz w:val="24"/>
          <w:szCs w:val="24"/>
          <w:lang w:eastAsia="en-IN"/>
          <w14:ligatures w14:val="none"/>
        </w:rPr>
        <w:t>: 25,344,847</w:t>
      </w:r>
    </w:p>
    <w:p w14:paraId="74CE54E8" w14:textId="77777777" w:rsidR="002757F1" w:rsidRPr="002757F1" w:rsidRDefault="002757F1" w:rsidP="002757F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Gradients</w:t>
      </w:r>
      <w:r w:rsidRPr="002757F1">
        <w:rPr>
          <w:rFonts w:ascii="Times New Roman" w:eastAsia="Times New Roman" w:hAnsi="Times New Roman" w:cs="Times New Roman"/>
          <w:kern w:val="0"/>
          <w:sz w:val="24"/>
          <w:szCs w:val="24"/>
          <w:lang w:eastAsia="en-IN"/>
          <w14:ligatures w14:val="none"/>
        </w:rPr>
        <w:t>: 0 (indicating validation/inference stage)</w:t>
      </w:r>
    </w:p>
    <w:p w14:paraId="2A9C2D36" w14:textId="77777777" w:rsidR="002757F1" w:rsidRPr="002757F1" w:rsidRDefault="002757F1" w:rsidP="002757F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omputational Complexity</w:t>
      </w:r>
      <w:r w:rsidRPr="002757F1">
        <w:rPr>
          <w:rFonts w:ascii="Times New Roman" w:eastAsia="Times New Roman" w:hAnsi="Times New Roman" w:cs="Times New Roman"/>
          <w:kern w:val="0"/>
          <w:sz w:val="24"/>
          <w:szCs w:val="24"/>
          <w:lang w:eastAsia="en-IN"/>
          <w14:ligatures w14:val="none"/>
        </w:rPr>
        <w:t>: 86.9 GFLOPs</w:t>
      </w:r>
    </w:p>
    <w:p w14:paraId="447F3DDE" w14:textId="77777777" w:rsidR="002757F1" w:rsidRP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This model was evaluated using a dataset of 3,487 images, including 347 background images (no objects of interest) and no corrupt files.</w:t>
      </w:r>
    </w:p>
    <w:p w14:paraId="607551E7"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pict w14:anchorId="63E709A4">
          <v:rect id="_x0000_i1025" style="width:0;height:1.5pt" o:hralign="center" o:hrstd="t" o:hr="t" fillcolor="#a0a0a0" stroked="f"/>
        </w:pict>
      </w:r>
    </w:p>
    <w:p w14:paraId="0FD3E61C" w14:textId="77777777" w:rsidR="002757F1" w:rsidRPr="002757F1" w:rsidRDefault="002757F1" w:rsidP="002757F1">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2757F1">
        <w:rPr>
          <w:rFonts w:ascii="Times New Roman" w:eastAsia="Times New Roman" w:hAnsi="Times New Roman" w:cs="Times New Roman"/>
          <w:b/>
          <w:bCs/>
          <w:kern w:val="0"/>
          <w:sz w:val="36"/>
          <w:szCs w:val="36"/>
          <w:lang w:eastAsia="en-IN"/>
          <w14:ligatures w14:val="none"/>
        </w:rPr>
        <w:t>Validation Dataset</w:t>
      </w:r>
    </w:p>
    <w:p w14:paraId="4F2F75D2" w14:textId="77777777" w:rsidR="002757F1" w:rsidRPr="002757F1" w:rsidRDefault="002757F1" w:rsidP="002757F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Total Images</w:t>
      </w:r>
      <w:r w:rsidRPr="002757F1">
        <w:rPr>
          <w:rFonts w:ascii="Times New Roman" w:eastAsia="Times New Roman" w:hAnsi="Times New Roman" w:cs="Times New Roman"/>
          <w:kern w:val="0"/>
          <w:sz w:val="24"/>
          <w:szCs w:val="24"/>
          <w:lang w:eastAsia="en-IN"/>
          <w14:ligatures w14:val="none"/>
        </w:rPr>
        <w:t>: 3,487</w:t>
      </w:r>
    </w:p>
    <w:p w14:paraId="6AC7D539" w14:textId="77777777" w:rsidR="002757F1" w:rsidRPr="002757F1" w:rsidRDefault="002757F1" w:rsidP="002757F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Backgrounds</w:t>
      </w:r>
      <w:r w:rsidRPr="002757F1">
        <w:rPr>
          <w:rFonts w:ascii="Times New Roman" w:eastAsia="Times New Roman" w:hAnsi="Times New Roman" w:cs="Times New Roman"/>
          <w:kern w:val="0"/>
          <w:sz w:val="24"/>
          <w:szCs w:val="24"/>
          <w:lang w:eastAsia="en-IN"/>
          <w14:ligatures w14:val="none"/>
        </w:rPr>
        <w:t>: 347</w:t>
      </w:r>
    </w:p>
    <w:p w14:paraId="0F4BE70B" w14:textId="77777777" w:rsidR="002757F1" w:rsidRPr="002757F1" w:rsidRDefault="002757F1" w:rsidP="002757F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orrupt Files</w:t>
      </w:r>
      <w:r w:rsidRPr="002757F1">
        <w:rPr>
          <w:rFonts w:ascii="Times New Roman" w:eastAsia="Times New Roman" w:hAnsi="Times New Roman" w:cs="Times New Roman"/>
          <w:kern w:val="0"/>
          <w:sz w:val="24"/>
          <w:szCs w:val="24"/>
          <w:lang w:eastAsia="en-IN"/>
          <w14:ligatures w14:val="none"/>
        </w:rPr>
        <w:t>: None</w:t>
      </w:r>
    </w:p>
    <w:p w14:paraId="6DEB43DF"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Cache Issue</w:t>
      </w:r>
    </w:p>
    <w:p w14:paraId="7597A8A9" w14:textId="77777777" w:rsidR="002757F1" w:rsidRP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The cache directory was not writable, and caching was not saved. This may impact validation speed in future runs.</w:t>
      </w:r>
    </w:p>
    <w:p w14:paraId="562E55E7"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pict w14:anchorId="3169B9B0">
          <v:rect id="_x0000_i1026" style="width:0;height:1.5pt" o:hralign="center" o:hrstd="t" o:hr="t" fillcolor="#a0a0a0" stroked="f"/>
        </w:pict>
      </w:r>
    </w:p>
    <w:p w14:paraId="4AA25828" w14:textId="77777777" w:rsidR="002757F1" w:rsidRPr="002757F1" w:rsidRDefault="002757F1" w:rsidP="002757F1">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2757F1">
        <w:rPr>
          <w:rFonts w:ascii="Times New Roman" w:eastAsia="Times New Roman" w:hAnsi="Times New Roman" w:cs="Times New Roman"/>
          <w:b/>
          <w:bCs/>
          <w:kern w:val="0"/>
          <w:sz w:val="36"/>
          <w:szCs w:val="36"/>
          <w:lang w:eastAsia="en-IN"/>
          <w14:ligatures w14:val="none"/>
        </w:rPr>
        <w:t>Detection Metrics</w:t>
      </w:r>
    </w:p>
    <w:p w14:paraId="511CDD2F"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Overall Performance</w:t>
      </w:r>
    </w:p>
    <w:p w14:paraId="5B5E2811" w14:textId="77777777" w:rsidR="002757F1" w:rsidRPr="002757F1" w:rsidRDefault="002757F1" w:rsidP="002757F1">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mAP50-95</w:t>
      </w:r>
      <w:r w:rsidRPr="002757F1">
        <w:rPr>
          <w:rFonts w:ascii="Times New Roman" w:eastAsia="Times New Roman" w:hAnsi="Times New Roman" w:cs="Times New Roman"/>
          <w:kern w:val="0"/>
          <w:sz w:val="24"/>
          <w:szCs w:val="24"/>
          <w:lang w:eastAsia="en-IN"/>
          <w14:ligatures w14:val="none"/>
        </w:rPr>
        <w:t>: 59.5%</w:t>
      </w:r>
    </w:p>
    <w:p w14:paraId="463405C4" w14:textId="77777777" w:rsidR="002757F1" w:rsidRPr="002757F1" w:rsidRDefault="002757F1" w:rsidP="002757F1">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mAP50</w:t>
      </w:r>
      <w:r w:rsidRPr="002757F1">
        <w:rPr>
          <w:rFonts w:ascii="Times New Roman" w:eastAsia="Times New Roman" w:hAnsi="Times New Roman" w:cs="Times New Roman"/>
          <w:kern w:val="0"/>
          <w:sz w:val="24"/>
          <w:szCs w:val="24"/>
          <w:lang w:eastAsia="en-IN"/>
          <w14:ligatures w14:val="none"/>
        </w:rPr>
        <w:t>: 66.2%</w:t>
      </w:r>
    </w:p>
    <w:p w14:paraId="54CE1821" w14:textId="77777777" w:rsidR="002757F1" w:rsidRPr="002757F1" w:rsidRDefault="002757F1" w:rsidP="002757F1">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mAP75</w:t>
      </w:r>
      <w:r w:rsidRPr="002757F1">
        <w:rPr>
          <w:rFonts w:ascii="Times New Roman" w:eastAsia="Times New Roman" w:hAnsi="Times New Roman" w:cs="Times New Roman"/>
          <w:kern w:val="0"/>
          <w:sz w:val="24"/>
          <w:szCs w:val="24"/>
          <w:lang w:eastAsia="en-IN"/>
          <w14:ligatures w14:val="none"/>
        </w:rPr>
        <w:t>: 61.3%</w:t>
      </w:r>
    </w:p>
    <w:p w14:paraId="0180815C"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Class-wise Metr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55"/>
        <w:gridCol w:w="1027"/>
        <w:gridCol w:w="720"/>
        <w:gridCol w:w="840"/>
        <w:gridCol w:w="1175"/>
      </w:tblGrid>
      <w:tr w:rsidR="002757F1" w:rsidRPr="002757F1" w14:paraId="449231D2" w14:textId="77777777" w:rsidTr="00A26980">
        <w:trPr>
          <w:tblCellSpacing w:w="15" w:type="dxa"/>
        </w:trPr>
        <w:tc>
          <w:tcPr>
            <w:tcW w:w="0" w:type="auto"/>
            <w:vAlign w:val="center"/>
            <w:hideMark/>
          </w:tcPr>
          <w:p w14:paraId="39EF51F5" w14:textId="77777777" w:rsidR="002757F1" w:rsidRPr="002757F1" w:rsidRDefault="002757F1" w:rsidP="002757F1">
            <w:pPr>
              <w:spacing w:after="0" w:line="240" w:lineRule="auto"/>
              <w:jc w:val="center"/>
              <w:rPr>
                <w:rFonts w:ascii="Times New Roman" w:eastAsia="Times New Roman" w:hAnsi="Times New Roman" w:cs="Times New Roman"/>
                <w:b/>
                <w:bCs/>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lass</w:t>
            </w:r>
          </w:p>
        </w:tc>
        <w:tc>
          <w:tcPr>
            <w:tcW w:w="0" w:type="auto"/>
            <w:vAlign w:val="center"/>
            <w:hideMark/>
          </w:tcPr>
          <w:p w14:paraId="2D27EBF0" w14:textId="77777777" w:rsidR="002757F1" w:rsidRPr="002757F1" w:rsidRDefault="002757F1" w:rsidP="002757F1">
            <w:pPr>
              <w:spacing w:after="0" w:line="240" w:lineRule="auto"/>
              <w:jc w:val="center"/>
              <w:rPr>
                <w:rFonts w:ascii="Times New Roman" w:eastAsia="Times New Roman" w:hAnsi="Times New Roman" w:cs="Times New Roman"/>
                <w:b/>
                <w:bCs/>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Precision</w:t>
            </w:r>
          </w:p>
        </w:tc>
        <w:tc>
          <w:tcPr>
            <w:tcW w:w="0" w:type="auto"/>
            <w:vAlign w:val="center"/>
            <w:hideMark/>
          </w:tcPr>
          <w:p w14:paraId="6F932383" w14:textId="77777777" w:rsidR="002757F1" w:rsidRPr="002757F1" w:rsidRDefault="002757F1" w:rsidP="002757F1">
            <w:pPr>
              <w:spacing w:after="0" w:line="240" w:lineRule="auto"/>
              <w:jc w:val="center"/>
              <w:rPr>
                <w:rFonts w:ascii="Times New Roman" w:eastAsia="Times New Roman" w:hAnsi="Times New Roman" w:cs="Times New Roman"/>
                <w:b/>
                <w:bCs/>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Recall</w:t>
            </w:r>
          </w:p>
        </w:tc>
        <w:tc>
          <w:tcPr>
            <w:tcW w:w="0" w:type="auto"/>
            <w:vAlign w:val="center"/>
            <w:hideMark/>
          </w:tcPr>
          <w:p w14:paraId="7AC643CF" w14:textId="77777777" w:rsidR="002757F1" w:rsidRPr="002757F1" w:rsidRDefault="002757F1" w:rsidP="002757F1">
            <w:pPr>
              <w:spacing w:after="0" w:line="240" w:lineRule="auto"/>
              <w:jc w:val="center"/>
              <w:rPr>
                <w:rFonts w:ascii="Times New Roman" w:eastAsia="Times New Roman" w:hAnsi="Times New Roman" w:cs="Times New Roman"/>
                <w:b/>
                <w:bCs/>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mAP50</w:t>
            </w:r>
          </w:p>
        </w:tc>
        <w:tc>
          <w:tcPr>
            <w:tcW w:w="0" w:type="auto"/>
            <w:vAlign w:val="center"/>
            <w:hideMark/>
          </w:tcPr>
          <w:p w14:paraId="232459B5" w14:textId="77777777" w:rsidR="002757F1" w:rsidRPr="002757F1" w:rsidRDefault="002757F1" w:rsidP="002757F1">
            <w:pPr>
              <w:spacing w:after="0" w:line="240" w:lineRule="auto"/>
              <w:jc w:val="center"/>
              <w:rPr>
                <w:rFonts w:ascii="Times New Roman" w:eastAsia="Times New Roman" w:hAnsi="Times New Roman" w:cs="Times New Roman"/>
                <w:b/>
                <w:bCs/>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mAP50-95</w:t>
            </w:r>
          </w:p>
        </w:tc>
      </w:tr>
      <w:tr w:rsidR="002757F1" w:rsidRPr="002757F1" w14:paraId="13D2D9A7" w14:textId="77777777" w:rsidTr="00A26980">
        <w:trPr>
          <w:tblCellSpacing w:w="15" w:type="dxa"/>
        </w:trPr>
        <w:tc>
          <w:tcPr>
            <w:tcW w:w="0" w:type="auto"/>
            <w:vAlign w:val="center"/>
            <w:hideMark/>
          </w:tcPr>
          <w:p w14:paraId="378E208D"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Person</w:t>
            </w:r>
          </w:p>
        </w:tc>
        <w:tc>
          <w:tcPr>
            <w:tcW w:w="0" w:type="auto"/>
            <w:vAlign w:val="center"/>
            <w:hideMark/>
          </w:tcPr>
          <w:p w14:paraId="6283A433"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w:t>
            </w:r>
          </w:p>
        </w:tc>
        <w:tc>
          <w:tcPr>
            <w:tcW w:w="0" w:type="auto"/>
            <w:vAlign w:val="center"/>
            <w:hideMark/>
          </w:tcPr>
          <w:p w14:paraId="6F3F36B4"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w:t>
            </w:r>
          </w:p>
        </w:tc>
        <w:tc>
          <w:tcPr>
            <w:tcW w:w="0" w:type="auto"/>
            <w:vAlign w:val="center"/>
            <w:hideMark/>
          </w:tcPr>
          <w:p w14:paraId="67229318"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w:t>
            </w:r>
          </w:p>
        </w:tc>
        <w:tc>
          <w:tcPr>
            <w:tcW w:w="0" w:type="auto"/>
            <w:vAlign w:val="center"/>
            <w:hideMark/>
          </w:tcPr>
          <w:p w14:paraId="3471FBBA"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w:t>
            </w:r>
          </w:p>
        </w:tc>
      </w:tr>
      <w:tr w:rsidR="002757F1" w:rsidRPr="002757F1" w14:paraId="2BDBEBD0" w14:textId="77777777" w:rsidTr="00A26980">
        <w:trPr>
          <w:tblCellSpacing w:w="15" w:type="dxa"/>
        </w:trPr>
        <w:tc>
          <w:tcPr>
            <w:tcW w:w="0" w:type="auto"/>
            <w:vAlign w:val="center"/>
            <w:hideMark/>
          </w:tcPr>
          <w:p w14:paraId="1AF48F4C"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Bicycle</w:t>
            </w:r>
          </w:p>
        </w:tc>
        <w:tc>
          <w:tcPr>
            <w:tcW w:w="0" w:type="auto"/>
            <w:vAlign w:val="center"/>
            <w:hideMark/>
          </w:tcPr>
          <w:p w14:paraId="332A0FD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02</w:t>
            </w:r>
          </w:p>
        </w:tc>
        <w:tc>
          <w:tcPr>
            <w:tcW w:w="0" w:type="auto"/>
            <w:vAlign w:val="center"/>
            <w:hideMark/>
          </w:tcPr>
          <w:p w14:paraId="6FAF15B4"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44</w:t>
            </w:r>
          </w:p>
        </w:tc>
        <w:tc>
          <w:tcPr>
            <w:tcW w:w="0" w:type="auto"/>
            <w:vAlign w:val="center"/>
            <w:hideMark/>
          </w:tcPr>
          <w:p w14:paraId="2AE08FB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83</w:t>
            </w:r>
          </w:p>
        </w:tc>
        <w:tc>
          <w:tcPr>
            <w:tcW w:w="0" w:type="auto"/>
            <w:vAlign w:val="center"/>
            <w:hideMark/>
          </w:tcPr>
          <w:p w14:paraId="03F6BDCC"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04</w:t>
            </w:r>
          </w:p>
        </w:tc>
      </w:tr>
      <w:tr w:rsidR="002757F1" w:rsidRPr="002757F1" w14:paraId="58156F2E" w14:textId="77777777" w:rsidTr="00A26980">
        <w:trPr>
          <w:tblCellSpacing w:w="15" w:type="dxa"/>
        </w:trPr>
        <w:tc>
          <w:tcPr>
            <w:tcW w:w="0" w:type="auto"/>
            <w:vAlign w:val="center"/>
            <w:hideMark/>
          </w:tcPr>
          <w:p w14:paraId="2EF266F3"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ar</w:t>
            </w:r>
          </w:p>
        </w:tc>
        <w:tc>
          <w:tcPr>
            <w:tcW w:w="0" w:type="auto"/>
            <w:vAlign w:val="center"/>
            <w:hideMark/>
          </w:tcPr>
          <w:p w14:paraId="246450B2"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79</w:t>
            </w:r>
          </w:p>
        </w:tc>
        <w:tc>
          <w:tcPr>
            <w:tcW w:w="0" w:type="auto"/>
            <w:vAlign w:val="center"/>
            <w:hideMark/>
          </w:tcPr>
          <w:p w14:paraId="37787D07"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263</w:t>
            </w:r>
          </w:p>
        </w:tc>
        <w:tc>
          <w:tcPr>
            <w:tcW w:w="0" w:type="auto"/>
            <w:vAlign w:val="center"/>
            <w:hideMark/>
          </w:tcPr>
          <w:p w14:paraId="24615082"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321</w:t>
            </w:r>
          </w:p>
        </w:tc>
        <w:tc>
          <w:tcPr>
            <w:tcW w:w="0" w:type="auto"/>
            <w:vAlign w:val="center"/>
            <w:hideMark/>
          </w:tcPr>
          <w:p w14:paraId="445A5255"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304</w:t>
            </w:r>
          </w:p>
        </w:tc>
      </w:tr>
      <w:tr w:rsidR="002757F1" w:rsidRPr="002757F1" w14:paraId="4EBBD806" w14:textId="77777777" w:rsidTr="00A26980">
        <w:trPr>
          <w:tblCellSpacing w:w="15" w:type="dxa"/>
        </w:trPr>
        <w:tc>
          <w:tcPr>
            <w:tcW w:w="0" w:type="auto"/>
            <w:vAlign w:val="center"/>
            <w:hideMark/>
          </w:tcPr>
          <w:p w14:paraId="49570B8E"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Motorcycle</w:t>
            </w:r>
          </w:p>
        </w:tc>
        <w:tc>
          <w:tcPr>
            <w:tcW w:w="0" w:type="auto"/>
            <w:vAlign w:val="center"/>
            <w:hideMark/>
          </w:tcPr>
          <w:p w14:paraId="2B632A3E"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964</w:t>
            </w:r>
          </w:p>
        </w:tc>
        <w:tc>
          <w:tcPr>
            <w:tcW w:w="0" w:type="auto"/>
            <w:vAlign w:val="center"/>
            <w:hideMark/>
          </w:tcPr>
          <w:p w14:paraId="16585655"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87</w:t>
            </w:r>
          </w:p>
        </w:tc>
        <w:tc>
          <w:tcPr>
            <w:tcW w:w="0" w:type="auto"/>
            <w:vAlign w:val="center"/>
            <w:hideMark/>
          </w:tcPr>
          <w:p w14:paraId="55F4AB22"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18</w:t>
            </w:r>
          </w:p>
        </w:tc>
        <w:tc>
          <w:tcPr>
            <w:tcW w:w="0" w:type="auto"/>
            <w:vAlign w:val="center"/>
            <w:hideMark/>
          </w:tcPr>
          <w:p w14:paraId="2656104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85</w:t>
            </w:r>
          </w:p>
        </w:tc>
      </w:tr>
      <w:tr w:rsidR="002757F1" w:rsidRPr="002757F1" w14:paraId="7B119A58" w14:textId="77777777" w:rsidTr="00A26980">
        <w:trPr>
          <w:tblCellSpacing w:w="15" w:type="dxa"/>
        </w:trPr>
        <w:tc>
          <w:tcPr>
            <w:tcW w:w="0" w:type="auto"/>
            <w:vAlign w:val="center"/>
            <w:hideMark/>
          </w:tcPr>
          <w:p w14:paraId="175B42A9"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Bus</w:t>
            </w:r>
          </w:p>
        </w:tc>
        <w:tc>
          <w:tcPr>
            <w:tcW w:w="0" w:type="auto"/>
            <w:vAlign w:val="center"/>
            <w:hideMark/>
          </w:tcPr>
          <w:p w14:paraId="23191720"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214</w:t>
            </w:r>
          </w:p>
        </w:tc>
        <w:tc>
          <w:tcPr>
            <w:tcW w:w="0" w:type="auto"/>
            <w:vAlign w:val="center"/>
            <w:hideMark/>
          </w:tcPr>
          <w:p w14:paraId="1498F647"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526</w:t>
            </w:r>
          </w:p>
        </w:tc>
        <w:tc>
          <w:tcPr>
            <w:tcW w:w="0" w:type="auto"/>
            <w:vAlign w:val="center"/>
            <w:hideMark/>
          </w:tcPr>
          <w:p w14:paraId="4B2CB87E"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234</w:t>
            </w:r>
          </w:p>
        </w:tc>
        <w:tc>
          <w:tcPr>
            <w:tcW w:w="0" w:type="auto"/>
            <w:vAlign w:val="center"/>
            <w:hideMark/>
          </w:tcPr>
          <w:p w14:paraId="0DAE842E"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194</w:t>
            </w:r>
          </w:p>
        </w:tc>
      </w:tr>
      <w:tr w:rsidR="002757F1" w:rsidRPr="002757F1" w14:paraId="6F9FBDB2" w14:textId="77777777" w:rsidTr="00A26980">
        <w:trPr>
          <w:tblCellSpacing w:w="15" w:type="dxa"/>
        </w:trPr>
        <w:tc>
          <w:tcPr>
            <w:tcW w:w="0" w:type="auto"/>
            <w:vAlign w:val="center"/>
            <w:hideMark/>
          </w:tcPr>
          <w:p w14:paraId="6D5B26AA"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Truck</w:t>
            </w:r>
          </w:p>
        </w:tc>
        <w:tc>
          <w:tcPr>
            <w:tcW w:w="0" w:type="auto"/>
            <w:vAlign w:val="center"/>
            <w:hideMark/>
          </w:tcPr>
          <w:p w14:paraId="5CE73BF8"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645</w:t>
            </w:r>
          </w:p>
        </w:tc>
        <w:tc>
          <w:tcPr>
            <w:tcW w:w="0" w:type="auto"/>
            <w:vAlign w:val="center"/>
            <w:hideMark/>
          </w:tcPr>
          <w:p w14:paraId="2DF48ECF"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654</w:t>
            </w:r>
          </w:p>
        </w:tc>
        <w:tc>
          <w:tcPr>
            <w:tcW w:w="0" w:type="auto"/>
            <w:vAlign w:val="center"/>
            <w:hideMark/>
          </w:tcPr>
          <w:p w14:paraId="1A175C64"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654</w:t>
            </w:r>
          </w:p>
        </w:tc>
        <w:tc>
          <w:tcPr>
            <w:tcW w:w="0" w:type="auto"/>
            <w:vAlign w:val="center"/>
            <w:hideMark/>
          </w:tcPr>
          <w:p w14:paraId="0D401CD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570</w:t>
            </w:r>
          </w:p>
        </w:tc>
      </w:tr>
      <w:tr w:rsidR="002757F1" w:rsidRPr="002757F1" w14:paraId="1BD02761" w14:textId="77777777" w:rsidTr="00A26980">
        <w:trPr>
          <w:tblCellSpacing w:w="15" w:type="dxa"/>
        </w:trPr>
        <w:tc>
          <w:tcPr>
            <w:tcW w:w="0" w:type="auto"/>
            <w:vAlign w:val="center"/>
            <w:hideMark/>
          </w:tcPr>
          <w:p w14:paraId="5E3D4215"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JCB</w:t>
            </w:r>
          </w:p>
        </w:tc>
        <w:tc>
          <w:tcPr>
            <w:tcW w:w="0" w:type="auto"/>
            <w:vAlign w:val="center"/>
            <w:hideMark/>
          </w:tcPr>
          <w:p w14:paraId="6F1D1989"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907</w:t>
            </w:r>
          </w:p>
        </w:tc>
        <w:tc>
          <w:tcPr>
            <w:tcW w:w="0" w:type="auto"/>
            <w:vAlign w:val="center"/>
            <w:hideMark/>
          </w:tcPr>
          <w:p w14:paraId="4A698AEA"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54</w:t>
            </w:r>
          </w:p>
        </w:tc>
        <w:tc>
          <w:tcPr>
            <w:tcW w:w="0" w:type="auto"/>
            <w:vAlign w:val="center"/>
            <w:hideMark/>
          </w:tcPr>
          <w:p w14:paraId="4E030D72"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78</w:t>
            </w:r>
          </w:p>
        </w:tc>
        <w:tc>
          <w:tcPr>
            <w:tcW w:w="0" w:type="auto"/>
            <w:vAlign w:val="center"/>
            <w:hideMark/>
          </w:tcPr>
          <w:p w14:paraId="6627B178"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71</w:t>
            </w:r>
          </w:p>
        </w:tc>
      </w:tr>
      <w:tr w:rsidR="002757F1" w:rsidRPr="002757F1" w14:paraId="1227FF27" w14:textId="77777777" w:rsidTr="00A26980">
        <w:trPr>
          <w:trHeight w:val="249"/>
          <w:tblCellSpacing w:w="15" w:type="dxa"/>
        </w:trPr>
        <w:tc>
          <w:tcPr>
            <w:tcW w:w="0" w:type="auto"/>
            <w:vAlign w:val="center"/>
            <w:hideMark/>
          </w:tcPr>
          <w:p w14:paraId="1B838577"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Auto</w:t>
            </w:r>
          </w:p>
        </w:tc>
        <w:tc>
          <w:tcPr>
            <w:tcW w:w="0" w:type="auto"/>
            <w:vAlign w:val="center"/>
            <w:hideMark/>
          </w:tcPr>
          <w:p w14:paraId="1FA3D5D0"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913</w:t>
            </w:r>
          </w:p>
        </w:tc>
        <w:tc>
          <w:tcPr>
            <w:tcW w:w="0" w:type="auto"/>
            <w:vAlign w:val="center"/>
            <w:hideMark/>
          </w:tcPr>
          <w:p w14:paraId="6B4E4D26"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66</w:t>
            </w:r>
          </w:p>
        </w:tc>
        <w:tc>
          <w:tcPr>
            <w:tcW w:w="0" w:type="auto"/>
            <w:vAlign w:val="center"/>
            <w:hideMark/>
          </w:tcPr>
          <w:p w14:paraId="35F29AAC"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909</w:t>
            </w:r>
          </w:p>
        </w:tc>
        <w:tc>
          <w:tcPr>
            <w:tcW w:w="0" w:type="auto"/>
            <w:vAlign w:val="center"/>
            <w:hideMark/>
          </w:tcPr>
          <w:p w14:paraId="372499A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07</w:t>
            </w:r>
          </w:p>
        </w:tc>
      </w:tr>
      <w:tr w:rsidR="002757F1" w:rsidRPr="002757F1" w14:paraId="5997FDAD" w14:textId="77777777" w:rsidTr="00A26980">
        <w:trPr>
          <w:tblCellSpacing w:w="15" w:type="dxa"/>
        </w:trPr>
        <w:tc>
          <w:tcPr>
            <w:tcW w:w="0" w:type="auto"/>
            <w:vAlign w:val="center"/>
            <w:hideMark/>
          </w:tcPr>
          <w:p w14:paraId="23744054"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Rickshaw</w:t>
            </w:r>
          </w:p>
        </w:tc>
        <w:tc>
          <w:tcPr>
            <w:tcW w:w="0" w:type="auto"/>
            <w:vAlign w:val="center"/>
            <w:hideMark/>
          </w:tcPr>
          <w:p w14:paraId="3DD4A318"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62</w:t>
            </w:r>
          </w:p>
        </w:tc>
        <w:tc>
          <w:tcPr>
            <w:tcW w:w="0" w:type="auto"/>
            <w:vAlign w:val="center"/>
            <w:hideMark/>
          </w:tcPr>
          <w:p w14:paraId="21819BA0"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28</w:t>
            </w:r>
          </w:p>
        </w:tc>
        <w:tc>
          <w:tcPr>
            <w:tcW w:w="0" w:type="auto"/>
            <w:vAlign w:val="center"/>
            <w:hideMark/>
          </w:tcPr>
          <w:p w14:paraId="043BFCAE"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68</w:t>
            </w:r>
          </w:p>
        </w:tc>
        <w:tc>
          <w:tcPr>
            <w:tcW w:w="0" w:type="auto"/>
            <w:vAlign w:val="center"/>
            <w:hideMark/>
          </w:tcPr>
          <w:p w14:paraId="0C59517E"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11</w:t>
            </w:r>
          </w:p>
        </w:tc>
      </w:tr>
      <w:tr w:rsidR="002757F1" w:rsidRPr="002757F1" w14:paraId="44CD7713" w14:textId="77777777" w:rsidTr="00A26980">
        <w:trPr>
          <w:tblCellSpacing w:w="15" w:type="dxa"/>
        </w:trPr>
        <w:tc>
          <w:tcPr>
            <w:tcW w:w="0" w:type="auto"/>
            <w:vAlign w:val="center"/>
            <w:hideMark/>
          </w:tcPr>
          <w:p w14:paraId="36EBCAD0"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art</w:t>
            </w:r>
          </w:p>
        </w:tc>
        <w:tc>
          <w:tcPr>
            <w:tcW w:w="0" w:type="auto"/>
            <w:vAlign w:val="center"/>
            <w:hideMark/>
          </w:tcPr>
          <w:p w14:paraId="0ED055CC"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52</w:t>
            </w:r>
          </w:p>
        </w:tc>
        <w:tc>
          <w:tcPr>
            <w:tcW w:w="0" w:type="auto"/>
            <w:vAlign w:val="center"/>
            <w:hideMark/>
          </w:tcPr>
          <w:p w14:paraId="69782A7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603</w:t>
            </w:r>
          </w:p>
        </w:tc>
        <w:tc>
          <w:tcPr>
            <w:tcW w:w="0" w:type="auto"/>
            <w:vAlign w:val="center"/>
            <w:hideMark/>
          </w:tcPr>
          <w:p w14:paraId="42029370"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781</w:t>
            </w:r>
          </w:p>
        </w:tc>
        <w:tc>
          <w:tcPr>
            <w:tcW w:w="0" w:type="auto"/>
            <w:vAlign w:val="center"/>
            <w:hideMark/>
          </w:tcPr>
          <w:p w14:paraId="77DF18F5"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627</w:t>
            </w:r>
          </w:p>
        </w:tc>
      </w:tr>
      <w:tr w:rsidR="002757F1" w:rsidRPr="002757F1" w14:paraId="4C49C4A4" w14:textId="77777777" w:rsidTr="00A26980">
        <w:trPr>
          <w:tblCellSpacing w:w="15" w:type="dxa"/>
        </w:trPr>
        <w:tc>
          <w:tcPr>
            <w:tcW w:w="0" w:type="auto"/>
            <w:vAlign w:val="center"/>
            <w:hideMark/>
          </w:tcPr>
          <w:p w14:paraId="195DE859"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Scooter</w:t>
            </w:r>
          </w:p>
        </w:tc>
        <w:tc>
          <w:tcPr>
            <w:tcW w:w="0" w:type="auto"/>
            <w:vAlign w:val="center"/>
            <w:hideMark/>
          </w:tcPr>
          <w:p w14:paraId="42A76D02"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908</w:t>
            </w:r>
          </w:p>
        </w:tc>
        <w:tc>
          <w:tcPr>
            <w:tcW w:w="0" w:type="auto"/>
            <w:vAlign w:val="center"/>
            <w:hideMark/>
          </w:tcPr>
          <w:p w14:paraId="2C0DB4ED"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09</w:t>
            </w:r>
          </w:p>
        </w:tc>
        <w:tc>
          <w:tcPr>
            <w:tcW w:w="0" w:type="auto"/>
            <w:vAlign w:val="center"/>
            <w:hideMark/>
          </w:tcPr>
          <w:p w14:paraId="24E2C1B7"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936</w:t>
            </w:r>
          </w:p>
        </w:tc>
        <w:tc>
          <w:tcPr>
            <w:tcW w:w="0" w:type="auto"/>
            <w:vAlign w:val="center"/>
            <w:hideMark/>
          </w:tcPr>
          <w:p w14:paraId="2A2E4640"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0.875</w:t>
            </w:r>
          </w:p>
        </w:tc>
      </w:tr>
    </w:tbl>
    <w:p w14:paraId="450994AE" w14:textId="2F12577A"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p>
    <w:p w14:paraId="1B99AD88" w14:textId="77777777" w:rsidR="002757F1" w:rsidRPr="002757F1" w:rsidRDefault="002757F1" w:rsidP="002757F1">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2757F1">
        <w:rPr>
          <w:rFonts w:ascii="Times New Roman" w:eastAsia="Times New Roman" w:hAnsi="Times New Roman" w:cs="Times New Roman"/>
          <w:b/>
          <w:bCs/>
          <w:kern w:val="0"/>
          <w:sz w:val="36"/>
          <w:szCs w:val="36"/>
          <w:lang w:eastAsia="en-IN"/>
          <w14:ligatures w14:val="none"/>
        </w:rPr>
        <w:t>Observations and Insights</w:t>
      </w:r>
    </w:p>
    <w:p w14:paraId="71A2F778"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Strengths</w:t>
      </w:r>
    </w:p>
    <w:p w14:paraId="13FCB839" w14:textId="77777777" w:rsidR="002757F1" w:rsidRPr="002757F1" w:rsidRDefault="002757F1" w:rsidP="002757F1">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High Performance for Specific Classes</w:t>
      </w:r>
      <w:r w:rsidRPr="002757F1">
        <w:rPr>
          <w:rFonts w:ascii="Times New Roman" w:eastAsia="Times New Roman" w:hAnsi="Times New Roman" w:cs="Times New Roman"/>
          <w:kern w:val="0"/>
          <w:sz w:val="24"/>
          <w:szCs w:val="24"/>
          <w:lang w:eastAsia="en-IN"/>
          <w14:ligatures w14:val="none"/>
        </w:rPr>
        <w:t>:</w:t>
      </w:r>
    </w:p>
    <w:p w14:paraId="61341F79" w14:textId="77777777" w:rsidR="002757F1" w:rsidRPr="002757F1" w:rsidRDefault="002757F1" w:rsidP="002757F1">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Scooter" (mAP50-95: 87.5%) and "Auto" (80.7%) achieved excellent performance, indicating robust detection for these objects.</w:t>
      </w:r>
    </w:p>
    <w:p w14:paraId="27A84AB6" w14:textId="77777777" w:rsidR="002757F1" w:rsidRPr="002757F1" w:rsidRDefault="002757F1" w:rsidP="002757F1">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JCB" (77.1%) and "Rickshaw" (81.1%) also performed well.</w:t>
      </w:r>
    </w:p>
    <w:p w14:paraId="7E46F537" w14:textId="77777777" w:rsidR="002757F1" w:rsidRPr="002757F1" w:rsidRDefault="002757F1" w:rsidP="002757F1">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Generalized Detection</w:t>
      </w:r>
      <w:r w:rsidRPr="002757F1">
        <w:rPr>
          <w:rFonts w:ascii="Times New Roman" w:eastAsia="Times New Roman" w:hAnsi="Times New Roman" w:cs="Times New Roman"/>
          <w:kern w:val="0"/>
          <w:sz w:val="24"/>
          <w:szCs w:val="24"/>
          <w:lang w:eastAsia="en-IN"/>
          <w14:ligatures w14:val="none"/>
        </w:rPr>
        <w:t>:</w:t>
      </w:r>
    </w:p>
    <w:p w14:paraId="033A3BAA" w14:textId="77777777" w:rsidR="002757F1" w:rsidRPr="002757F1" w:rsidRDefault="002757F1" w:rsidP="002757F1">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Overall mAP50-95 of 59.5% indicates the model has reasonable generalization capability across all classes.</w:t>
      </w:r>
    </w:p>
    <w:p w14:paraId="6C0FA5D2" w14:textId="77777777" w:rsidR="002757F1" w:rsidRPr="002757F1" w:rsidRDefault="002757F1" w:rsidP="002757F1">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Efficient Inference</w:t>
      </w:r>
      <w:r w:rsidRPr="002757F1">
        <w:rPr>
          <w:rFonts w:ascii="Times New Roman" w:eastAsia="Times New Roman" w:hAnsi="Times New Roman" w:cs="Times New Roman"/>
          <w:kern w:val="0"/>
          <w:sz w:val="24"/>
          <w:szCs w:val="24"/>
          <w:lang w:eastAsia="en-IN"/>
          <w14:ligatures w14:val="none"/>
        </w:rPr>
        <w:t>:</w:t>
      </w:r>
    </w:p>
    <w:p w14:paraId="2F596AEB" w14:textId="77777777" w:rsidR="002757F1" w:rsidRPr="002757F1" w:rsidRDefault="002757F1" w:rsidP="002757F1">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 xml:space="preserve">Average inference time per image is ~16.3 </w:t>
      </w:r>
      <w:proofErr w:type="spellStart"/>
      <w:r w:rsidRPr="002757F1">
        <w:rPr>
          <w:rFonts w:ascii="Times New Roman" w:eastAsia="Times New Roman" w:hAnsi="Times New Roman" w:cs="Times New Roman"/>
          <w:kern w:val="0"/>
          <w:sz w:val="24"/>
          <w:szCs w:val="24"/>
          <w:lang w:eastAsia="en-IN"/>
          <w14:ligatures w14:val="none"/>
        </w:rPr>
        <w:t>ms</w:t>
      </w:r>
      <w:proofErr w:type="spellEnd"/>
      <w:r w:rsidRPr="002757F1">
        <w:rPr>
          <w:rFonts w:ascii="Times New Roman" w:eastAsia="Times New Roman" w:hAnsi="Times New Roman" w:cs="Times New Roman"/>
          <w:kern w:val="0"/>
          <w:sz w:val="24"/>
          <w:szCs w:val="24"/>
          <w:lang w:eastAsia="en-IN"/>
          <w14:ligatures w14:val="none"/>
        </w:rPr>
        <w:t>, suitable for real-time applications.</w:t>
      </w:r>
    </w:p>
    <w:p w14:paraId="14678D12"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Weaknesses</w:t>
      </w:r>
    </w:p>
    <w:p w14:paraId="639B9AE4" w14:textId="77777777" w:rsidR="002757F1" w:rsidRPr="002757F1" w:rsidRDefault="002757F1" w:rsidP="002757F1">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Poor Performance for "Person" and "Car":</w:t>
      </w:r>
    </w:p>
    <w:p w14:paraId="6392153C" w14:textId="77777777" w:rsidR="002757F1" w:rsidRPr="002757F1" w:rsidRDefault="002757F1" w:rsidP="002757F1">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Person" detection failed entirely (precision and recall of 0%).</w:t>
      </w:r>
    </w:p>
    <w:p w14:paraId="76459B06" w14:textId="77777777" w:rsidR="002757F1" w:rsidRPr="002757F1" w:rsidRDefault="002757F1" w:rsidP="002757F1">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Car" had low recall (26.3%) and mAP50-95 (30.4%), likely due to insufficient or imbalanced training data.</w:t>
      </w:r>
    </w:p>
    <w:p w14:paraId="67593B86" w14:textId="77777777" w:rsidR="002757F1" w:rsidRPr="002757F1" w:rsidRDefault="002757F1" w:rsidP="002757F1">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Low Performance for "Bus":</w:t>
      </w:r>
    </w:p>
    <w:p w14:paraId="654D77BE" w14:textId="77777777" w:rsidR="002757F1" w:rsidRPr="002757F1" w:rsidRDefault="002757F1" w:rsidP="002757F1">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Precision and recall for "Bus" were relatively low (21.4% and 52.6%, respectively), resulting in an mAP50-95 of 19.4%.</w:t>
      </w:r>
    </w:p>
    <w:p w14:paraId="67F79BB9" w14:textId="77777777" w:rsidR="002757F1" w:rsidRPr="002757F1" w:rsidRDefault="002757F1" w:rsidP="002757F1">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ache Directory Issue:</w:t>
      </w:r>
    </w:p>
    <w:p w14:paraId="211DF109" w14:textId="77777777" w:rsidR="002757F1" w:rsidRPr="002757F1" w:rsidRDefault="002757F1" w:rsidP="002757F1">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Lack of caching may lead to slightly slower validation and inefficient resource utilization in future evaluations.</w:t>
      </w:r>
    </w:p>
    <w:p w14:paraId="14B49E2B"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pict w14:anchorId="280DC148">
          <v:rect id="_x0000_i1028" style="width:0;height:1.5pt" o:hralign="center" o:hrstd="t" o:hr="t" fillcolor="#a0a0a0" stroked="f"/>
        </w:pict>
      </w:r>
    </w:p>
    <w:p w14:paraId="70249E6D" w14:textId="77777777" w:rsidR="002757F1" w:rsidRPr="002757F1" w:rsidRDefault="002757F1" w:rsidP="002757F1">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2757F1">
        <w:rPr>
          <w:rFonts w:ascii="Times New Roman" w:eastAsia="Times New Roman" w:hAnsi="Times New Roman" w:cs="Times New Roman"/>
          <w:b/>
          <w:bCs/>
          <w:kern w:val="0"/>
          <w:sz w:val="36"/>
          <w:szCs w:val="36"/>
          <w:lang w:eastAsia="en-IN"/>
          <w14:ligatures w14:val="none"/>
        </w:rPr>
        <w:t>Recommendations for Improvement</w:t>
      </w:r>
    </w:p>
    <w:p w14:paraId="47DEAE63"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Data-related Improvements</w:t>
      </w:r>
    </w:p>
    <w:p w14:paraId="44D4F04B" w14:textId="77777777" w:rsidR="002757F1" w:rsidRPr="002757F1" w:rsidRDefault="002757F1" w:rsidP="002757F1">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Augment Data for Underperforming Classes:</w:t>
      </w:r>
    </w:p>
    <w:p w14:paraId="38134F67" w14:textId="77777777" w:rsidR="002757F1" w:rsidRPr="002757F1" w:rsidRDefault="002757F1" w:rsidP="002757F1">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Collect and annotate more samples for "Person," "Car," and "Bus."</w:t>
      </w:r>
    </w:p>
    <w:p w14:paraId="57D9FA4F" w14:textId="77777777" w:rsidR="002757F1" w:rsidRPr="002757F1" w:rsidRDefault="002757F1" w:rsidP="002757F1">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Use techniques like synthetic data generation or transfer learning to improve representation for these classes.</w:t>
      </w:r>
    </w:p>
    <w:p w14:paraId="60648502" w14:textId="77777777" w:rsidR="002757F1" w:rsidRPr="002757F1" w:rsidRDefault="002757F1" w:rsidP="002757F1">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Balance Dataset:</w:t>
      </w:r>
    </w:p>
    <w:p w14:paraId="0B4F958A" w14:textId="77777777" w:rsidR="002757F1" w:rsidRPr="002757F1" w:rsidRDefault="002757F1" w:rsidP="002757F1">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Ensure a more even distribution of object classes in the training set.</w:t>
      </w:r>
    </w:p>
    <w:p w14:paraId="0728939F" w14:textId="77777777" w:rsidR="002757F1" w:rsidRPr="002757F1" w:rsidRDefault="002757F1" w:rsidP="002757F1">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Fix Cache Directory Permissions:</w:t>
      </w:r>
    </w:p>
    <w:p w14:paraId="3AB3EEFD" w14:textId="77777777" w:rsidR="002757F1" w:rsidRPr="002757F1" w:rsidRDefault="002757F1" w:rsidP="002757F1">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Resolve the cache directory issue to optimize validation speed and performance in subsequent runs.</w:t>
      </w:r>
    </w:p>
    <w:p w14:paraId="23E42A8A"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Model Optimization</w:t>
      </w:r>
    </w:p>
    <w:p w14:paraId="0340C6AE" w14:textId="77777777" w:rsidR="002757F1" w:rsidRPr="002757F1" w:rsidRDefault="002757F1" w:rsidP="002757F1">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Hyperparameter Tuning:</w:t>
      </w:r>
    </w:p>
    <w:p w14:paraId="6712ACD1" w14:textId="77777777" w:rsidR="002757F1" w:rsidRPr="002757F1" w:rsidRDefault="002757F1" w:rsidP="002757F1">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 xml:space="preserve">Experiment with learning rates, augmentation strategies, and </w:t>
      </w:r>
      <w:proofErr w:type="spellStart"/>
      <w:r w:rsidRPr="002757F1">
        <w:rPr>
          <w:rFonts w:ascii="Times New Roman" w:eastAsia="Times New Roman" w:hAnsi="Times New Roman" w:cs="Times New Roman"/>
          <w:kern w:val="0"/>
          <w:sz w:val="24"/>
          <w:szCs w:val="24"/>
          <w:lang w:eastAsia="en-IN"/>
          <w14:ligatures w14:val="none"/>
        </w:rPr>
        <w:t>IoU</w:t>
      </w:r>
      <w:proofErr w:type="spellEnd"/>
      <w:r w:rsidRPr="002757F1">
        <w:rPr>
          <w:rFonts w:ascii="Times New Roman" w:eastAsia="Times New Roman" w:hAnsi="Times New Roman" w:cs="Times New Roman"/>
          <w:kern w:val="0"/>
          <w:sz w:val="24"/>
          <w:szCs w:val="24"/>
          <w:lang w:eastAsia="en-IN"/>
          <w14:ligatures w14:val="none"/>
        </w:rPr>
        <w:t xml:space="preserve"> thresholds to boost performance.</w:t>
      </w:r>
    </w:p>
    <w:p w14:paraId="527CC331" w14:textId="77777777" w:rsidR="002757F1" w:rsidRPr="002757F1" w:rsidRDefault="002757F1" w:rsidP="002757F1">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Class Weights:</w:t>
      </w:r>
    </w:p>
    <w:p w14:paraId="1759038C" w14:textId="77777777" w:rsidR="002757F1" w:rsidRPr="002757F1" w:rsidRDefault="002757F1" w:rsidP="002757F1">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Assign higher weights to underperforming classes to guide the model to focus on these during training.</w:t>
      </w:r>
    </w:p>
    <w:p w14:paraId="4CE9D60B" w14:textId="77777777" w:rsidR="002757F1" w:rsidRPr="002757F1" w:rsidRDefault="002757F1" w:rsidP="002757F1">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Fine-tuning:</w:t>
      </w:r>
    </w:p>
    <w:p w14:paraId="41C54913" w14:textId="77777777" w:rsidR="002757F1" w:rsidRPr="002757F1" w:rsidRDefault="002757F1" w:rsidP="002757F1">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lastRenderedPageBreak/>
        <w:t>Use transfer learning with pre-trained models to improve detection for specific object classes.</w:t>
      </w:r>
    </w:p>
    <w:p w14:paraId="48913904"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Performance Monitoring</w:t>
      </w:r>
    </w:p>
    <w:p w14:paraId="06452380" w14:textId="77777777" w:rsidR="002757F1" w:rsidRPr="002757F1" w:rsidRDefault="002757F1" w:rsidP="002757F1">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757F1">
        <w:rPr>
          <w:rFonts w:ascii="Times New Roman" w:eastAsia="Times New Roman" w:hAnsi="Times New Roman" w:cs="Times New Roman"/>
          <w:b/>
          <w:bCs/>
          <w:kern w:val="0"/>
          <w:sz w:val="24"/>
          <w:szCs w:val="24"/>
          <w:lang w:eastAsia="en-IN"/>
          <w14:ligatures w14:val="none"/>
        </w:rPr>
        <w:t>Analyze</w:t>
      </w:r>
      <w:proofErr w:type="spellEnd"/>
      <w:r w:rsidRPr="002757F1">
        <w:rPr>
          <w:rFonts w:ascii="Times New Roman" w:eastAsia="Times New Roman" w:hAnsi="Times New Roman" w:cs="Times New Roman"/>
          <w:b/>
          <w:bCs/>
          <w:kern w:val="0"/>
          <w:sz w:val="24"/>
          <w:szCs w:val="24"/>
          <w:lang w:eastAsia="en-IN"/>
          <w14:ligatures w14:val="none"/>
        </w:rPr>
        <w:t xml:space="preserve"> Errors:</w:t>
      </w:r>
    </w:p>
    <w:p w14:paraId="256F9F32" w14:textId="77777777" w:rsidR="002757F1" w:rsidRPr="002757F1" w:rsidRDefault="002757F1" w:rsidP="002757F1">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Investigate false positives and false negatives for "Person," "Car," and "Bus" to identify and address specific challenges.</w:t>
      </w:r>
    </w:p>
    <w:p w14:paraId="463B15C2" w14:textId="77777777" w:rsidR="002757F1" w:rsidRPr="002757F1" w:rsidRDefault="002757F1" w:rsidP="002757F1">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b/>
          <w:bCs/>
          <w:kern w:val="0"/>
          <w:sz w:val="24"/>
          <w:szCs w:val="24"/>
          <w:lang w:eastAsia="en-IN"/>
          <w14:ligatures w14:val="none"/>
        </w:rPr>
        <w:t xml:space="preserve">Evaluate Across </w:t>
      </w:r>
      <w:proofErr w:type="spellStart"/>
      <w:r w:rsidRPr="002757F1">
        <w:rPr>
          <w:rFonts w:ascii="Times New Roman" w:eastAsia="Times New Roman" w:hAnsi="Times New Roman" w:cs="Times New Roman"/>
          <w:b/>
          <w:bCs/>
          <w:kern w:val="0"/>
          <w:sz w:val="24"/>
          <w:szCs w:val="24"/>
          <w:lang w:eastAsia="en-IN"/>
          <w14:ligatures w14:val="none"/>
        </w:rPr>
        <w:t>IoU</w:t>
      </w:r>
      <w:proofErr w:type="spellEnd"/>
      <w:r w:rsidRPr="002757F1">
        <w:rPr>
          <w:rFonts w:ascii="Times New Roman" w:eastAsia="Times New Roman" w:hAnsi="Times New Roman" w:cs="Times New Roman"/>
          <w:b/>
          <w:bCs/>
          <w:kern w:val="0"/>
          <w:sz w:val="24"/>
          <w:szCs w:val="24"/>
          <w:lang w:eastAsia="en-IN"/>
          <w14:ligatures w14:val="none"/>
        </w:rPr>
        <w:t xml:space="preserve"> Thresholds:</w:t>
      </w:r>
    </w:p>
    <w:p w14:paraId="63BE9016" w14:textId="77777777" w:rsidR="002757F1" w:rsidRPr="002757F1" w:rsidRDefault="002757F1" w:rsidP="002757F1">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 xml:space="preserve">Continuously monitor </w:t>
      </w:r>
      <w:proofErr w:type="spellStart"/>
      <w:r w:rsidRPr="002757F1">
        <w:rPr>
          <w:rFonts w:ascii="Times New Roman" w:eastAsia="Times New Roman" w:hAnsi="Times New Roman" w:cs="Times New Roman"/>
          <w:kern w:val="0"/>
          <w:sz w:val="24"/>
          <w:szCs w:val="24"/>
          <w:lang w:eastAsia="en-IN"/>
          <w14:ligatures w14:val="none"/>
        </w:rPr>
        <w:t>mAP</w:t>
      </w:r>
      <w:proofErr w:type="spellEnd"/>
      <w:r w:rsidRPr="002757F1">
        <w:rPr>
          <w:rFonts w:ascii="Times New Roman" w:eastAsia="Times New Roman" w:hAnsi="Times New Roman" w:cs="Times New Roman"/>
          <w:kern w:val="0"/>
          <w:sz w:val="24"/>
          <w:szCs w:val="24"/>
          <w:lang w:eastAsia="en-IN"/>
          <w14:ligatures w14:val="none"/>
        </w:rPr>
        <w:t xml:space="preserve"> scores at different </w:t>
      </w:r>
      <w:proofErr w:type="spellStart"/>
      <w:r w:rsidRPr="002757F1">
        <w:rPr>
          <w:rFonts w:ascii="Times New Roman" w:eastAsia="Times New Roman" w:hAnsi="Times New Roman" w:cs="Times New Roman"/>
          <w:kern w:val="0"/>
          <w:sz w:val="24"/>
          <w:szCs w:val="24"/>
          <w:lang w:eastAsia="en-IN"/>
          <w14:ligatures w14:val="none"/>
        </w:rPr>
        <w:t>IoU</w:t>
      </w:r>
      <w:proofErr w:type="spellEnd"/>
      <w:r w:rsidRPr="002757F1">
        <w:rPr>
          <w:rFonts w:ascii="Times New Roman" w:eastAsia="Times New Roman" w:hAnsi="Times New Roman" w:cs="Times New Roman"/>
          <w:kern w:val="0"/>
          <w:sz w:val="24"/>
          <w:szCs w:val="24"/>
          <w:lang w:eastAsia="en-IN"/>
          <w14:ligatures w14:val="none"/>
        </w:rPr>
        <w:t xml:space="preserve"> thresholds to understand performance trade-offs.</w:t>
      </w:r>
    </w:p>
    <w:p w14:paraId="20AA8951" w14:textId="77777777" w:rsidR="002757F1" w:rsidRPr="002757F1" w:rsidRDefault="002757F1" w:rsidP="002757F1">
      <w:pPr>
        <w:spacing w:after="0"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pict w14:anchorId="32BCB35C">
          <v:rect id="_x0000_i1029" style="width:0;height:1.5pt" o:hralign="center" o:hrstd="t" o:hr="t" fillcolor="#a0a0a0" stroked="f"/>
        </w:pict>
      </w:r>
    </w:p>
    <w:p w14:paraId="49629C6D" w14:textId="77777777" w:rsidR="002757F1" w:rsidRPr="002757F1" w:rsidRDefault="002757F1" w:rsidP="002757F1">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2757F1">
        <w:rPr>
          <w:rFonts w:ascii="Times New Roman" w:eastAsia="Times New Roman" w:hAnsi="Times New Roman" w:cs="Times New Roman"/>
          <w:b/>
          <w:bCs/>
          <w:kern w:val="0"/>
          <w:sz w:val="36"/>
          <w:szCs w:val="36"/>
          <w:lang w:eastAsia="en-IN"/>
          <w14:ligatures w14:val="none"/>
        </w:rPr>
        <w:t>Conclusion</w:t>
      </w:r>
    </w:p>
    <w:p w14:paraId="6717DDAF" w14:textId="77777777" w:rsidR="002757F1" w:rsidRP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The YOLO11 model demonstrates good generalization with an overall mAP50-95 of 59.5% and efficient inference times suitable for real-time applications. However, there is significant room for improvement, particularly in detecting "Person," "Car," and "Bus" objects. Implementing the recommended changes can further enhance the model’s performance and reliability in deployment scenarios.</w:t>
      </w:r>
    </w:p>
    <w:p w14:paraId="19A0657B" w14:textId="77777777" w:rsidR="002757F1" w:rsidRPr="002757F1" w:rsidRDefault="002757F1" w:rsidP="002757F1">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2757F1">
        <w:rPr>
          <w:rFonts w:ascii="Times New Roman" w:eastAsia="Times New Roman" w:hAnsi="Times New Roman" w:cs="Times New Roman"/>
          <w:b/>
          <w:bCs/>
          <w:kern w:val="0"/>
          <w:sz w:val="27"/>
          <w:szCs w:val="27"/>
          <w:lang w:eastAsia="en-IN"/>
          <w14:ligatures w14:val="none"/>
        </w:rPr>
        <w:t>Next Steps</w:t>
      </w:r>
    </w:p>
    <w:p w14:paraId="3961F088" w14:textId="77777777" w:rsidR="002757F1" w:rsidRPr="002757F1" w:rsidRDefault="002757F1" w:rsidP="002757F1">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Address data imbalances and augment datasets.</w:t>
      </w:r>
    </w:p>
    <w:p w14:paraId="7D556ADE" w14:textId="77777777" w:rsidR="002757F1" w:rsidRPr="002757F1" w:rsidRDefault="002757F1" w:rsidP="002757F1">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Tune model hyperparameters and consider re-training.</w:t>
      </w:r>
    </w:p>
    <w:p w14:paraId="50F1C234" w14:textId="77777777" w:rsidR="002757F1" w:rsidRDefault="002757F1" w:rsidP="002757F1">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57F1">
        <w:rPr>
          <w:rFonts w:ascii="Times New Roman" w:eastAsia="Times New Roman" w:hAnsi="Times New Roman" w:cs="Times New Roman"/>
          <w:kern w:val="0"/>
          <w:sz w:val="24"/>
          <w:szCs w:val="24"/>
          <w:lang w:eastAsia="en-IN"/>
          <w14:ligatures w14:val="none"/>
        </w:rPr>
        <w:t>Resolve cache issues to improve validation efficiency.</w:t>
      </w:r>
    </w:p>
    <w:p w14:paraId="7860F57E"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3F230CC"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2C9CEE12"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1F7C61D"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5C546486"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658A240"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E657797"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B10DACE"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595CF2D"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3DF0884"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6E12A750"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310B160"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EBEDE1D"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CD9546F"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DF4591B"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52BD495" w14:textId="77777777" w:rsid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B30428E" w14:textId="37B3AC0B" w:rsidR="002757F1" w:rsidRPr="00A26980" w:rsidRDefault="00A26980" w:rsidP="002757F1">
      <w:pPr>
        <w:spacing w:before="100" w:beforeAutospacing="1" w:after="100" w:afterAutospacing="1" w:line="240" w:lineRule="auto"/>
        <w:rPr>
          <w:rFonts w:ascii="Times New Roman" w:eastAsia="Times New Roman" w:hAnsi="Times New Roman" w:cs="Times New Roman"/>
          <w:b/>
          <w:bCs/>
          <w:color w:val="FF0000"/>
          <w:kern w:val="0"/>
          <w:sz w:val="28"/>
          <w:szCs w:val="28"/>
          <w:lang w:eastAsia="en-IN"/>
          <w14:ligatures w14:val="none"/>
        </w:rPr>
      </w:pPr>
      <w:r w:rsidRPr="00A26980">
        <w:rPr>
          <w:rFonts w:ascii="Times New Roman" w:eastAsia="Times New Roman" w:hAnsi="Times New Roman" w:cs="Times New Roman"/>
          <w:b/>
          <w:bCs/>
          <w:color w:val="FF0000"/>
          <w:kern w:val="0"/>
          <w:sz w:val="28"/>
          <w:szCs w:val="28"/>
          <w:lang w:eastAsia="en-IN"/>
          <w14:ligatures w14:val="none"/>
        </w:rPr>
        <w:t xml:space="preserve">Result </w:t>
      </w:r>
      <w:proofErr w:type="gramStart"/>
      <w:r w:rsidR="002757F1" w:rsidRPr="00A26980">
        <w:rPr>
          <w:rFonts w:ascii="Times New Roman" w:eastAsia="Times New Roman" w:hAnsi="Times New Roman" w:cs="Times New Roman"/>
          <w:b/>
          <w:bCs/>
          <w:color w:val="FF0000"/>
          <w:kern w:val="0"/>
          <w:sz w:val="28"/>
          <w:szCs w:val="28"/>
          <w:lang w:eastAsia="en-IN"/>
          <w14:ligatures w14:val="none"/>
        </w:rPr>
        <w:t>Interpretation :</w:t>
      </w:r>
      <w:proofErr w:type="gramEnd"/>
      <w:r w:rsidR="002757F1" w:rsidRPr="00A26980">
        <w:rPr>
          <w:rFonts w:ascii="Times New Roman" w:eastAsia="Times New Roman" w:hAnsi="Times New Roman" w:cs="Times New Roman"/>
          <w:b/>
          <w:bCs/>
          <w:color w:val="FF0000"/>
          <w:kern w:val="0"/>
          <w:sz w:val="28"/>
          <w:szCs w:val="28"/>
          <w:lang w:eastAsia="en-IN"/>
          <w14:ligatures w14:val="none"/>
        </w:rPr>
        <w:t xml:space="preserve"> </w:t>
      </w:r>
    </w:p>
    <w:p w14:paraId="50B1EAA6" w14:textId="77777777"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1. Confusion Matrix (confusion_matrix.png and confusion_matrix_normalized.png)</w:t>
      </w:r>
    </w:p>
    <w:p w14:paraId="5483B493" w14:textId="77777777" w:rsidR="00EC5189" w:rsidRPr="00EC5189" w:rsidRDefault="00EC5189" w:rsidP="00EC5189">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The confusion matrix shows the counts of predicted vs. true labels for each class. The normalized version divides the counts by the total true instances of each class to show percentages.</w:t>
      </w:r>
    </w:p>
    <w:p w14:paraId="5BB3562C" w14:textId="2172F9B8" w:rsidR="00EC5189" w:rsidRPr="00EC5189" w:rsidRDefault="00EC5189" w:rsidP="00EC5189">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Helps evaluate the accuracy and class-wise performance of your model. It indicates where the model confuses certain classes.</w:t>
      </w:r>
    </w:p>
    <w:p w14:paraId="09FDCFF9" w14:textId="0FA3394A" w:rsidR="00EC5189" w:rsidRDefault="00EC5189" w:rsidP="00EC5189">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The diagonal (top-left to bottom-right) should dominate with high values (close to 1 in normalized form), as it represents correct predictions.</w:t>
      </w:r>
    </w:p>
    <w:p w14:paraId="59031E0F" w14:textId="03D99085" w:rsidR="00EC5189" w:rsidRDefault="00A26980" w:rsidP="00EC5189">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58240" behindDoc="0" locked="0" layoutInCell="1" allowOverlap="1" wp14:anchorId="184C74F5" wp14:editId="2CB6E34C">
            <wp:simplePos x="0" y="0"/>
            <wp:positionH relativeFrom="margin">
              <wp:align>right</wp:align>
            </wp:positionH>
            <wp:positionV relativeFrom="margin">
              <wp:posOffset>3119755</wp:posOffset>
            </wp:positionV>
            <wp:extent cx="5425440" cy="4069381"/>
            <wp:effectExtent l="19050" t="19050" r="22860" b="26670"/>
            <wp:wrapSquare wrapText="bothSides"/>
            <wp:docPr id="1646419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25440" cy="4069381"/>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EC5189">
        <w:rPr>
          <w:rFonts w:ascii="Times New Roman" w:eastAsia="Times New Roman" w:hAnsi="Times New Roman" w:cs="Times New Roman"/>
          <w:b/>
          <w:bCs/>
          <w:kern w:val="0"/>
          <w:sz w:val="24"/>
          <w:szCs w:val="24"/>
          <w:lang w:eastAsia="en-IN"/>
          <w14:ligatures w14:val="none"/>
        </w:rPr>
        <w:t>Output</w:t>
      </w:r>
      <w:r w:rsidR="00EC5189" w:rsidRPr="00EC5189">
        <w:rPr>
          <w:rFonts w:ascii="Times New Roman" w:eastAsia="Times New Roman" w:hAnsi="Times New Roman" w:cs="Times New Roman"/>
          <w:kern w:val="0"/>
          <w:sz w:val="24"/>
          <w:szCs w:val="24"/>
          <w:lang w:eastAsia="en-IN"/>
          <w14:ligatures w14:val="none"/>
        </w:rPr>
        <w:t>:</w:t>
      </w:r>
      <w:r w:rsidR="00EC5189">
        <w:rPr>
          <w:rFonts w:ascii="Times New Roman" w:eastAsia="Times New Roman" w:hAnsi="Times New Roman" w:cs="Times New Roman"/>
          <w:kern w:val="0"/>
          <w:sz w:val="24"/>
          <w:szCs w:val="24"/>
          <w:lang w:eastAsia="en-IN"/>
          <w14:ligatures w14:val="none"/>
        </w:rPr>
        <w:t xml:space="preserve"> </w:t>
      </w:r>
    </w:p>
    <w:p w14:paraId="30E4B779" w14:textId="3C8ADB82" w:rsidR="00EC5189" w:rsidRPr="00EC5189" w:rsidRDefault="00A26980" w:rsidP="00EC5189">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79744" behindDoc="0" locked="0" layoutInCell="1" allowOverlap="1" wp14:anchorId="06A2DA10" wp14:editId="7098BDDB">
            <wp:simplePos x="0" y="0"/>
            <wp:positionH relativeFrom="margin">
              <wp:posOffset>996315</wp:posOffset>
            </wp:positionH>
            <wp:positionV relativeFrom="margin">
              <wp:posOffset>7291705</wp:posOffset>
            </wp:positionV>
            <wp:extent cx="3788410" cy="2841625"/>
            <wp:effectExtent l="19050" t="19050" r="21590" b="15875"/>
            <wp:wrapSquare wrapText="bothSides"/>
            <wp:docPr id="129182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788410" cy="28416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9202BD7" w14:textId="211EFADE"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p>
    <w:p w14:paraId="123ED3A4" w14:textId="49973840"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lastRenderedPageBreak/>
        <w:t>2. F1 Curve (F1_Curve.png)</w:t>
      </w:r>
    </w:p>
    <w:p w14:paraId="0F49E9B6" w14:textId="7234C319" w:rsidR="00EC5189" w:rsidRPr="00EC5189" w:rsidRDefault="00EC5189" w:rsidP="00EC518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Shows the F1 score (a harmonic mean of Precision and Recall) at different confidence thresholds.</w:t>
      </w:r>
    </w:p>
    <w:p w14:paraId="2197A843" w14:textId="624F07A8" w:rsidR="00EC5189" w:rsidRPr="00EC5189" w:rsidRDefault="00EC5189" w:rsidP="00EC518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Helps determine the confidence threshold that balances Precision and Recall for the best F1 score.</w:t>
      </w:r>
    </w:p>
    <w:p w14:paraId="521ECE35" w14:textId="1F577D8C" w:rsidR="00EC5189" w:rsidRDefault="00EC5189" w:rsidP="00EC518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A curve that rises steeply and plateaus at a high F1 score. This indicates that the model performs well across a range of confidence thresholds.</w:t>
      </w:r>
    </w:p>
    <w:p w14:paraId="0ED3A18A" w14:textId="1E298021" w:rsidR="002353F2" w:rsidRDefault="002353F2" w:rsidP="00EC518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61312" behindDoc="0" locked="0" layoutInCell="1" allowOverlap="1" wp14:anchorId="598C2E63" wp14:editId="440DC6A3">
            <wp:simplePos x="0" y="0"/>
            <wp:positionH relativeFrom="margin">
              <wp:posOffset>113030</wp:posOffset>
            </wp:positionH>
            <wp:positionV relativeFrom="margin">
              <wp:posOffset>1714500</wp:posOffset>
            </wp:positionV>
            <wp:extent cx="5731510" cy="3820795"/>
            <wp:effectExtent l="19050" t="19050" r="21590" b="27305"/>
            <wp:wrapSquare wrapText="bothSides"/>
            <wp:docPr id="16826523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solidFill>
                        <a:schemeClr val="tx1"/>
                      </a:solidFill>
                    </a:ln>
                  </pic:spPr>
                </pic:pic>
              </a:graphicData>
            </a:graphic>
          </wp:anchor>
        </w:drawing>
      </w:r>
      <w:proofErr w:type="gramStart"/>
      <w:r>
        <w:rPr>
          <w:rFonts w:ascii="Times New Roman" w:eastAsia="Times New Roman" w:hAnsi="Times New Roman" w:cs="Times New Roman"/>
          <w:b/>
          <w:bCs/>
          <w:kern w:val="0"/>
          <w:sz w:val="24"/>
          <w:szCs w:val="24"/>
          <w:lang w:eastAsia="en-IN"/>
          <w14:ligatures w14:val="none"/>
        </w:rPr>
        <w:t xml:space="preserve">Output </w:t>
      </w:r>
      <w:r w:rsidRPr="002353F2">
        <w:rPr>
          <w:rFonts w:ascii="Times New Roman" w:eastAsia="Times New Roman" w:hAnsi="Times New Roman" w:cs="Times New Roman"/>
          <w:kern w:val="0"/>
          <w:sz w:val="24"/>
          <w:szCs w:val="24"/>
          <w:lang w:eastAsia="en-IN"/>
          <w14:ligatures w14:val="none"/>
        </w:rPr>
        <w:t>:</w:t>
      </w:r>
      <w:proofErr w:type="gramEnd"/>
    </w:p>
    <w:p w14:paraId="182FC15A" w14:textId="02CA18E3" w:rsidR="002353F2" w:rsidRPr="00EC5189"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2D9A61E" w14:textId="4E683A95"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26D8CFC7">
          <v:rect id="_x0000_i1037" style="width:0;height:1.5pt" o:hralign="center" o:hrstd="t" o:hr="t" fillcolor="#a0a0a0" stroked="f"/>
        </w:pict>
      </w:r>
    </w:p>
    <w:p w14:paraId="72C67EB9" w14:textId="1C8E81F5"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3. Labels (labels.jpg)</w:t>
      </w:r>
    </w:p>
    <w:p w14:paraId="43F87765" w14:textId="77777777" w:rsidR="00EC5189" w:rsidRPr="00EC5189" w:rsidRDefault="00EC5189" w:rsidP="00EC518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Contains multiple subplots:</w:t>
      </w:r>
    </w:p>
    <w:p w14:paraId="2E0935BC" w14:textId="77777777" w:rsidR="00EC5189" w:rsidRP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nstance Count Bar Graph</w:t>
      </w:r>
      <w:r w:rsidRPr="00EC5189">
        <w:rPr>
          <w:rFonts w:ascii="Times New Roman" w:eastAsia="Times New Roman" w:hAnsi="Times New Roman" w:cs="Times New Roman"/>
          <w:kern w:val="0"/>
          <w:sz w:val="24"/>
          <w:szCs w:val="24"/>
          <w:lang w:eastAsia="en-IN"/>
          <w14:ligatures w14:val="none"/>
        </w:rPr>
        <w:t>: Number of annotations per class.</w:t>
      </w:r>
    </w:p>
    <w:p w14:paraId="325F312F" w14:textId="77777777" w:rsidR="00EC5189" w:rsidRP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y vs x Scatter Plot</w:t>
      </w:r>
      <w:r w:rsidRPr="00EC5189">
        <w:rPr>
          <w:rFonts w:ascii="Times New Roman" w:eastAsia="Times New Roman" w:hAnsi="Times New Roman" w:cs="Times New Roman"/>
          <w:kern w:val="0"/>
          <w:sz w:val="24"/>
          <w:szCs w:val="24"/>
          <w:lang w:eastAsia="en-IN"/>
          <w14:ligatures w14:val="none"/>
        </w:rPr>
        <w:t xml:space="preserve">: Distribution of bounding box </w:t>
      </w:r>
      <w:proofErr w:type="spellStart"/>
      <w:r w:rsidRPr="00EC5189">
        <w:rPr>
          <w:rFonts w:ascii="Times New Roman" w:eastAsia="Times New Roman" w:hAnsi="Times New Roman" w:cs="Times New Roman"/>
          <w:kern w:val="0"/>
          <w:sz w:val="24"/>
          <w:szCs w:val="24"/>
          <w:lang w:eastAsia="en-IN"/>
          <w14:ligatures w14:val="none"/>
        </w:rPr>
        <w:t>centers</w:t>
      </w:r>
      <w:proofErr w:type="spellEnd"/>
      <w:r w:rsidRPr="00EC5189">
        <w:rPr>
          <w:rFonts w:ascii="Times New Roman" w:eastAsia="Times New Roman" w:hAnsi="Times New Roman" w:cs="Times New Roman"/>
          <w:kern w:val="0"/>
          <w:sz w:val="24"/>
          <w:szCs w:val="24"/>
          <w:lang w:eastAsia="en-IN"/>
          <w14:ligatures w14:val="none"/>
        </w:rPr>
        <w:t>.</w:t>
      </w:r>
    </w:p>
    <w:p w14:paraId="08EEA148" w14:textId="77777777" w:rsidR="00EC5189" w:rsidRP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Height vs Width Scatter Plot</w:t>
      </w:r>
      <w:r w:rsidRPr="00EC5189">
        <w:rPr>
          <w:rFonts w:ascii="Times New Roman" w:eastAsia="Times New Roman" w:hAnsi="Times New Roman" w:cs="Times New Roman"/>
          <w:kern w:val="0"/>
          <w:sz w:val="24"/>
          <w:szCs w:val="24"/>
          <w:lang w:eastAsia="en-IN"/>
          <w14:ligatures w14:val="none"/>
        </w:rPr>
        <w:t>: Distribution of bounding box sizes.</w:t>
      </w:r>
    </w:p>
    <w:p w14:paraId="45AE0C64" w14:textId="77777777" w:rsidR="00EC5189" w:rsidRP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quare Mesh Diagram</w:t>
      </w:r>
      <w:r w:rsidRPr="00EC5189">
        <w:rPr>
          <w:rFonts w:ascii="Times New Roman" w:eastAsia="Times New Roman" w:hAnsi="Times New Roman" w:cs="Times New Roman"/>
          <w:kern w:val="0"/>
          <w:sz w:val="24"/>
          <w:szCs w:val="24"/>
          <w:lang w:eastAsia="en-IN"/>
          <w14:ligatures w14:val="none"/>
        </w:rPr>
        <w:t>: Shows bounding box density in different spatial regions.</w:t>
      </w:r>
    </w:p>
    <w:p w14:paraId="411E2BE0" w14:textId="77777777" w:rsidR="00EC5189" w:rsidRPr="00EC5189" w:rsidRDefault="00EC5189" w:rsidP="00EC518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Highlights the distribution of labels and spatial patterns in your dataset, helping identify class imbalance or annotation issues.</w:t>
      </w:r>
    </w:p>
    <w:p w14:paraId="3D85F828" w14:textId="77777777" w:rsidR="00EC5189" w:rsidRPr="00EC5189" w:rsidRDefault="00EC5189" w:rsidP="00EC518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w:t>
      </w:r>
    </w:p>
    <w:p w14:paraId="578DF0D2" w14:textId="77777777" w:rsidR="00EC5189" w:rsidRP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t>Bar graph: Classes should have a similar count, avoiding imbalance.</w:t>
      </w:r>
    </w:p>
    <w:p w14:paraId="7B5C7D68" w14:textId="77777777" w:rsidR="00EC5189" w:rsidRP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t>Scatter plots: Even distribution without extreme outliers.</w:t>
      </w:r>
    </w:p>
    <w:p w14:paraId="2643E5CF" w14:textId="77777777" w:rsidR="00EC5189" w:rsidRDefault="00EC5189" w:rsidP="00EC518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t>Square mesh: No extreme clustering in certain areas.</w:t>
      </w:r>
    </w:p>
    <w:p w14:paraId="06576298" w14:textId="764A71FD" w:rsidR="002353F2" w:rsidRDefault="002353F2" w:rsidP="002353F2">
      <w:pPr>
        <w:pStyle w:val="ListParagraph"/>
        <w:numPr>
          <w:ilvl w:val="0"/>
          <w:numId w:val="12"/>
        </w:num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roofErr w:type="gramStart"/>
      <w:r w:rsidRPr="002353F2">
        <w:rPr>
          <w:rFonts w:ascii="Times New Roman" w:eastAsia="Times New Roman" w:hAnsi="Times New Roman" w:cs="Times New Roman"/>
          <w:b/>
          <w:bCs/>
          <w:kern w:val="0"/>
          <w:sz w:val="24"/>
          <w:szCs w:val="24"/>
          <w:lang w:eastAsia="en-IN"/>
          <w14:ligatures w14:val="none"/>
        </w:rPr>
        <w:t>Output :</w:t>
      </w:r>
      <w:proofErr w:type="gramEnd"/>
    </w:p>
    <w:p w14:paraId="735822EA" w14:textId="40DE0D85" w:rsidR="002353F2" w:rsidRPr="002353F2" w:rsidRDefault="002353F2" w:rsidP="002353F2">
      <w:pPr>
        <w:pStyle w:val="ListParagraph"/>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Pr>
          <w:noProof/>
        </w:rPr>
        <w:lastRenderedPageBreak/>
        <w:drawing>
          <wp:anchor distT="0" distB="0" distL="114300" distR="114300" simplePos="0" relativeHeight="251662336" behindDoc="0" locked="0" layoutInCell="1" allowOverlap="1" wp14:anchorId="03729285" wp14:editId="517D03F6">
            <wp:simplePos x="1371600" y="449580"/>
            <wp:positionH relativeFrom="margin">
              <wp:align>left</wp:align>
            </wp:positionH>
            <wp:positionV relativeFrom="margin">
              <wp:align>top</wp:align>
            </wp:positionV>
            <wp:extent cx="5684520" cy="4358640"/>
            <wp:effectExtent l="19050" t="19050" r="11430" b="22860"/>
            <wp:wrapSquare wrapText="bothSides"/>
            <wp:docPr id="14594324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4520" cy="435864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0F95D96" w14:textId="0EE2A6AB" w:rsidR="002353F2" w:rsidRPr="00EC5189" w:rsidRDefault="002353F2" w:rsidP="002353F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p>
    <w:p w14:paraId="15D406C0" w14:textId="77777777"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66A7CE32">
          <v:rect id="_x0000_i1038" style="width:0;height:1.5pt" o:hralign="center" o:hrstd="t" o:hr="t" fillcolor="#a0a0a0" stroked="f"/>
        </w:pict>
      </w:r>
    </w:p>
    <w:p w14:paraId="0213B158" w14:textId="77777777"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4. Labels Correlogram (labels_correlogram.jpg)</w:t>
      </w:r>
    </w:p>
    <w:p w14:paraId="48873C48" w14:textId="77777777" w:rsidR="00EC5189" w:rsidRPr="00EC5189" w:rsidRDefault="00EC5189" w:rsidP="00EC518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Visualizes correlations between bounding box parameters (x, y, width, height).</w:t>
      </w:r>
    </w:p>
    <w:p w14:paraId="072082A9" w14:textId="77777777" w:rsidR="00EC5189" w:rsidRPr="00EC5189" w:rsidRDefault="00EC5189" w:rsidP="00EC518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Helps identify relationships, e.g., whether larger objects are more likely to appear in certain regions.</w:t>
      </w:r>
    </w:p>
    <w:p w14:paraId="0541321D" w14:textId="77777777" w:rsidR="00EC5189" w:rsidRDefault="00EC5189" w:rsidP="00EC518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Uniform correlations or distributions unless your dataset inherently has skewed characteristics.</w:t>
      </w:r>
    </w:p>
    <w:p w14:paraId="540F84E4" w14:textId="0D265B0D" w:rsidR="002353F2" w:rsidRDefault="002353F2" w:rsidP="00EC518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gramStart"/>
      <w:r>
        <w:rPr>
          <w:rFonts w:ascii="Times New Roman" w:eastAsia="Times New Roman" w:hAnsi="Times New Roman" w:cs="Times New Roman"/>
          <w:b/>
          <w:bCs/>
          <w:kern w:val="0"/>
          <w:sz w:val="24"/>
          <w:szCs w:val="24"/>
          <w:lang w:eastAsia="en-IN"/>
          <w14:ligatures w14:val="none"/>
        </w:rPr>
        <w:t xml:space="preserve">Output </w:t>
      </w:r>
      <w:r w:rsidRPr="002353F2">
        <w:rPr>
          <w:rFonts w:ascii="Times New Roman" w:eastAsia="Times New Roman" w:hAnsi="Times New Roman" w:cs="Times New Roman"/>
          <w:kern w:val="0"/>
          <w:sz w:val="24"/>
          <w:szCs w:val="24"/>
          <w:lang w:eastAsia="en-IN"/>
          <w14:ligatures w14:val="none"/>
        </w:rPr>
        <w:t>:</w:t>
      </w:r>
      <w:proofErr w:type="gramEnd"/>
    </w:p>
    <w:p w14:paraId="4F8D7CE9" w14:textId="4BA454E2"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5D96628" w14:textId="2712C9D7"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AA1C99C" w14:textId="7DBB130C"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4E1E959" w14:textId="25C77028"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8C8F0EF" w14:textId="3AC74CB4"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8880971" w14:textId="77777777"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8054270" w14:textId="77777777"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F850C85" w14:textId="77777777" w:rsidR="002353F2" w:rsidRPr="00EC5189"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8D81B9A" w14:textId="418E9E5A"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63360" behindDoc="0" locked="0" layoutInCell="1" allowOverlap="1" wp14:anchorId="7693EE65" wp14:editId="19439A24">
            <wp:simplePos x="0" y="0"/>
            <wp:positionH relativeFrom="margin">
              <wp:posOffset>118110</wp:posOffset>
            </wp:positionH>
            <wp:positionV relativeFrom="margin">
              <wp:posOffset>-133985</wp:posOffset>
            </wp:positionV>
            <wp:extent cx="4301490" cy="4301490"/>
            <wp:effectExtent l="19050" t="19050" r="22860" b="22860"/>
            <wp:wrapSquare wrapText="bothSides"/>
            <wp:docPr id="3051833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1490" cy="430149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D924D3E"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4D73D9A5"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4D0F2CD3"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1B8B6250"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02A65EFB"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04E2E034"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7094BB66"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5AD31E25"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3C3C68DA"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38E16010"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5E852ADB"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23B2B988"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63CD89D6"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78B94054"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0E51183F"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4334872D"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1FC4ED70"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7F6E9F68"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0AD9E55A"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15B9FCB3"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3C91A113"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72FC5A88"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0C91067D" w14:textId="6805CCCC"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312C3629" w14:textId="033FBCA4"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4E9E4A40">
          <v:rect id="_x0000_i1039" style="width:0;height:1.5pt" o:hralign="center" o:hrstd="t" o:hr="t" fillcolor="#a0a0a0" stroked="f"/>
        </w:pict>
      </w:r>
    </w:p>
    <w:p w14:paraId="0826A282" w14:textId="3794A2A3"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5. Precision Curve (P_Curve.png)</w:t>
      </w:r>
    </w:p>
    <w:p w14:paraId="4D350003" w14:textId="4910C0FD" w:rsidR="00EC5189" w:rsidRPr="00EC5189" w:rsidRDefault="00EC5189" w:rsidP="00EC518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Shows Precision at different confidence thresholds.</w:t>
      </w:r>
    </w:p>
    <w:p w14:paraId="054E4211" w14:textId="78B770A6" w:rsidR="00EC5189" w:rsidRPr="00EC5189" w:rsidRDefault="00EC5189" w:rsidP="00EC518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Indicates the confidence threshold where the model starts making fewer false positives.</w:t>
      </w:r>
    </w:p>
    <w:p w14:paraId="26494AE3" w14:textId="3EFD10D0" w:rsidR="00EC5189" w:rsidRDefault="00EC5189" w:rsidP="00EC518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High Precision (close to 1) across a range of confidence thresholds.</w:t>
      </w:r>
    </w:p>
    <w:p w14:paraId="3A7E1F02" w14:textId="1B793555" w:rsidR="002353F2" w:rsidRDefault="002353F2" w:rsidP="00EC518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gramStart"/>
      <w:r>
        <w:rPr>
          <w:rFonts w:ascii="Times New Roman" w:eastAsia="Times New Roman" w:hAnsi="Times New Roman" w:cs="Times New Roman"/>
          <w:b/>
          <w:bCs/>
          <w:kern w:val="0"/>
          <w:sz w:val="24"/>
          <w:szCs w:val="24"/>
          <w:lang w:eastAsia="en-IN"/>
          <w14:ligatures w14:val="none"/>
        </w:rPr>
        <w:t xml:space="preserve">Output </w:t>
      </w:r>
      <w:r w:rsidRPr="002353F2">
        <w:rPr>
          <w:rFonts w:ascii="Times New Roman" w:eastAsia="Times New Roman" w:hAnsi="Times New Roman" w:cs="Times New Roman"/>
          <w:kern w:val="0"/>
          <w:sz w:val="24"/>
          <w:szCs w:val="24"/>
          <w:lang w:eastAsia="en-IN"/>
          <w14:ligatures w14:val="none"/>
        </w:rPr>
        <w:t>:</w:t>
      </w:r>
      <w:proofErr w:type="gramEnd"/>
    </w:p>
    <w:p w14:paraId="54B970EB" w14:textId="5DC82F20" w:rsidR="002353F2" w:rsidRPr="00EC5189"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drawing>
          <wp:inline distT="0" distB="0" distL="0" distR="0" wp14:anchorId="1219F417" wp14:editId="747A7767">
            <wp:extent cx="5731510" cy="3820795"/>
            <wp:effectExtent l="19050" t="19050" r="21590" b="27305"/>
            <wp:docPr id="15044696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solidFill>
                        <a:schemeClr val="tx1"/>
                      </a:solidFill>
                    </a:ln>
                  </pic:spPr>
                </pic:pic>
              </a:graphicData>
            </a:graphic>
          </wp:inline>
        </w:drawing>
      </w:r>
    </w:p>
    <w:p w14:paraId="64CAAF98" w14:textId="60EE3B99"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lastRenderedPageBreak/>
        <w:pict w14:anchorId="29935D48">
          <v:rect id="_x0000_i1040" style="width:0;height:1.5pt" o:hralign="center" o:hrstd="t" o:hr="t" fillcolor="#a0a0a0" stroked="f"/>
        </w:pict>
      </w:r>
    </w:p>
    <w:p w14:paraId="4EBF3ED9" w14:textId="77777777"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6. PR Curve (PR_Curve.png)</w:t>
      </w:r>
    </w:p>
    <w:p w14:paraId="19DAE280" w14:textId="77777777" w:rsidR="00EC5189" w:rsidRPr="00EC5189" w:rsidRDefault="00EC5189" w:rsidP="00EC5189">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Precision vs. Recall curve showing the trade-off between them.</w:t>
      </w:r>
    </w:p>
    <w:p w14:paraId="7D300FE7" w14:textId="77777777" w:rsidR="00EC5189" w:rsidRPr="00EC5189" w:rsidRDefault="00EC5189" w:rsidP="00EC5189">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A higher area under this curve (closer to 1) indicates better performance.</w:t>
      </w:r>
    </w:p>
    <w:p w14:paraId="37DF1518" w14:textId="77777777" w:rsidR="00EC5189" w:rsidRDefault="00EC5189" w:rsidP="00EC5189">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A curve close to the top-right corner, indicating both high Precision and Recall.</w:t>
      </w:r>
    </w:p>
    <w:p w14:paraId="5ACD3B8C" w14:textId="0CA524D0" w:rsidR="002353F2" w:rsidRDefault="002353F2" w:rsidP="00EC5189">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64384" behindDoc="0" locked="0" layoutInCell="1" allowOverlap="1" wp14:anchorId="2C55EE78" wp14:editId="772F8126">
            <wp:simplePos x="0" y="0"/>
            <wp:positionH relativeFrom="margin">
              <wp:align>left</wp:align>
            </wp:positionH>
            <wp:positionV relativeFrom="margin">
              <wp:posOffset>1911985</wp:posOffset>
            </wp:positionV>
            <wp:extent cx="5414010" cy="3608705"/>
            <wp:effectExtent l="19050" t="19050" r="15240" b="10795"/>
            <wp:wrapSquare wrapText="bothSides"/>
            <wp:docPr id="10355198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28267" cy="3618644"/>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kern w:val="0"/>
          <w:sz w:val="24"/>
          <w:szCs w:val="24"/>
          <w:lang w:eastAsia="en-IN"/>
          <w14:ligatures w14:val="none"/>
        </w:rPr>
        <w:t>Output</w:t>
      </w:r>
      <w:r w:rsidRPr="002353F2">
        <w:rPr>
          <w:rFonts w:ascii="Times New Roman" w:eastAsia="Times New Roman" w:hAnsi="Times New Roman" w:cs="Times New Roman"/>
          <w:kern w:val="0"/>
          <w:sz w:val="24"/>
          <w:szCs w:val="24"/>
          <w:lang w:eastAsia="en-IN"/>
          <w14:ligatures w14:val="none"/>
        </w:rPr>
        <w:t>:</w:t>
      </w:r>
    </w:p>
    <w:p w14:paraId="75ADE572" w14:textId="1746A7EE" w:rsidR="002353F2" w:rsidRPr="00EC5189"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438FD15" w14:textId="594C962B"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156E5971">
          <v:rect id="_x0000_i1041" style="width:0;height:1.5pt" o:hralign="center" o:hrstd="t" o:hr="t" fillcolor="#a0a0a0" stroked="f"/>
        </w:pict>
      </w:r>
    </w:p>
    <w:p w14:paraId="1951CD6C" w14:textId="49B41DB1"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7. Recall Curve (R_Curve.png)</w:t>
      </w:r>
    </w:p>
    <w:p w14:paraId="724263F3" w14:textId="77777777" w:rsidR="00EC5189" w:rsidRPr="00EC5189" w:rsidRDefault="00EC5189" w:rsidP="00EC518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Shows Recall at different confidence thresholds.</w:t>
      </w:r>
    </w:p>
    <w:p w14:paraId="7801588F" w14:textId="6828F25E" w:rsidR="00EC5189" w:rsidRPr="00EC5189" w:rsidRDefault="00EC5189" w:rsidP="00EC518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Indicates the threshold where the model starts missing fewer true positives.</w:t>
      </w:r>
    </w:p>
    <w:p w14:paraId="66AF6CBE" w14:textId="0073A920" w:rsidR="00EC5189" w:rsidRDefault="00EC5189" w:rsidP="00EC518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High Recall (close to 1) across a range of thresholds.</w:t>
      </w:r>
    </w:p>
    <w:p w14:paraId="77C5EA6C" w14:textId="35AA0977" w:rsidR="002353F2" w:rsidRDefault="002353F2" w:rsidP="00EC518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Output</w:t>
      </w:r>
      <w:r w:rsidRPr="002353F2">
        <w:rPr>
          <w:rFonts w:ascii="Times New Roman" w:eastAsia="Times New Roman" w:hAnsi="Times New Roman" w:cs="Times New Roman"/>
          <w:kern w:val="0"/>
          <w:sz w:val="24"/>
          <w:szCs w:val="24"/>
          <w:lang w:eastAsia="en-IN"/>
          <w14:ligatures w14:val="none"/>
        </w:rPr>
        <w:t>:</w:t>
      </w:r>
    </w:p>
    <w:p w14:paraId="08E10795" w14:textId="29353675"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44F46C6" w14:textId="226067C3"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EF9024E" w14:textId="2A4E31E2"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2476C8A" w14:textId="77777777"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8AD1F78" w14:textId="5739EFCC"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65408" behindDoc="0" locked="0" layoutInCell="1" allowOverlap="1" wp14:anchorId="16EA62F4" wp14:editId="492A4F42">
            <wp:simplePos x="0" y="0"/>
            <wp:positionH relativeFrom="margin">
              <wp:align>center</wp:align>
            </wp:positionH>
            <wp:positionV relativeFrom="margin">
              <wp:posOffset>-15240</wp:posOffset>
            </wp:positionV>
            <wp:extent cx="5257800" cy="3505200"/>
            <wp:effectExtent l="19050" t="19050" r="19050" b="19050"/>
            <wp:wrapSquare wrapText="bothSides"/>
            <wp:docPr id="3972912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7800" cy="3505200"/>
                    </a:xfrm>
                    <a:prstGeom prst="rect">
                      <a:avLst/>
                    </a:prstGeom>
                    <a:noFill/>
                    <a:ln>
                      <a:solidFill>
                        <a:schemeClr val="tx1"/>
                      </a:solidFill>
                    </a:ln>
                  </pic:spPr>
                </pic:pic>
              </a:graphicData>
            </a:graphic>
          </wp:anchor>
        </w:drawing>
      </w:r>
    </w:p>
    <w:p w14:paraId="4A30FE99" w14:textId="77777777" w:rsidR="002353F2" w:rsidRPr="00EC5189" w:rsidRDefault="002353F2" w:rsidP="002353F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004B371" w14:textId="0275B875" w:rsidR="002353F2" w:rsidRPr="002353F2" w:rsidRDefault="00EC5189" w:rsidP="002353F2">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456A0610">
          <v:rect id="_x0000_i1042" style="width:0;height:1.5pt" o:hralign="center" o:hrstd="t" o:hr="t" fillcolor="#a0a0a0" stroked="f"/>
        </w:pict>
      </w:r>
    </w:p>
    <w:p w14:paraId="5646D2BE" w14:textId="606F7C69"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8. Results (results.png)</w:t>
      </w:r>
    </w:p>
    <w:p w14:paraId="760FAE3E" w14:textId="79D1BBDB" w:rsidR="00EC5189" w:rsidRPr="00EC5189" w:rsidRDefault="00EC5189" w:rsidP="00EC518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Contains 10 charts showing training and validation losses and metrics.</w:t>
      </w:r>
    </w:p>
    <w:p w14:paraId="529C7DF4" w14:textId="77777777"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train/</w:t>
      </w:r>
      <w:proofErr w:type="spellStart"/>
      <w:r w:rsidRPr="00EC5189">
        <w:rPr>
          <w:rFonts w:ascii="Times New Roman" w:eastAsia="Times New Roman" w:hAnsi="Times New Roman" w:cs="Times New Roman"/>
          <w:b/>
          <w:bCs/>
          <w:kern w:val="0"/>
          <w:sz w:val="24"/>
          <w:szCs w:val="24"/>
          <w:lang w:eastAsia="en-IN"/>
          <w14:ligatures w14:val="none"/>
        </w:rPr>
        <w:t>box_loss</w:t>
      </w:r>
      <w:proofErr w:type="spellEnd"/>
      <w:r w:rsidRPr="00EC5189">
        <w:rPr>
          <w:rFonts w:ascii="Times New Roman" w:eastAsia="Times New Roman" w:hAnsi="Times New Roman" w:cs="Times New Roman"/>
          <w:kern w:val="0"/>
          <w:sz w:val="24"/>
          <w:szCs w:val="24"/>
          <w:lang w:eastAsia="en-IN"/>
          <w14:ligatures w14:val="none"/>
        </w:rPr>
        <w:t>: Loss related to bounding box predictions.</w:t>
      </w:r>
    </w:p>
    <w:p w14:paraId="5898D62D" w14:textId="156F841F"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train/</w:t>
      </w:r>
      <w:proofErr w:type="spellStart"/>
      <w:r w:rsidRPr="00EC5189">
        <w:rPr>
          <w:rFonts w:ascii="Times New Roman" w:eastAsia="Times New Roman" w:hAnsi="Times New Roman" w:cs="Times New Roman"/>
          <w:b/>
          <w:bCs/>
          <w:kern w:val="0"/>
          <w:sz w:val="24"/>
          <w:szCs w:val="24"/>
          <w:lang w:eastAsia="en-IN"/>
          <w14:ligatures w14:val="none"/>
        </w:rPr>
        <w:t>cls_loss</w:t>
      </w:r>
      <w:proofErr w:type="spellEnd"/>
      <w:r w:rsidRPr="00EC5189">
        <w:rPr>
          <w:rFonts w:ascii="Times New Roman" w:eastAsia="Times New Roman" w:hAnsi="Times New Roman" w:cs="Times New Roman"/>
          <w:kern w:val="0"/>
          <w:sz w:val="24"/>
          <w:szCs w:val="24"/>
          <w:lang w:eastAsia="en-IN"/>
          <w14:ligatures w14:val="none"/>
        </w:rPr>
        <w:t>: Loss related to classification predictions.</w:t>
      </w:r>
    </w:p>
    <w:p w14:paraId="7A5D62B2" w14:textId="77777777"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train/</w:t>
      </w:r>
      <w:proofErr w:type="spellStart"/>
      <w:r w:rsidRPr="00EC5189">
        <w:rPr>
          <w:rFonts w:ascii="Times New Roman" w:eastAsia="Times New Roman" w:hAnsi="Times New Roman" w:cs="Times New Roman"/>
          <w:b/>
          <w:bCs/>
          <w:kern w:val="0"/>
          <w:sz w:val="24"/>
          <w:szCs w:val="24"/>
          <w:lang w:eastAsia="en-IN"/>
          <w14:ligatures w14:val="none"/>
        </w:rPr>
        <w:t>dfl_loss</w:t>
      </w:r>
      <w:proofErr w:type="spellEnd"/>
      <w:r w:rsidRPr="00EC5189">
        <w:rPr>
          <w:rFonts w:ascii="Times New Roman" w:eastAsia="Times New Roman" w:hAnsi="Times New Roman" w:cs="Times New Roman"/>
          <w:kern w:val="0"/>
          <w:sz w:val="24"/>
          <w:szCs w:val="24"/>
          <w:lang w:eastAsia="en-IN"/>
          <w14:ligatures w14:val="none"/>
        </w:rPr>
        <w:t>: Loss related to distributional focal loss.</w:t>
      </w:r>
    </w:p>
    <w:p w14:paraId="6BA04B82" w14:textId="77777777"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metrics/precision(B)</w:t>
      </w:r>
      <w:r w:rsidRPr="00EC5189">
        <w:rPr>
          <w:rFonts w:ascii="Times New Roman" w:eastAsia="Times New Roman" w:hAnsi="Times New Roman" w:cs="Times New Roman"/>
          <w:kern w:val="0"/>
          <w:sz w:val="24"/>
          <w:szCs w:val="24"/>
          <w:lang w:eastAsia="en-IN"/>
          <w14:ligatures w14:val="none"/>
        </w:rPr>
        <w:t>: Precision during training.</w:t>
      </w:r>
    </w:p>
    <w:p w14:paraId="7F7DBC60" w14:textId="77777777"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metrics/recall(B)</w:t>
      </w:r>
      <w:r w:rsidRPr="00EC5189">
        <w:rPr>
          <w:rFonts w:ascii="Times New Roman" w:eastAsia="Times New Roman" w:hAnsi="Times New Roman" w:cs="Times New Roman"/>
          <w:kern w:val="0"/>
          <w:sz w:val="24"/>
          <w:szCs w:val="24"/>
          <w:lang w:eastAsia="en-IN"/>
          <w14:ligatures w14:val="none"/>
        </w:rPr>
        <w:t>: Recall during training.</w:t>
      </w:r>
    </w:p>
    <w:p w14:paraId="15B09C59" w14:textId="3B90471F"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EC5189">
        <w:rPr>
          <w:rFonts w:ascii="Times New Roman" w:eastAsia="Times New Roman" w:hAnsi="Times New Roman" w:cs="Times New Roman"/>
          <w:b/>
          <w:bCs/>
          <w:kern w:val="0"/>
          <w:sz w:val="24"/>
          <w:szCs w:val="24"/>
          <w:lang w:eastAsia="en-IN"/>
          <w14:ligatures w14:val="none"/>
        </w:rPr>
        <w:t>val</w:t>
      </w:r>
      <w:proofErr w:type="spellEnd"/>
      <w:r w:rsidRPr="00EC5189">
        <w:rPr>
          <w:rFonts w:ascii="Times New Roman" w:eastAsia="Times New Roman" w:hAnsi="Times New Roman" w:cs="Times New Roman"/>
          <w:b/>
          <w:bCs/>
          <w:kern w:val="0"/>
          <w:sz w:val="24"/>
          <w:szCs w:val="24"/>
          <w:lang w:eastAsia="en-IN"/>
          <w14:ligatures w14:val="none"/>
        </w:rPr>
        <w:t>/</w:t>
      </w:r>
      <w:proofErr w:type="spellStart"/>
      <w:r w:rsidRPr="00EC5189">
        <w:rPr>
          <w:rFonts w:ascii="Times New Roman" w:eastAsia="Times New Roman" w:hAnsi="Times New Roman" w:cs="Times New Roman"/>
          <w:b/>
          <w:bCs/>
          <w:kern w:val="0"/>
          <w:sz w:val="24"/>
          <w:szCs w:val="24"/>
          <w:lang w:eastAsia="en-IN"/>
          <w14:ligatures w14:val="none"/>
        </w:rPr>
        <w:t>box_loss</w:t>
      </w:r>
      <w:proofErr w:type="spellEnd"/>
      <w:r w:rsidRPr="00EC5189">
        <w:rPr>
          <w:rFonts w:ascii="Times New Roman" w:eastAsia="Times New Roman" w:hAnsi="Times New Roman" w:cs="Times New Roman"/>
          <w:kern w:val="0"/>
          <w:sz w:val="24"/>
          <w:szCs w:val="24"/>
          <w:lang w:eastAsia="en-IN"/>
          <w14:ligatures w14:val="none"/>
        </w:rPr>
        <w:t xml:space="preserve">, </w:t>
      </w:r>
      <w:proofErr w:type="spellStart"/>
      <w:r w:rsidRPr="00EC5189">
        <w:rPr>
          <w:rFonts w:ascii="Times New Roman" w:eastAsia="Times New Roman" w:hAnsi="Times New Roman" w:cs="Times New Roman"/>
          <w:b/>
          <w:bCs/>
          <w:kern w:val="0"/>
          <w:sz w:val="24"/>
          <w:szCs w:val="24"/>
          <w:lang w:eastAsia="en-IN"/>
          <w14:ligatures w14:val="none"/>
        </w:rPr>
        <w:t>val</w:t>
      </w:r>
      <w:proofErr w:type="spellEnd"/>
      <w:r w:rsidRPr="00EC5189">
        <w:rPr>
          <w:rFonts w:ascii="Times New Roman" w:eastAsia="Times New Roman" w:hAnsi="Times New Roman" w:cs="Times New Roman"/>
          <w:b/>
          <w:bCs/>
          <w:kern w:val="0"/>
          <w:sz w:val="24"/>
          <w:szCs w:val="24"/>
          <w:lang w:eastAsia="en-IN"/>
          <w14:ligatures w14:val="none"/>
        </w:rPr>
        <w:t>/</w:t>
      </w:r>
      <w:proofErr w:type="spellStart"/>
      <w:r w:rsidRPr="00EC5189">
        <w:rPr>
          <w:rFonts w:ascii="Times New Roman" w:eastAsia="Times New Roman" w:hAnsi="Times New Roman" w:cs="Times New Roman"/>
          <w:b/>
          <w:bCs/>
          <w:kern w:val="0"/>
          <w:sz w:val="24"/>
          <w:szCs w:val="24"/>
          <w:lang w:eastAsia="en-IN"/>
          <w14:ligatures w14:val="none"/>
        </w:rPr>
        <w:t>cls_loss</w:t>
      </w:r>
      <w:proofErr w:type="spellEnd"/>
      <w:r w:rsidRPr="00EC5189">
        <w:rPr>
          <w:rFonts w:ascii="Times New Roman" w:eastAsia="Times New Roman" w:hAnsi="Times New Roman" w:cs="Times New Roman"/>
          <w:kern w:val="0"/>
          <w:sz w:val="24"/>
          <w:szCs w:val="24"/>
          <w:lang w:eastAsia="en-IN"/>
          <w14:ligatures w14:val="none"/>
        </w:rPr>
        <w:t xml:space="preserve">, </w:t>
      </w:r>
      <w:proofErr w:type="spellStart"/>
      <w:r w:rsidRPr="00EC5189">
        <w:rPr>
          <w:rFonts w:ascii="Times New Roman" w:eastAsia="Times New Roman" w:hAnsi="Times New Roman" w:cs="Times New Roman"/>
          <w:b/>
          <w:bCs/>
          <w:kern w:val="0"/>
          <w:sz w:val="24"/>
          <w:szCs w:val="24"/>
          <w:lang w:eastAsia="en-IN"/>
          <w14:ligatures w14:val="none"/>
        </w:rPr>
        <w:t>val</w:t>
      </w:r>
      <w:proofErr w:type="spellEnd"/>
      <w:r w:rsidRPr="00EC5189">
        <w:rPr>
          <w:rFonts w:ascii="Times New Roman" w:eastAsia="Times New Roman" w:hAnsi="Times New Roman" w:cs="Times New Roman"/>
          <w:b/>
          <w:bCs/>
          <w:kern w:val="0"/>
          <w:sz w:val="24"/>
          <w:szCs w:val="24"/>
          <w:lang w:eastAsia="en-IN"/>
          <w14:ligatures w14:val="none"/>
        </w:rPr>
        <w:t>/</w:t>
      </w:r>
      <w:proofErr w:type="spellStart"/>
      <w:r w:rsidRPr="00EC5189">
        <w:rPr>
          <w:rFonts w:ascii="Times New Roman" w:eastAsia="Times New Roman" w:hAnsi="Times New Roman" w:cs="Times New Roman"/>
          <w:b/>
          <w:bCs/>
          <w:kern w:val="0"/>
          <w:sz w:val="24"/>
          <w:szCs w:val="24"/>
          <w:lang w:eastAsia="en-IN"/>
          <w14:ligatures w14:val="none"/>
        </w:rPr>
        <w:t>dfl_loss</w:t>
      </w:r>
      <w:proofErr w:type="spellEnd"/>
      <w:r w:rsidRPr="00EC5189">
        <w:rPr>
          <w:rFonts w:ascii="Times New Roman" w:eastAsia="Times New Roman" w:hAnsi="Times New Roman" w:cs="Times New Roman"/>
          <w:kern w:val="0"/>
          <w:sz w:val="24"/>
          <w:szCs w:val="24"/>
          <w:lang w:eastAsia="en-IN"/>
          <w14:ligatures w14:val="none"/>
        </w:rPr>
        <w:t>: Same losses evaluated on validation data.</w:t>
      </w:r>
    </w:p>
    <w:p w14:paraId="336AC458" w14:textId="6B61C270"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metrics/mAP50(B)</w:t>
      </w:r>
      <w:r w:rsidRPr="00EC5189">
        <w:rPr>
          <w:rFonts w:ascii="Times New Roman" w:eastAsia="Times New Roman" w:hAnsi="Times New Roman" w:cs="Times New Roman"/>
          <w:kern w:val="0"/>
          <w:sz w:val="24"/>
          <w:szCs w:val="24"/>
          <w:lang w:eastAsia="en-IN"/>
          <w14:ligatures w14:val="none"/>
        </w:rPr>
        <w:t xml:space="preserve">: Mean Average Precision at </w:t>
      </w:r>
      <w:proofErr w:type="spellStart"/>
      <w:r w:rsidRPr="00EC5189">
        <w:rPr>
          <w:rFonts w:ascii="Times New Roman" w:eastAsia="Times New Roman" w:hAnsi="Times New Roman" w:cs="Times New Roman"/>
          <w:kern w:val="0"/>
          <w:sz w:val="24"/>
          <w:szCs w:val="24"/>
          <w:lang w:eastAsia="en-IN"/>
          <w14:ligatures w14:val="none"/>
        </w:rPr>
        <w:t>IoU</w:t>
      </w:r>
      <w:proofErr w:type="spellEnd"/>
      <w:r w:rsidRPr="00EC5189">
        <w:rPr>
          <w:rFonts w:ascii="Times New Roman" w:eastAsia="Times New Roman" w:hAnsi="Times New Roman" w:cs="Times New Roman"/>
          <w:kern w:val="0"/>
          <w:sz w:val="24"/>
          <w:szCs w:val="24"/>
          <w:lang w:eastAsia="en-IN"/>
          <w14:ligatures w14:val="none"/>
        </w:rPr>
        <w:t>=0.5.</w:t>
      </w:r>
    </w:p>
    <w:p w14:paraId="21FB3EC9" w14:textId="3DBEFBA9"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metrics/mAP50-95(B)</w:t>
      </w:r>
      <w:r w:rsidRPr="00EC5189">
        <w:rPr>
          <w:rFonts w:ascii="Times New Roman" w:eastAsia="Times New Roman" w:hAnsi="Times New Roman" w:cs="Times New Roman"/>
          <w:kern w:val="0"/>
          <w:sz w:val="24"/>
          <w:szCs w:val="24"/>
          <w:lang w:eastAsia="en-IN"/>
          <w14:ligatures w14:val="none"/>
        </w:rPr>
        <w:t xml:space="preserve">: Mean Average Precision across </w:t>
      </w:r>
      <w:proofErr w:type="spellStart"/>
      <w:r w:rsidRPr="00EC5189">
        <w:rPr>
          <w:rFonts w:ascii="Times New Roman" w:eastAsia="Times New Roman" w:hAnsi="Times New Roman" w:cs="Times New Roman"/>
          <w:kern w:val="0"/>
          <w:sz w:val="24"/>
          <w:szCs w:val="24"/>
          <w:lang w:eastAsia="en-IN"/>
          <w14:ligatures w14:val="none"/>
        </w:rPr>
        <w:t>IoU</w:t>
      </w:r>
      <w:proofErr w:type="spellEnd"/>
      <w:r w:rsidRPr="00EC5189">
        <w:rPr>
          <w:rFonts w:ascii="Times New Roman" w:eastAsia="Times New Roman" w:hAnsi="Times New Roman" w:cs="Times New Roman"/>
          <w:kern w:val="0"/>
          <w:sz w:val="24"/>
          <w:szCs w:val="24"/>
          <w:lang w:eastAsia="en-IN"/>
          <w14:ligatures w14:val="none"/>
        </w:rPr>
        <w:t xml:space="preserve"> thresholds 0.5 to 0.95.</w:t>
      </w:r>
    </w:p>
    <w:p w14:paraId="3EA45E31" w14:textId="72EB5CD5" w:rsidR="00EC5189" w:rsidRPr="00EC5189" w:rsidRDefault="00EC5189" w:rsidP="00EC518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Shows the progress of training and validation. Decreasing losses and increasing metrics indicate improvement.</w:t>
      </w:r>
    </w:p>
    <w:p w14:paraId="42BE47FB" w14:textId="30951950" w:rsidR="00EC5189" w:rsidRPr="00EC5189" w:rsidRDefault="00EC5189" w:rsidP="00EC518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w:t>
      </w:r>
    </w:p>
    <w:p w14:paraId="18DC3B48" w14:textId="1A9337B0" w:rsidR="00EC5189" w:rsidRP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t>Losses: Decreasing smoothly.</w:t>
      </w:r>
    </w:p>
    <w:p w14:paraId="53DAFD7D" w14:textId="42558022" w:rsidR="00EC5189" w:rsidRDefault="00EC5189" w:rsidP="00EC5189">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t>Metrics: Increasing and plateauing at high values.</w:t>
      </w:r>
    </w:p>
    <w:p w14:paraId="0F6F2A4B" w14:textId="235A5AC6" w:rsidR="002353F2" w:rsidRDefault="002353F2" w:rsidP="002353F2">
      <w:pPr>
        <w:pStyle w:val="ListParagraph"/>
        <w:numPr>
          <w:ilvl w:val="0"/>
          <w:numId w:val="17"/>
        </w:num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2353F2">
        <w:rPr>
          <w:rFonts w:ascii="Times New Roman" w:eastAsia="Times New Roman" w:hAnsi="Times New Roman" w:cs="Times New Roman"/>
          <w:b/>
          <w:bCs/>
          <w:kern w:val="0"/>
          <w:sz w:val="24"/>
          <w:szCs w:val="24"/>
          <w:lang w:eastAsia="en-IN"/>
          <w14:ligatures w14:val="none"/>
        </w:rPr>
        <w:t>Output:</w:t>
      </w:r>
    </w:p>
    <w:p w14:paraId="76B4054E" w14:textId="77777777" w:rsidR="002353F2" w:rsidRDefault="002353F2" w:rsidP="002353F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2183A313" w14:textId="77777777" w:rsidR="002353F2" w:rsidRDefault="002353F2" w:rsidP="002353F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5F9F1F58" w14:textId="77777777" w:rsidR="002353F2" w:rsidRDefault="002353F2" w:rsidP="002353F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7FB553C6" w14:textId="77777777" w:rsidR="002353F2" w:rsidRDefault="002353F2" w:rsidP="002353F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5E44222B" w14:textId="77777777" w:rsidR="002353F2" w:rsidRDefault="002353F2" w:rsidP="002353F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43CA0423" w14:textId="0D8DB550" w:rsidR="002353F2" w:rsidRPr="002353F2" w:rsidRDefault="002353F2" w:rsidP="002353F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Pr>
          <w:noProof/>
        </w:rPr>
        <w:lastRenderedPageBreak/>
        <w:drawing>
          <wp:anchor distT="0" distB="0" distL="114300" distR="114300" simplePos="0" relativeHeight="251666432" behindDoc="0" locked="0" layoutInCell="1" allowOverlap="1" wp14:anchorId="742C2186" wp14:editId="5F2C7FA9">
            <wp:simplePos x="0" y="0"/>
            <wp:positionH relativeFrom="margin">
              <wp:posOffset>-87630</wp:posOffset>
            </wp:positionH>
            <wp:positionV relativeFrom="margin">
              <wp:align>top</wp:align>
            </wp:positionV>
            <wp:extent cx="6164580" cy="3082290"/>
            <wp:effectExtent l="19050" t="19050" r="26670" b="22860"/>
            <wp:wrapSquare wrapText="bothSides"/>
            <wp:docPr id="11858180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4580" cy="308229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33B976E" w14:textId="07630EBE"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0F776EA1">
          <v:rect id="_x0000_i1043" style="width:0;height:1.5pt" o:hralign="center" o:hrstd="t" o:hr="t" fillcolor="#a0a0a0" stroked="f"/>
        </w:pict>
      </w:r>
    </w:p>
    <w:p w14:paraId="702D0377" w14:textId="7AA9973A"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 xml:space="preserve">9. </w:t>
      </w:r>
      <w:r w:rsidRPr="00EC5189">
        <w:rPr>
          <w:rFonts w:ascii="Times New Roman" w:eastAsia="Times New Roman" w:hAnsi="Times New Roman" w:cs="Times New Roman"/>
          <w:b/>
          <w:bCs/>
          <w:i/>
          <w:iCs/>
          <w:kern w:val="0"/>
          <w:sz w:val="27"/>
          <w:szCs w:val="27"/>
          <w:lang w:eastAsia="en-IN"/>
          <w14:ligatures w14:val="none"/>
        </w:rPr>
        <w:t>Train Batch Images (</w:t>
      </w:r>
      <w:proofErr w:type="gramStart"/>
      <w:r w:rsidRPr="00EC5189">
        <w:rPr>
          <w:rFonts w:ascii="Times New Roman" w:eastAsia="Times New Roman" w:hAnsi="Times New Roman" w:cs="Times New Roman"/>
          <w:b/>
          <w:bCs/>
          <w:i/>
          <w:iCs/>
          <w:kern w:val="0"/>
          <w:sz w:val="27"/>
          <w:szCs w:val="27"/>
          <w:lang w:eastAsia="en-IN"/>
          <w14:ligatures w14:val="none"/>
        </w:rPr>
        <w:t>train_batch.jpg)</w:t>
      </w:r>
      <w:r w:rsidRPr="00EC5189">
        <w:rPr>
          <w:rFonts w:ascii="Times New Roman" w:eastAsia="Times New Roman" w:hAnsi="Times New Roman" w:cs="Times New Roman"/>
          <w:b/>
          <w:bCs/>
          <w:kern w:val="0"/>
          <w:sz w:val="27"/>
          <w:szCs w:val="27"/>
          <w:lang w:eastAsia="en-IN"/>
          <w14:ligatures w14:val="none"/>
        </w:rPr>
        <w:t>*</w:t>
      </w:r>
      <w:proofErr w:type="gramEnd"/>
    </w:p>
    <w:p w14:paraId="09EAE864" w14:textId="764E1F84" w:rsidR="00EC5189" w:rsidRPr="00EC5189" w:rsidRDefault="00EC5189" w:rsidP="00EC518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Shows training images with annotations.</w:t>
      </w:r>
    </w:p>
    <w:p w14:paraId="13E1F70F" w14:textId="11D02D1F" w:rsidR="00EC5189" w:rsidRPr="00EC5189" w:rsidRDefault="00EC5189" w:rsidP="00EC518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Verifies the data preprocessing and augmentation pipeline.</w:t>
      </w:r>
    </w:p>
    <w:p w14:paraId="5ECFACCD" w14:textId="3CBD30AB" w:rsidR="00EC5189" w:rsidRDefault="00EC5189" w:rsidP="00EC518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Clear and accurate bounding box annotations on all images.</w:t>
      </w:r>
    </w:p>
    <w:p w14:paraId="6D7651C6" w14:textId="0DEF0AC1" w:rsidR="002353F2" w:rsidRDefault="002353F2" w:rsidP="00EC518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Output</w:t>
      </w:r>
      <w:r w:rsidRPr="002353F2">
        <w:rPr>
          <w:rFonts w:ascii="Times New Roman" w:eastAsia="Times New Roman" w:hAnsi="Times New Roman" w:cs="Times New Roman"/>
          <w:kern w:val="0"/>
          <w:sz w:val="24"/>
          <w:szCs w:val="24"/>
          <w:lang w:eastAsia="en-IN"/>
          <w14:ligatures w14:val="none"/>
        </w:rPr>
        <w:t>:</w:t>
      </w:r>
    </w:p>
    <w:p w14:paraId="0937B7A9" w14:textId="6EA23FE7"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drawing>
          <wp:inline distT="0" distB="0" distL="0" distR="0" wp14:anchorId="2303E652" wp14:editId="07BC5599">
            <wp:extent cx="4549140" cy="4549140"/>
            <wp:effectExtent l="19050" t="19050" r="22860" b="22860"/>
            <wp:docPr id="21232114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49140" cy="4549140"/>
                    </a:xfrm>
                    <a:prstGeom prst="rect">
                      <a:avLst/>
                    </a:prstGeom>
                    <a:noFill/>
                    <a:ln>
                      <a:solidFill>
                        <a:schemeClr val="tx1"/>
                      </a:solidFill>
                    </a:ln>
                  </pic:spPr>
                </pic:pic>
              </a:graphicData>
            </a:graphic>
          </wp:inline>
        </w:drawing>
      </w:r>
    </w:p>
    <w:p w14:paraId="41E843E8" w14:textId="1E7C1ED3" w:rsidR="00894278" w:rsidRPr="00EC5189"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67456" behindDoc="0" locked="0" layoutInCell="1" allowOverlap="1" wp14:anchorId="5C753379" wp14:editId="2C1E70EB">
            <wp:simplePos x="0" y="0"/>
            <wp:positionH relativeFrom="margin">
              <wp:posOffset>718820</wp:posOffset>
            </wp:positionH>
            <wp:positionV relativeFrom="margin">
              <wp:align>top</wp:align>
            </wp:positionV>
            <wp:extent cx="4286250" cy="4286250"/>
            <wp:effectExtent l="19050" t="19050" r="19050" b="19050"/>
            <wp:wrapSquare wrapText="bothSides"/>
            <wp:docPr id="7911736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6250" cy="42862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3492FA0" w14:textId="77777777" w:rsidR="002353F2" w:rsidRDefault="002353F2" w:rsidP="00EC5189">
      <w:pPr>
        <w:spacing w:after="0" w:line="240" w:lineRule="auto"/>
        <w:rPr>
          <w:rFonts w:ascii="Times New Roman" w:eastAsia="Times New Roman" w:hAnsi="Times New Roman" w:cs="Times New Roman"/>
          <w:kern w:val="0"/>
          <w:sz w:val="24"/>
          <w:szCs w:val="24"/>
          <w:lang w:eastAsia="en-IN"/>
          <w14:ligatures w14:val="none"/>
        </w:rPr>
      </w:pPr>
    </w:p>
    <w:p w14:paraId="0F7B7E6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1B2653D"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A21278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6C3C23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638A1F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2D1837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6E6F560"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60FFF7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70F820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310590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8DDB8E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C73F5A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7A42C2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14441C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DEB4ED6" w14:textId="76E4C386"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00E277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0E1A041" w14:textId="30E6B10C"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730A7C2" w14:textId="58E9115D"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C5B2A47" w14:textId="1DB5BB1A"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7B4914E" w14:textId="7F00C9A4"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52F49C9" w14:textId="57FAE795"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90FFB97" w14:textId="260BEF31"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A3E409F" w14:textId="4F931CB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68480" behindDoc="0" locked="0" layoutInCell="1" allowOverlap="1" wp14:anchorId="5648A0B0" wp14:editId="1A1B8087">
            <wp:simplePos x="0" y="0"/>
            <wp:positionH relativeFrom="margin">
              <wp:posOffset>743585</wp:posOffset>
            </wp:positionH>
            <wp:positionV relativeFrom="margin">
              <wp:posOffset>4416425</wp:posOffset>
            </wp:positionV>
            <wp:extent cx="4274820" cy="4274820"/>
            <wp:effectExtent l="19050" t="19050" r="11430" b="11430"/>
            <wp:wrapSquare wrapText="bothSides"/>
            <wp:docPr id="16050814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4820" cy="4274820"/>
                    </a:xfrm>
                    <a:prstGeom prst="rect">
                      <a:avLst/>
                    </a:prstGeom>
                    <a:noFill/>
                    <a:ln>
                      <a:solidFill>
                        <a:schemeClr val="tx1"/>
                      </a:solidFill>
                    </a:ln>
                  </pic:spPr>
                </pic:pic>
              </a:graphicData>
            </a:graphic>
          </wp:anchor>
        </w:drawing>
      </w:r>
    </w:p>
    <w:p w14:paraId="57BB305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82E4F4B"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3E97FAA"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E685E0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2473360"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1D18B36"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676503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B8336A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95C52D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AEE573B"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38CB24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FD0AC1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38ED002"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3BEFF9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8814D9D"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6E676C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95C60F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3942489"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83D88ED"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5E3E9E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7557FE2"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0D1AC4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ED2A756"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329DD4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468BBD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937FB4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237B16B"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CE189C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4EC541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8CA1CF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3EB55D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882F53E" w14:textId="44D25AB9"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69504" behindDoc="0" locked="0" layoutInCell="1" allowOverlap="1" wp14:anchorId="63BF7F8F" wp14:editId="59D34C1B">
            <wp:simplePos x="0" y="0"/>
            <wp:positionH relativeFrom="margin">
              <wp:posOffset>647700</wp:posOffset>
            </wp:positionH>
            <wp:positionV relativeFrom="margin">
              <wp:posOffset>52705</wp:posOffset>
            </wp:positionV>
            <wp:extent cx="4038600" cy="4038600"/>
            <wp:effectExtent l="19050" t="19050" r="19050" b="19050"/>
            <wp:wrapSquare wrapText="bothSides"/>
            <wp:docPr id="570527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38600" cy="40386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954026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0ECB77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60F9932"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5DFD81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CFA1BC2"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76E8BE0"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3FC4BA6"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86ECDE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DE7859A"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B25A75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0C1B14A"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2566C4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4905FC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79C021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49898F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889CE8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51CF320"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C72A21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36F510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C1646B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DF4F45B"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D25D21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DDDFFB6"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24EB7F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EE15EEC" w14:textId="736A0139"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5101A43" w14:textId="79F2A158"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5C3518F" w14:textId="44BDCB36"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70528" behindDoc="0" locked="0" layoutInCell="1" allowOverlap="1" wp14:anchorId="0047DAEA" wp14:editId="47BA86D4">
            <wp:simplePos x="0" y="0"/>
            <wp:positionH relativeFrom="margin">
              <wp:posOffset>670560</wp:posOffset>
            </wp:positionH>
            <wp:positionV relativeFrom="margin">
              <wp:posOffset>4739005</wp:posOffset>
            </wp:positionV>
            <wp:extent cx="4282440" cy="4282440"/>
            <wp:effectExtent l="19050" t="19050" r="22860" b="22860"/>
            <wp:wrapSquare wrapText="bothSides"/>
            <wp:docPr id="18735779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82440" cy="428244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E68AA97" w14:textId="0B213038"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723F24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F6A39D3" w14:textId="59B105A3"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F8DA3BA"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5072A91" w14:textId="34D70AF0"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6708F7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6AAF45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303360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AE5394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EDFBF9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58FC066"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A711DA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3FE9C7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3973EE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53E0AB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638EC4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E84E97E"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FB5095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3E8474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5FDF05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F32280A"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01B3D9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8F338C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3B5F94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F854F0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BF3AEA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56A467A"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38C10B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88A6BC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902F8BB" w14:textId="6DAF4FD2"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71552" behindDoc="0" locked="0" layoutInCell="1" allowOverlap="1" wp14:anchorId="616E8859" wp14:editId="5B22238C">
            <wp:simplePos x="933450" y="468630"/>
            <wp:positionH relativeFrom="margin">
              <wp:align>center</wp:align>
            </wp:positionH>
            <wp:positionV relativeFrom="margin">
              <wp:align>top</wp:align>
            </wp:positionV>
            <wp:extent cx="4518660" cy="4518660"/>
            <wp:effectExtent l="19050" t="19050" r="15240" b="15240"/>
            <wp:wrapSquare wrapText="bothSides"/>
            <wp:docPr id="4057419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18660" cy="4518660"/>
                    </a:xfrm>
                    <a:prstGeom prst="rect">
                      <a:avLst/>
                    </a:prstGeom>
                    <a:noFill/>
                    <a:ln>
                      <a:solidFill>
                        <a:schemeClr val="tx1"/>
                      </a:solidFill>
                    </a:ln>
                  </pic:spPr>
                </pic:pic>
              </a:graphicData>
            </a:graphic>
          </wp:anchor>
        </w:drawing>
      </w:r>
    </w:p>
    <w:p w14:paraId="16BAE53B" w14:textId="2BE829E2"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39867F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2A2146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B61D34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76C0E8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03A31C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C247947"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964E2DB"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A3EB61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37CB65F"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725BB3EB"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9CFCF00"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78ECB5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8F1FB15"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A1C4F8D"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944E3D8"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BFFAF5D"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9E66EA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EDA34C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57C364CC"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33D9BF23"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401696D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084E3ED"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5C0C37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2A11BCE1"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0928268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102D8FE4" w14:textId="77777777" w:rsidR="00894278" w:rsidRDefault="00894278" w:rsidP="00EC5189">
      <w:pPr>
        <w:spacing w:after="0" w:line="240" w:lineRule="auto"/>
        <w:rPr>
          <w:rFonts w:ascii="Times New Roman" w:eastAsia="Times New Roman" w:hAnsi="Times New Roman" w:cs="Times New Roman"/>
          <w:kern w:val="0"/>
          <w:sz w:val="24"/>
          <w:szCs w:val="24"/>
          <w:lang w:eastAsia="en-IN"/>
          <w14:ligatures w14:val="none"/>
        </w:rPr>
      </w:pPr>
    </w:p>
    <w:p w14:paraId="602510B5" w14:textId="75907E46"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pict w14:anchorId="73DBCFA8">
          <v:rect id="_x0000_i1127" style="width:0;height:1.5pt" o:hralign="center" o:hrstd="t" o:hr="t" fillcolor="#a0a0a0" stroked="f"/>
        </w:pict>
      </w:r>
    </w:p>
    <w:p w14:paraId="08FEE099" w14:textId="57860B6E"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10. Validation Batch Labels/Predictions (val_batch</w:t>
      </w:r>
      <w:r w:rsidRPr="00EC5189">
        <w:rPr>
          <w:rFonts w:ascii="Times New Roman" w:eastAsia="Times New Roman" w:hAnsi="Times New Roman" w:cs="Times New Roman"/>
          <w:b/>
          <w:bCs/>
          <w:i/>
          <w:iCs/>
          <w:kern w:val="0"/>
          <w:sz w:val="27"/>
          <w:szCs w:val="27"/>
          <w:lang w:eastAsia="en-IN"/>
          <w14:ligatures w14:val="none"/>
        </w:rPr>
        <w:t>_labels.jpg, val_batch</w:t>
      </w:r>
      <w:r w:rsidRPr="00EC5189">
        <w:rPr>
          <w:rFonts w:ascii="Times New Roman" w:eastAsia="Times New Roman" w:hAnsi="Times New Roman" w:cs="Times New Roman"/>
          <w:b/>
          <w:bCs/>
          <w:kern w:val="0"/>
          <w:sz w:val="27"/>
          <w:szCs w:val="27"/>
          <w:lang w:eastAsia="en-IN"/>
          <w14:ligatures w14:val="none"/>
        </w:rPr>
        <w:t>_pred.jpg)</w:t>
      </w:r>
    </w:p>
    <w:p w14:paraId="34FB1630" w14:textId="77777777" w:rsidR="00EC5189" w:rsidRPr="00EC5189" w:rsidRDefault="00EC5189" w:rsidP="00EC518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Shows validation images with true labels (labels.jpg) and predicted labels (pred.jpg).</w:t>
      </w:r>
    </w:p>
    <w:p w14:paraId="1F8F09A7" w14:textId="77777777" w:rsidR="00EC5189" w:rsidRPr="00EC5189" w:rsidRDefault="00EC5189" w:rsidP="00EC518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Useful for qualitative analysis of the model's predictions.</w:t>
      </w:r>
    </w:p>
    <w:p w14:paraId="4D7219D1" w14:textId="77777777" w:rsidR="00EC5189" w:rsidRDefault="00EC5189" w:rsidP="00EC518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Predicted bounding boxes should closely match true labels.</w:t>
      </w:r>
    </w:p>
    <w:p w14:paraId="5DB6D043" w14:textId="5E18525C" w:rsidR="002353F2" w:rsidRDefault="002353F2" w:rsidP="00EC518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Output</w:t>
      </w:r>
      <w:r w:rsidRPr="002353F2">
        <w:rPr>
          <w:rFonts w:ascii="Times New Roman" w:eastAsia="Times New Roman" w:hAnsi="Times New Roman" w:cs="Times New Roman"/>
          <w:kern w:val="0"/>
          <w:sz w:val="24"/>
          <w:szCs w:val="24"/>
          <w:lang w:eastAsia="en-IN"/>
          <w14:ligatures w14:val="none"/>
        </w:rPr>
        <w:t>:</w:t>
      </w:r>
    </w:p>
    <w:p w14:paraId="7935564F" w14:textId="21E4D8E0" w:rsidR="00894278" w:rsidRDefault="00894278" w:rsidP="00894278">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D058496" w14:textId="77777777" w:rsidR="002353F2" w:rsidRDefault="002353F2"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B009197"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E8AC57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7BD8CAF"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66D767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CD0AC61" w14:textId="401877F6"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13E1C5D" w14:textId="03F43028"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13AC572" w14:textId="37C616B1"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8379B20" w14:textId="21543BF4"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72576" behindDoc="0" locked="0" layoutInCell="1" allowOverlap="1" wp14:anchorId="591DF45A" wp14:editId="374B344C">
            <wp:simplePos x="0" y="0"/>
            <wp:positionH relativeFrom="margin">
              <wp:posOffset>270510</wp:posOffset>
            </wp:positionH>
            <wp:positionV relativeFrom="margin">
              <wp:posOffset>86995</wp:posOffset>
            </wp:positionV>
            <wp:extent cx="4499610" cy="4499610"/>
            <wp:effectExtent l="19050" t="19050" r="15240" b="15240"/>
            <wp:wrapSquare wrapText="bothSides"/>
            <wp:docPr id="4776139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99610" cy="44996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7705023" w14:textId="0C5E8656"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B56D3E7" w14:textId="31BE0585"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D28A4AD" w14:textId="13DDBC6A"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CAC1787"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8AE5DFD" w14:textId="426545C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4309DFB"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B49760A"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61FCEA2"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3BDF52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E55D431"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A44364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1ED8EAA"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A13A56F"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E9EE5B1" w14:textId="4AF30526"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73600" behindDoc="0" locked="0" layoutInCell="1" allowOverlap="1" wp14:anchorId="1F219DD0" wp14:editId="79E091ED">
            <wp:simplePos x="0" y="0"/>
            <wp:positionH relativeFrom="margin">
              <wp:posOffset>278130</wp:posOffset>
            </wp:positionH>
            <wp:positionV relativeFrom="margin">
              <wp:posOffset>4971415</wp:posOffset>
            </wp:positionV>
            <wp:extent cx="4408170" cy="4408170"/>
            <wp:effectExtent l="19050" t="19050" r="11430" b="11430"/>
            <wp:wrapSquare wrapText="bothSides"/>
            <wp:docPr id="16068335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08170" cy="44081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4FD090E" w14:textId="1D57C37B"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55D58FD" w14:textId="28967DEE"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0160C2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B797F83"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E50D3C3"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EE7D36A"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3CA7623"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D9E7427"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2AC815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A2E0DF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C4996C8"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745367B"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55A524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A188BA4"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3609DBA" w14:textId="081BD75B"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74624" behindDoc="0" locked="0" layoutInCell="1" allowOverlap="1" wp14:anchorId="362D1D33" wp14:editId="78D7623C">
            <wp:simplePos x="0" y="0"/>
            <wp:positionH relativeFrom="margin">
              <wp:posOffset>582930</wp:posOffset>
            </wp:positionH>
            <wp:positionV relativeFrom="margin">
              <wp:posOffset>33655</wp:posOffset>
            </wp:positionV>
            <wp:extent cx="4514850" cy="4514850"/>
            <wp:effectExtent l="19050" t="19050" r="19050" b="19050"/>
            <wp:wrapSquare wrapText="bothSides"/>
            <wp:docPr id="4390376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14850" cy="45148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29919DF"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7310E41"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CD33E9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F05B53E"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CB8E32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51B2C9D"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3403181"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D6B182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D3E792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ADE163F"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39F8C8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A3E04DA"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9401F5F" w14:textId="2598FD2A"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75648" behindDoc="0" locked="0" layoutInCell="1" allowOverlap="1" wp14:anchorId="2E33288E" wp14:editId="66D0F1C1">
            <wp:simplePos x="0" y="0"/>
            <wp:positionH relativeFrom="margin">
              <wp:align>center</wp:align>
            </wp:positionH>
            <wp:positionV relativeFrom="margin">
              <wp:posOffset>4733925</wp:posOffset>
            </wp:positionV>
            <wp:extent cx="4701540" cy="4701540"/>
            <wp:effectExtent l="19050" t="19050" r="22860" b="22860"/>
            <wp:wrapSquare wrapText="bothSides"/>
            <wp:docPr id="7998650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01540" cy="4701540"/>
                    </a:xfrm>
                    <a:prstGeom prst="rect">
                      <a:avLst/>
                    </a:prstGeom>
                    <a:noFill/>
                    <a:ln>
                      <a:solidFill>
                        <a:schemeClr val="tx1"/>
                      </a:solidFill>
                    </a:ln>
                  </pic:spPr>
                </pic:pic>
              </a:graphicData>
            </a:graphic>
          </wp:anchor>
        </w:drawing>
      </w:r>
    </w:p>
    <w:p w14:paraId="3F37FF81" w14:textId="04AAC01E"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78D9C12" w14:textId="34B1F82A"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EB93DF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D9E0254"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EBB8B2A"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428A757"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C36B408"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D95021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DBC41E3"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1A32ABE"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2943BC7"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3BC41B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12E5D9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D0D6693"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53F699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7A782D2" w14:textId="4C1DB51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lastRenderedPageBreak/>
        <w:drawing>
          <wp:anchor distT="0" distB="0" distL="114300" distR="114300" simplePos="0" relativeHeight="251676672" behindDoc="0" locked="0" layoutInCell="1" allowOverlap="1" wp14:anchorId="00FA45B7" wp14:editId="77828FBB">
            <wp:simplePos x="0" y="0"/>
            <wp:positionH relativeFrom="margin">
              <wp:align>center</wp:align>
            </wp:positionH>
            <wp:positionV relativeFrom="margin">
              <wp:align>top</wp:align>
            </wp:positionV>
            <wp:extent cx="4739640" cy="4739640"/>
            <wp:effectExtent l="19050" t="19050" r="22860" b="22860"/>
            <wp:wrapSquare wrapText="bothSides"/>
            <wp:docPr id="74977489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39640" cy="4739640"/>
                    </a:xfrm>
                    <a:prstGeom prst="rect">
                      <a:avLst/>
                    </a:prstGeom>
                    <a:noFill/>
                    <a:ln>
                      <a:solidFill>
                        <a:schemeClr val="tx1"/>
                      </a:solidFill>
                    </a:ln>
                  </pic:spPr>
                </pic:pic>
              </a:graphicData>
            </a:graphic>
          </wp:anchor>
        </w:drawing>
      </w:r>
    </w:p>
    <w:p w14:paraId="33A1072E"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09D801E"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4337644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0508CBF"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E1D8812"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3614121"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253216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23B3F1D"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CCDD58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0AB5A67B"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07F3EE1"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C554E18"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185CF0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5F4D3B30" w14:textId="65C43AFA"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Pr>
          <w:noProof/>
        </w:rPr>
        <w:drawing>
          <wp:anchor distT="0" distB="0" distL="114300" distR="114300" simplePos="0" relativeHeight="251677696" behindDoc="0" locked="0" layoutInCell="1" allowOverlap="1" wp14:anchorId="1CE6150C" wp14:editId="292B26F7">
            <wp:simplePos x="0" y="0"/>
            <wp:positionH relativeFrom="margin">
              <wp:align>center</wp:align>
            </wp:positionH>
            <wp:positionV relativeFrom="margin">
              <wp:posOffset>4975225</wp:posOffset>
            </wp:positionV>
            <wp:extent cx="4808220" cy="4808220"/>
            <wp:effectExtent l="19050" t="19050" r="11430" b="11430"/>
            <wp:wrapSquare wrapText="bothSides"/>
            <wp:docPr id="35213405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08220" cy="48082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A3C100E" w14:textId="684CCF93"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BA4CBB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E3F7AAC"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64BB183"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E630660"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F4B29D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2DFCA1E"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2AE5E38"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4696CEB"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74A8B0D5"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153D7189"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3E1C847B" w14:textId="77777777" w:rsidR="00894278"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61048DF" w14:textId="77777777" w:rsidR="00894278" w:rsidRDefault="00894278" w:rsidP="0089427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B1E40AF" w14:textId="77777777" w:rsidR="00894278" w:rsidRPr="00EC5189" w:rsidRDefault="00894278" w:rsidP="002353F2">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D555213" w14:textId="77777777" w:rsidR="00EC5189" w:rsidRPr="00EC5189" w:rsidRDefault="00EC5189" w:rsidP="00EC5189">
      <w:pPr>
        <w:spacing w:after="0"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kern w:val="0"/>
          <w:sz w:val="24"/>
          <w:szCs w:val="24"/>
          <w:lang w:eastAsia="en-IN"/>
          <w14:ligatures w14:val="none"/>
        </w:rPr>
        <w:lastRenderedPageBreak/>
        <w:pict w14:anchorId="52BA5093">
          <v:rect id="_x0000_i1045" style="width:0;height:1.5pt" o:hralign="center" o:hrstd="t" o:hr="t" fillcolor="#a0a0a0" stroked="f"/>
        </w:pict>
      </w:r>
    </w:p>
    <w:p w14:paraId="3D3A7300" w14:textId="77777777" w:rsidR="00EC5189" w:rsidRPr="00EC5189" w:rsidRDefault="00EC5189" w:rsidP="00EC51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C5189">
        <w:rPr>
          <w:rFonts w:ascii="Times New Roman" w:eastAsia="Times New Roman" w:hAnsi="Times New Roman" w:cs="Times New Roman"/>
          <w:b/>
          <w:bCs/>
          <w:kern w:val="0"/>
          <w:sz w:val="27"/>
          <w:szCs w:val="27"/>
          <w:lang w:eastAsia="en-IN"/>
          <w14:ligatures w14:val="none"/>
        </w:rPr>
        <w:t>11. Results CSV (results.csv)</w:t>
      </w:r>
    </w:p>
    <w:p w14:paraId="065AA783" w14:textId="77777777" w:rsidR="00EC5189" w:rsidRPr="00EC5189" w:rsidRDefault="00EC5189" w:rsidP="00EC5189">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What it means</w:t>
      </w:r>
      <w:r w:rsidRPr="00EC5189">
        <w:rPr>
          <w:rFonts w:ascii="Times New Roman" w:eastAsia="Times New Roman" w:hAnsi="Times New Roman" w:cs="Times New Roman"/>
          <w:kern w:val="0"/>
          <w:sz w:val="24"/>
          <w:szCs w:val="24"/>
          <w:lang w:eastAsia="en-IN"/>
          <w14:ligatures w14:val="none"/>
        </w:rPr>
        <w:t>: Contains numerical data for each epoch (training progress).</w:t>
      </w:r>
    </w:p>
    <w:p w14:paraId="5ED8FE44" w14:textId="77777777" w:rsidR="00EC5189" w:rsidRPr="00EC5189" w:rsidRDefault="00EC5189" w:rsidP="00EC5189">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Significance</w:t>
      </w:r>
      <w:r w:rsidRPr="00EC5189">
        <w:rPr>
          <w:rFonts w:ascii="Times New Roman" w:eastAsia="Times New Roman" w:hAnsi="Times New Roman" w:cs="Times New Roman"/>
          <w:kern w:val="0"/>
          <w:sz w:val="24"/>
          <w:szCs w:val="24"/>
          <w:lang w:eastAsia="en-IN"/>
          <w14:ligatures w14:val="none"/>
        </w:rPr>
        <w:t>: Useful for tracking and visualizing trends like losses decreasing and metrics improving over epochs.</w:t>
      </w:r>
    </w:p>
    <w:p w14:paraId="459F60F4" w14:textId="77777777" w:rsidR="00EC5189" w:rsidRDefault="00EC5189" w:rsidP="00EC5189">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C5189">
        <w:rPr>
          <w:rFonts w:ascii="Times New Roman" w:eastAsia="Times New Roman" w:hAnsi="Times New Roman" w:cs="Times New Roman"/>
          <w:b/>
          <w:bCs/>
          <w:kern w:val="0"/>
          <w:sz w:val="24"/>
          <w:szCs w:val="24"/>
          <w:lang w:eastAsia="en-IN"/>
          <w14:ligatures w14:val="none"/>
        </w:rPr>
        <w:t>Ideal shape</w:t>
      </w:r>
      <w:r w:rsidRPr="00EC5189">
        <w:rPr>
          <w:rFonts w:ascii="Times New Roman" w:eastAsia="Times New Roman" w:hAnsi="Times New Roman" w:cs="Times New Roman"/>
          <w:kern w:val="0"/>
          <w:sz w:val="24"/>
          <w:szCs w:val="24"/>
          <w:lang w:eastAsia="en-IN"/>
          <w14:ligatures w14:val="none"/>
        </w:rPr>
        <w:t>: Losses should decrease smoothly, and metrics should increase and plateau.</w:t>
      </w:r>
    </w:p>
    <w:p w14:paraId="0AD02DE1" w14:textId="45AC6370" w:rsidR="00894278" w:rsidRDefault="00894278" w:rsidP="00EC5189">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Output</w:t>
      </w:r>
      <w:r w:rsidRPr="00894278">
        <w:rPr>
          <w:rFonts w:ascii="Times New Roman" w:eastAsia="Times New Roman" w:hAnsi="Times New Roman" w:cs="Times New Roman"/>
          <w:kern w:val="0"/>
          <w:sz w:val="24"/>
          <w:szCs w:val="24"/>
          <w:lang w:eastAsia="en-IN"/>
          <w14:ligatures w14:val="none"/>
        </w:rPr>
        <w:t>:</w:t>
      </w:r>
    </w:p>
    <w:p w14:paraId="31DAD20D"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1. epoch</w:t>
      </w:r>
    </w:p>
    <w:p w14:paraId="32B90601" w14:textId="77777777" w:rsidR="00A26980" w:rsidRPr="00A26980" w:rsidRDefault="00A26980" w:rsidP="00A26980">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This column tracks the training progress by indicating the current epoch (i.e., an iteration through the entire training dataset). The value increases incrementally with each epoch, helping to understand how the model is performing as it sees more data over time.</w:t>
      </w:r>
    </w:p>
    <w:p w14:paraId="7F282090" w14:textId="77777777" w:rsidR="00A26980" w:rsidRPr="00A26980" w:rsidRDefault="00A26980" w:rsidP="00A26980">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This is useful for visualizing how the model's performance metrics (like loss and accuracy) evolve across different epochs of training.</w:t>
      </w:r>
    </w:p>
    <w:p w14:paraId="41762A1A"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2. train/</w:t>
      </w:r>
      <w:proofErr w:type="spellStart"/>
      <w:r w:rsidRPr="00A26980">
        <w:rPr>
          <w:rFonts w:ascii="Times New Roman" w:eastAsia="Times New Roman" w:hAnsi="Times New Roman" w:cs="Times New Roman"/>
          <w:b/>
          <w:bCs/>
          <w:kern w:val="0"/>
          <w:sz w:val="27"/>
          <w:szCs w:val="27"/>
          <w:lang w:eastAsia="en-IN"/>
          <w14:ligatures w14:val="none"/>
        </w:rPr>
        <w:t>box_loss</w:t>
      </w:r>
      <w:proofErr w:type="spellEnd"/>
    </w:p>
    <w:p w14:paraId="6D39EF99" w14:textId="77777777" w:rsidR="00A26980" w:rsidRPr="00A26980" w:rsidRDefault="00A26980" w:rsidP="00A26980">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The bounding box regression loss on the training data. This measures how well the model predicts the position and dimensions (coordinates) of bounding boxes for the detected objects. A lower loss indicates better accuracy in bounding box predictions.</w:t>
      </w:r>
    </w:p>
    <w:p w14:paraId="62A9BDB6" w14:textId="77777777" w:rsidR="00A26980" w:rsidRPr="00A26980" w:rsidRDefault="00A26980" w:rsidP="00A26980">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A decreasing trend over epochs suggests that the model is improving its bounding box predictions as training progresses.</w:t>
      </w:r>
    </w:p>
    <w:p w14:paraId="24DFD625"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3. train/</w:t>
      </w:r>
      <w:proofErr w:type="spellStart"/>
      <w:r w:rsidRPr="00A26980">
        <w:rPr>
          <w:rFonts w:ascii="Times New Roman" w:eastAsia="Times New Roman" w:hAnsi="Times New Roman" w:cs="Times New Roman"/>
          <w:b/>
          <w:bCs/>
          <w:kern w:val="0"/>
          <w:sz w:val="27"/>
          <w:szCs w:val="27"/>
          <w:lang w:eastAsia="en-IN"/>
          <w14:ligatures w14:val="none"/>
        </w:rPr>
        <w:t>cls_loss</w:t>
      </w:r>
      <w:proofErr w:type="spellEnd"/>
    </w:p>
    <w:p w14:paraId="3A2719EA" w14:textId="77777777" w:rsidR="00A26980" w:rsidRPr="00A26980" w:rsidRDefault="00A26980" w:rsidP="00A26980">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The classification loss on the training data. This measures how well the model classifies detected objects into their correct categories (e.g., person, car, dog). Like bounding box loss, a lower classification loss means better classification accuracy.</w:t>
      </w:r>
    </w:p>
    <w:p w14:paraId="091A02FF" w14:textId="77777777" w:rsidR="00A26980" w:rsidRPr="00A26980" w:rsidRDefault="00A26980" w:rsidP="00A26980">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A decreasing trend indicates that the model is learning to classify objects more accurately as training progresses.</w:t>
      </w:r>
    </w:p>
    <w:p w14:paraId="45F1B412"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4. train/</w:t>
      </w:r>
      <w:proofErr w:type="spellStart"/>
      <w:r w:rsidRPr="00A26980">
        <w:rPr>
          <w:rFonts w:ascii="Times New Roman" w:eastAsia="Times New Roman" w:hAnsi="Times New Roman" w:cs="Times New Roman"/>
          <w:b/>
          <w:bCs/>
          <w:kern w:val="0"/>
          <w:sz w:val="27"/>
          <w:szCs w:val="27"/>
          <w:lang w:eastAsia="en-IN"/>
          <w14:ligatures w14:val="none"/>
        </w:rPr>
        <w:t>dfl_loss</w:t>
      </w:r>
      <w:proofErr w:type="spellEnd"/>
    </w:p>
    <w:p w14:paraId="649602A9" w14:textId="77777777" w:rsidR="00A26980" w:rsidRPr="00A26980" w:rsidRDefault="00A26980" w:rsidP="00A26980">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The Distribution Focal Loss (DFL) used for bounding box regression. DFL is a specialized loss function that helps improve the quality of bounding box predictions by focusing on difficult or ambiguous examples. It adjusts the focus on harder-to-predict examples during training.</w:t>
      </w:r>
    </w:p>
    <w:p w14:paraId="69F0EB5A" w14:textId="77777777" w:rsidR="00A26980" w:rsidRPr="00A26980" w:rsidRDefault="00A26980" w:rsidP="00A26980">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A decreasing value indicates that the model is improving its performance in fine-tuning bounding box predictions, especially for hard-to-predict cases.</w:t>
      </w:r>
    </w:p>
    <w:p w14:paraId="5A81D35B"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5. metrics/precision(B)</w:t>
      </w:r>
    </w:p>
    <w:p w14:paraId="419626F8" w14:textId="77777777" w:rsidR="00A26980" w:rsidRPr="00A26980" w:rsidRDefault="00A26980" w:rsidP="00A26980">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xml:space="preserve">: Precision measures how many of the predicted detections are </w:t>
      </w:r>
      <w:proofErr w:type="gramStart"/>
      <w:r w:rsidRPr="00A26980">
        <w:rPr>
          <w:rFonts w:ascii="Times New Roman" w:eastAsia="Times New Roman" w:hAnsi="Times New Roman" w:cs="Times New Roman"/>
          <w:kern w:val="0"/>
          <w:sz w:val="24"/>
          <w:szCs w:val="24"/>
          <w:lang w:eastAsia="en-IN"/>
          <w14:ligatures w14:val="none"/>
        </w:rPr>
        <w:t>actually correct</w:t>
      </w:r>
      <w:proofErr w:type="gramEnd"/>
      <w:r w:rsidRPr="00A26980">
        <w:rPr>
          <w:rFonts w:ascii="Times New Roman" w:eastAsia="Times New Roman" w:hAnsi="Times New Roman" w:cs="Times New Roman"/>
          <w:kern w:val="0"/>
          <w:sz w:val="24"/>
          <w:szCs w:val="24"/>
          <w:lang w:eastAsia="en-IN"/>
          <w14:ligatures w14:val="none"/>
        </w:rPr>
        <w:t xml:space="preserve"> (true positives) out of all the predictions made. It is a crucial metric to assess false positives.</w:t>
      </w:r>
    </w:p>
    <w:p w14:paraId="3861DAED" w14:textId="77777777" w:rsidR="00A26980" w:rsidRPr="00A26980" w:rsidRDefault="00A26980" w:rsidP="00A26980">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Higher precision means fewer false positives. The trend over epochs can give insight into how the model is reducing false positives as it improves.</w:t>
      </w:r>
    </w:p>
    <w:p w14:paraId="1D187FFB"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6. metrics/recall(B)</w:t>
      </w:r>
    </w:p>
    <w:p w14:paraId="4FF27768" w14:textId="77777777" w:rsidR="00A26980" w:rsidRPr="00A26980" w:rsidRDefault="00A26980" w:rsidP="00A26980">
      <w:pPr>
        <w:numPr>
          <w:ilvl w:val="0"/>
          <w:numId w:val="2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lastRenderedPageBreak/>
        <w:t>Significance</w:t>
      </w:r>
      <w:r w:rsidRPr="00A26980">
        <w:rPr>
          <w:rFonts w:ascii="Times New Roman" w:eastAsia="Times New Roman" w:hAnsi="Times New Roman" w:cs="Times New Roman"/>
          <w:kern w:val="0"/>
          <w:sz w:val="24"/>
          <w:szCs w:val="24"/>
          <w:lang w:eastAsia="en-IN"/>
          <w14:ligatures w14:val="none"/>
        </w:rPr>
        <w:t>: Recall measures how many of the ground truth objects are correctly detected (true positives) out of all the actual objects in the dataset. It indicates how well the model is detecting objects and minimizing false negatives.</w:t>
      </w:r>
    </w:p>
    <w:p w14:paraId="23DBA59A" w14:textId="77777777" w:rsidR="00A26980" w:rsidRPr="00A26980" w:rsidRDefault="00A26980" w:rsidP="00A26980">
      <w:pPr>
        <w:numPr>
          <w:ilvl w:val="0"/>
          <w:numId w:val="2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Higher recall means fewer false negatives. Tracking recall over epochs helps assess how the model is improving in detecting objects correctly.</w:t>
      </w:r>
    </w:p>
    <w:p w14:paraId="3C6CD019"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7. metrics/mAP50(B)</w:t>
      </w:r>
    </w:p>
    <w:p w14:paraId="3578300A" w14:textId="77777777" w:rsidR="00A26980" w:rsidRPr="00A26980" w:rsidRDefault="00A26980" w:rsidP="00A26980">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xml:space="preserve">: Mean Average Precision at an </w:t>
      </w:r>
      <w:proofErr w:type="spellStart"/>
      <w:r w:rsidRPr="00A26980">
        <w:rPr>
          <w:rFonts w:ascii="Times New Roman" w:eastAsia="Times New Roman" w:hAnsi="Times New Roman" w:cs="Times New Roman"/>
          <w:kern w:val="0"/>
          <w:sz w:val="24"/>
          <w:szCs w:val="24"/>
          <w:lang w:eastAsia="en-IN"/>
          <w14:ligatures w14:val="none"/>
        </w:rPr>
        <w:t>IoU</w:t>
      </w:r>
      <w:proofErr w:type="spellEnd"/>
      <w:r w:rsidRPr="00A26980">
        <w:rPr>
          <w:rFonts w:ascii="Times New Roman" w:eastAsia="Times New Roman" w:hAnsi="Times New Roman" w:cs="Times New Roman"/>
          <w:kern w:val="0"/>
          <w:sz w:val="24"/>
          <w:szCs w:val="24"/>
          <w:lang w:eastAsia="en-IN"/>
          <w14:ligatures w14:val="none"/>
        </w:rPr>
        <w:t xml:space="preserve"> (Intersection over Union) threshold of 0.5. This is a widely used metric in object detection that measures the overall precision of the model at </w:t>
      </w:r>
      <w:proofErr w:type="spellStart"/>
      <w:r w:rsidRPr="00A26980">
        <w:rPr>
          <w:rFonts w:ascii="Times New Roman" w:eastAsia="Times New Roman" w:hAnsi="Times New Roman" w:cs="Times New Roman"/>
          <w:kern w:val="0"/>
          <w:sz w:val="24"/>
          <w:szCs w:val="24"/>
          <w:lang w:eastAsia="en-IN"/>
          <w14:ligatures w14:val="none"/>
        </w:rPr>
        <w:t>IoU</w:t>
      </w:r>
      <w:proofErr w:type="spellEnd"/>
      <w:r w:rsidRPr="00A26980">
        <w:rPr>
          <w:rFonts w:ascii="Times New Roman" w:eastAsia="Times New Roman" w:hAnsi="Times New Roman" w:cs="Times New Roman"/>
          <w:kern w:val="0"/>
          <w:sz w:val="24"/>
          <w:szCs w:val="24"/>
          <w:lang w:eastAsia="en-IN"/>
          <w14:ligatures w14:val="none"/>
        </w:rPr>
        <w:t xml:space="preserve"> = 0.5. It combines both precision and recall into a single value, giving a holistic view of performance.</w:t>
      </w:r>
    </w:p>
    <w:p w14:paraId="5ED7CB1E" w14:textId="77777777" w:rsidR="00A26980" w:rsidRPr="00A26980" w:rsidRDefault="00A26980" w:rsidP="00A26980">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xml:space="preserve">: A higher mAP50 indicates better overall object detection performance at the 0.5 </w:t>
      </w:r>
      <w:proofErr w:type="spellStart"/>
      <w:r w:rsidRPr="00A26980">
        <w:rPr>
          <w:rFonts w:ascii="Times New Roman" w:eastAsia="Times New Roman" w:hAnsi="Times New Roman" w:cs="Times New Roman"/>
          <w:kern w:val="0"/>
          <w:sz w:val="24"/>
          <w:szCs w:val="24"/>
          <w:lang w:eastAsia="en-IN"/>
          <w14:ligatures w14:val="none"/>
        </w:rPr>
        <w:t>IoU</w:t>
      </w:r>
      <w:proofErr w:type="spellEnd"/>
      <w:r w:rsidRPr="00A26980">
        <w:rPr>
          <w:rFonts w:ascii="Times New Roman" w:eastAsia="Times New Roman" w:hAnsi="Times New Roman" w:cs="Times New Roman"/>
          <w:kern w:val="0"/>
          <w:sz w:val="24"/>
          <w:szCs w:val="24"/>
          <w:lang w:eastAsia="en-IN"/>
          <w14:ligatures w14:val="none"/>
        </w:rPr>
        <w:t xml:space="preserve"> threshold, which is considered a relatively lenient evaluation. This is often the first measure to assess model performance.</w:t>
      </w:r>
    </w:p>
    <w:p w14:paraId="179835C9"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8. metrics/mAP50-95(B)</w:t>
      </w:r>
    </w:p>
    <w:p w14:paraId="45542B79" w14:textId="77777777" w:rsidR="00A26980" w:rsidRPr="00A26980" w:rsidRDefault="00A26980" w:rsidP="00A26980">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xml:space="preserve">: Mean Average Precision averaged over multiple </w:t>
      </w:r>
      <w:proofErr w:type="spellStart"/>
      <w:r w:rsidRPr="00A26980">
        <w:rPr>
          <w:rFonts w:ascii="Times New Roman" w:eastAsia="Times New Roman" w:hAnsi="Times New Roman" w:cs="Times New Roman"/>
          <w:kern w:val="0"/>
          <w:sz w:val="24"/>
          <w:szCs w:val="24"/>
          <w:lang w:eastAsia="en-IN"/>
          <w14:ligatures w14:val="none"/>
        </w:rPr>
        <w:t>IoU</w:t>
      </w:r>
      <w:proofErr w:type="spellEnd"/>
      <w:r w:rsidRPr="00A26980">
        <w:rPr>
          <w:rFonts w:ascii="Times New Roman" w:eastAsia="Times New Roman" w:hAnsi="Times New Roman" w:cs="Times New Roman"/>
          <w:kern w:val="0"/>
          <w:sz w:val="24"/>
          <w:szCs w:val="24"/>
          <w:lang w:eastAsia="en-IN"/>
          <w14:ligatures w14:val="none"/>
        </w:rPr>
        <w:t xml:space="preserve"> thresholds, ranging from 0.5 to 0.95 (with a step of 0.05). This is a stricter evaluation metric, as it measures performance across multiple levels of overlap between the predicted and ground truth boxes.</w:t>
      </w:r>
    </w:p>
    <w:p w14:paraId="4914976D" w14:textId="77777777" w:rsidR="00A26980" w:rsidRPr="00A26980" w:rsidRDefault="00A26980" w:rsidP="00A26980">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Higher mAP50-95 indicates better performance across varying levels of object localization accuracy. This metric provides a more comprehensive view of detection quality, as it considers stricter conditions for a detection to be considered a true positive.</w:t>
      </w:r>
    </w:p>
    <w:p w14:paraId="3601FB9A"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 xml:space="preserve">9. </w:t>
      </w:r>
      <w:proofErr w:type="spellStart"/>
      <w:r w:rsidRPr="00A26980">
        <w:rPr>
          <w:rFonts w:ascii="Times New Roman" w:eastAsia="Times New Roman" w:hAnsi="Times New Roman" w:cs="Times New Roman"/>
          <w:b/>
          <w:bCs/>
          <w:kern w:val="0"/>
          <w:sz w:val="27"/>
          <w:szCs w:val="27"/>
          <w:lang w:eastAsia="en-IN"/>
          <w14:ligatures w14:val="none"/>
        </w:rPr>
        <w:t>val</w:t>
      </w:r>
      <w:proofErr w:type="spellEnd"/>
      <w:r w:rsidRPr="00A26980">
        <w:rPr>
          <w:rFonts w:ascii="Times New Roman" w:eastAsia="Times New Roman" w:hAnsi="Times New Roman" w:cs="Times New Roman"/>
          <w:b/>
          <w:bCs/>
          <w:kern w:val="0"/>
          <w:sz w:val="27"/>
          <w:szCs w:val="27"/>
          <w:lang w:eastAsia="en-IN"/>
          <w14:ligatures w14:val="none"/>
        </w:rPr>
        <w:t>/</w:t>
      </w:r>
      <w:proofErr w:type="spellStart"/>
      <w:r w:rsidRPr="00A26980">
        <w:rPr>
          <w:rFonts w:ascii="Times New Roman" w:eastAsia="Times New Roman" w:hAnsi="Times New Roman" w:cs="Times New Roman"/>
          <w:b/>
          <w:bCs/>
          <w:kern w:val="0"/>
          <w:sz w:val="27"/>
          <w:szCs w:val="27"/>
          <w:lang w:eastAsia="en-IN"/>
          <w14:ligatures w14:val="none"/>
        </w:rPr>
        <w:t>box_loss</w:t>
      </w:r>
      <w:proofErr w:type="spellEnd"/>
    </w:p>
    <w:p w14:paraId="051E15F8" w14:textId="77777777" w:rsidR="00A26980" w:rsidRPr="00A26980" w:rsidRDefault="00A26980" w:rsidP="00A26980">
      <w:pPr>
        <w:numPr>
          <w:ilvl w:val="0"/>
          <w:numId w:val="2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xml:space="preserve">: The bounding box loss on the validation set. This metric is </w:t>
      </w:r>
      <w:proofErr w:type="gramStart"/>
      <w:r w:rsidRPr="00A26980">
        <w:rPr>
          <w:rFonts w:ascii="Times New Roman" w:eastAsia="Times New Roman" w:hAnsi="Times New Roman" w:cs="Times New Roman"/>
          <w:kern w:val="0"/>
          <w:sz w:val="24"/>
          <w:szCs w:val="24"/>
          <w:lang w:eastAsia="en-IN"/>
          <w14:ligatures w14:val="none"/>
        </w:rPr>
        <w:t>similar to</w:t>
      </w:r>
      <w:proofErr w:type="gramEnd"/>
      <w:r w:rsidRPr="00A26980">
        <w:rPr>
          <w:rFonts w:ascii="Times New Roman" w:eastAsia="Times New Roman" w:hAnsi="Times New Roman" w:cs="Times New Roman"/>
          <w:kern w:val="0"/>
          <w:sz w:val="24"/>
          <w:szCs w:val="24"/>
          <w:lang w:eastAsia="en-IN"/>
          <w14:ligatures w14:val="none"/>
        </w:rPr>
        <w:t xml:space="preserve"> </w:t>
      </w:r>
      <w:r w:rsidRPr="00A26980">
        <w:rPr>
          <w:rFonts w:ascii="Courier New" w:eastAsia="Times New Roman" w:hAnsi="Courier New" w:cs="Courier New"/>
          <w:kern w:val="0"/>
          <w:sz w:val="20"/>
          <w:szCs w:val="20"/>
          <w:lang w:eastAsia="en-IN"/>
          <w14:ligatures w14:val="none"/>
        </w:rPr>
        <w:t>train/</w:t>
      </w:r>
      <w:proofErr w:type="spellStart"/>
      <w:r w:rsidRPr="00A26980">
        <w:rPr>
          <w:rFonts w:ascii="Courier New" w:eastAsia="Times New Roman" w:hAnsi="Courier New" w:cs="Courier New"/>
          <w:kern w:val="0"/>
          <w:sz w:val="20"/>
          <w:szCs w:val="20"/>
          <w:lang w:eastAsia="en-IN"/>
          <w14:ligatures w14:val="none"/>
        </w:rPr>
        <w:t>box_loss</w:t>
      </w:r>
      <w:proofErr w:type="spellEnd"/>
      <w:r w:rsidRPr="00A26980">
        <w:rPr>
          <w:rFonts w:ascii="Times New Roman" w:eastAsia="Times New Roman" w:hAnsi="Times New Roman" w:cs="Times New Roman"/>
          <w:kern w:val="0"/>
          <w:sz w:val="24"/>
          <w:szCs w:val="24"/>
          <w:lang w:eastAsia="en-IN"/>
          <w14:ligatures w14:val="none"/>
        </w:rPr>
        <w:t>, but it is computed on a separate validation dataset that is not used for training. The validation loss helps evaluate how well the model generalizes to unseen data.</w:t>
      </w:r>
    </w:p>
    <w:p w14:paraId="6E3D8875" w14:textId="77777777" w:rsidR="00A26980" w:rsidRPr="00A26980" w:rsidRDefault="00A26980" w:rsidP="00A26980">
      <w:pPr>
        <w:numPr>
          <w:ilvl w:val="0"/>
          <w:numId w:val="2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xml:space="preserve">: A decreasing </w:t>
      </w:r>
      <w:proofErr w:type="spellStart"/>
      <w:r w:rsidRPr="00A26980">
        <w:rPr>
          <w:rFonts w:ascii="Courier New" w:eastAsia="Times New Roman" w:hAnsi="Courier New" w:cs="Courier New"/>
          <w:kern w:val="0"/>
          <w:sz w:val="20"/>
          <w:szCs w:val="20"/>
          <w:lang w:eastAsia="en-IN"/>
          <w14:ligatures w14:val="none"/>
        </w:rPr>
        <w:t>val</w:t>
      </w:r>
      <w:proofErr w:type="spellEnd"/>
      <w:r w:rsidRPr="00A26980">
        <w:rPr>
          <w:rFonts w:ascii="Courier New" w:eastAsia="Times New Roman" w:hAnsi="Courier New" w:cs="Courier New"/>
          <w:kern w:val="0"/>
          <w:sz w:val="20"/>
          <w:szCs w:val="20"/>
          <w:lang w:eastAsia="en-IN"/>
          <w14:ligatures w14:val="none"/>
        </w:rPr>
        <w:t>/</w:t>
      </w:r>
      <w:proofErr w:type="spellStart"/>
      <w:r w:rsidRPr="00A26980">
        <w:rPr>
          <w:rFonts w:ascii="Courier New" w:eastAsia="Times New Roman" w:hAnsi="Courier New" w:cs="Courier New"/>
          <w:kern w:val="0"/>
          <w:sz w:val="20"/>
          <w:szCs w:val="20"/>
          <w:lang w:eastAsia="en-IN"/>
          <w14:ligatures w14:val="none"/>
        </w:rPr>
        <w:t>box_loss</w:t>
      </w:r>
      <w:proofErr w:type="spellEnd"/>
      <w:r w:rsidRPr="00A26980">
        <w:rPr>
          <w:rFonts w:ascii="Times New Roman" w:eastAsia="Times New Roman" w:hAnsi="Times New Roman" w:cs="Times New Roman"/>
          <w:kern w:val="0"/>
          <w:sz w:val="24"/>
          <w:szCs w:val="24"/>
          <w:lang w:eastAsia="en-IN"/>
          <w14:ligatures w14:val="none"/>
        </w:rPr>
        <w:t xml:space="preserve"> indicates that the model is not only fitting well to the training data but is also performing well on the validation data.</w:t>
      </w:r>
    </w:p>
    <w:p w14:paraId="49A8E7A4"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 xml:space="preserve">10. </w:t>
      </w:r>
      <w:proofErr w:type="spellStart"/>
      <w:r w:rsidRPr="00A26980">
        <w:rPr>
          <w:rFonts w:ascii="Times New Roman" w:eastAsia="Times New Roman" w:hAnsi="Times New Roman" w:cs="Times New Roman"/>
          <w:b/>
          <w:bCs/>
          <w:kern w:val="0"/>
          <w:sz w:val="27"/>
          <w:szCs w:val="27"/>
          <w:lang w:eastAsia="en-IN"/>
          <w14:ligatures w14:val="none"/>
        </w:rPr>
        <w:t>val</w:t>
      </w:r>
      <w:proofErr w:type="spellEnd"/>
      <w:r w:rsidRPr="00A26980">
        <w:rPr>
          <w:rFonts w:ascii="Times New Roman" w:eastAsia="Times New Roman" w:hAnsi="Times New Roman" w:cs="Times New Roman"/>
          <w:b/>
          <w:bCs/>
          <w:kern w:val="0"/>
          <w:sz w:val="27"/>
          <w:szCs w:val="27"/>
          <w:lang w:eastAsia="en-IN"/>
          <w14:ligatures w14:val="none"/>
        </w:rPr>
        <w:t>/</w:t>
      </w:r>
      <w:proofErr w:type="spellStart"/>
      <w:r w:rsidRPr="00A26980">
        <w:rPr>
          <w:rFonts w:ascii="Times New Roman" w:eastAsia="Times New Roman" w:hAnsi="Times New Roman" w:cs="Times New Roman"/>
          <w:b/>
          <w:bCs/>
          <w:kern w:val="0"/>
          <w:sz w:val="27"/>
          <w:szCs w:val="27"/>
          <w:lang w:eastAsia="en-IN"/>
          <w14:ligatures w14:val="none"/>
        </w:rPr>
        <w:t>cls_loss</w:t>
      </w:r>
      <w:proofErr w:type="spellEnd"/>
    </w:p>
    <w:p w14:paraId="6FCB5139" w14:textId="77777777" w:rsidR="00A26980" w:rsidRPr="00A26980" w:rsidRDefault="00A26980" w:rsidP="00A26980">
      <w:pPr>
        <w:numPr>
          <w:ilvl w:val="0"/>
          <w:numId w:val="3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xml:space="preserve">: The classification loss on the validation set, measuring how accurately the model classifies objects in the validation data. Just like </w:t>
      </w:r>
      <w:r w:rsidRPr="00A26980">
        <w:rPr>
          <w:rFonts w:ascii="Courier New" w:eastAsia="Times New Roman" w:hAnsi="Courier New" w:cs="Courier New"/>
          <w:kern w:val="0"/>
          <w:sz w:val="20"/>
          <w:szCs w:val="20"/>
          <w:lang w:eastAsia="en-IN"/>
          <w14:ligatures w14:val="none"/>
        </w:rPr>
        <w:t>train/</w:t>
      </w:r>
      <w:proofErr w:type="spellStart"/>
      <w:r w:rsidRPr="00A26980">
        <w:rPr>
          <w:rFonts w:ascii="Courier New" w:eastAsia="Times New Roman" w:hAnsi="Courier New" w:cs="Courier New"/>
          <w:kern w:val="0"/>
          <w:sz w:val="20"/>
          <w:szCs w:val="20"/>
          <w:lang w:eastAsia="en-IN"/>
          <w14:ligatures w14:val="none"/>
        </w:rPr>
        <w:t>cls_loss</w:t>
      </w:r>
      <w:proofErr w:type="spellEnd"/>
      <w:r w:rsidRPr="00A26980">
        <w:rPr>
          <w:rFonts w:ascii="Times New Roman" w:eastAsia="Times New Roman" w:hAnsi="Times New Roman" w:cs="Times New Roman"/>
          <w:kern w:val="0"/>
          <w:sz w:val="24"/>
          <w:szCs w:val="24"/>
          <w:lang w:eastAsia="en-IN"/>
          <w14:ligatures w14:val="none"/>
        </w:rPr>
        <w:t>, a lower value indicates better classification performance.</w:t>
      </w:r>
    </w:p>
    <w:p w14:paraId="65F7DEF5" w14:textId="77777777" w:rsidR="00A26980" w:rsidRPr="00A26980" w:rsidRDefault="00A26980" w:rsidP="00A26980">
      <w:pPr>
        <w:numPr>
          <w:ilvl w:val="0"/>
          <w:numId w:val="3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xml:space="preserve">: A decreasing </w:t>
      </w:r>
      <w:proofErr w:type="spellStart"/>
      <w:r w:rsidRPr="00A26980">
        <w:rPr>
          <w:rFonts w:ascii="Courier New" w:eastAsia="Times New Roman" w:hAnsi="Courier New" w:cs="Courier New"/>
          <w:kern w:val="0"/>
          <w:sz w:val="20"/>
          <w:szCs w:val="20"/>
          <w:lang w:eastAsia="en-IN"/>
          <w14:ligatures w14:val="none"/>
        </w:rPr>
        <w:t>val</w:t>
      </w:r>
      <w:proofErr w:type="spellEnd"/>
      <w:r w:rsidRPr="00A26980">
        <w:rPr>
          <w:rFonts w:ascii="Courier New" w:eastAsia="Times New Roman" w:hAnsi="Courier New" w:cs="Courier New"/>
          <w:kern w:val="0"/>
          <w:sz w:val="20"/>
          <w:szCs w:val="20"/>
          <w:lang w:eastAsia="en-IN"/>
          <w14:ligatures w14:val="none"/>
        </w:rPr>
        <w:t>/</w:t>
      </w:r>
      <w:proofErr w:type="spellStart"/>
      <w:r w:rsidRPr="00A26980">
        <w:rPr>
          <w:rFonts w:ascii="Courier New" w:eastAsia="Times New Roman" w:hAnsi="Courier New" w:cs="Courier New"/>
          <w:kern w:val="0"/>
          <w:sz w:val="20"/>
          <w:szCs w:val="20"/>
          <w:lang w:eastAsia="en-IN"/>
          <w14:ligatures w14:val="none"/>
        </w:rPr>
        <w:t>cls_loss</w:t>
      </w:r>
      <w:proofErr w:type="spellEnd"/>
      <w:r w:rsidRPr="00A26980">
        <w:rPr>
          <w:rFonts w:ascii="Times New Roman" w:eastAsia="Times New Roman" w:hAnsi="Times New Roman" w:cs="Times New Roman"/>
          <w:kern w:val="0"/>
          <w:sz w:val="24"/>
          <w:szCs w:val="24"/>
          <w:lang w:eastAsia="en-IN"/>
          <w14:ligatures w14:val="none"/>
        </w:rPr>
        <w:t xml:space="preserve"> suggests that the model is generalizing well and becoming better at classifying objects in the validation set, not just the training data.</w:t>
      </w:r>
    </w:p>
    <w:p w14:paraId="71314287"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 xml:space="preserve">11. </w:t>
      </w:r>
      <w:proofErr w:type="spellStart"/>
      <w:r w:rsidRPr="00A26980">
        <w:rPr>
          <w:rFonts w:ascii="Times New Roman" w:eastAsia="Times New Roman" w:hAnsi="Times New Roman" w:cs="Times New Roman"/>
          <w:b/>
          <w:bCs/>
          <w:kern w:val="0"/>
          <w:sz w:val="27"/>
          <w:szCs w:val="27"/>
          <w:lang w:eastAsia="en-IN"/>
          <w14:ligatures w14:val="none"/>
        </w:rPr>
        <w:t>val</w:t>
      </w:r>
      <w:proofErr w:type="spellEnd"/>
      <w:r w:rsidRPr="00A26980">
        <w:rPr>
          <w:rFonts w:ascii="Times New Roman" w:eastAsia="Times New Roman" w:hAnsi="Times New Roman" w:cs="Times New Roman"/>
          <w:b/>
          <w:bCs/>
          <w:kern w:val="0"/>
          <w:sz w:val="27"/>
          <w:szCs w:val="27"/>
          <w:lang w:eastAsia="en-IN"/>
          <w14:ligatures w14:val="none"/>
        </w:rPr>
        <w:t>/</w:t>
      </w:r>
      <w:proofErr w:type="spellStart"/>
      <w:r w:rsidRPr="00A26980">
        <w:rPr>
          <w:rFonts w:ascii="Times New Roman" w:eastAsia="Times New Roman" w:hAnsi="Times New Roman" w:cs="Times New Roman"/>
          <w:b/>
          <w:bCs/>
          <w:kern w:val="0"/>
          <w:sz w:val="27"/>
          <w:szCs w:val="27"/>
          <w:lang w:eastAsia="en-IN"/>
          <w14:ligatures w14:val="none"/>
        </w:rPr>
        <w:t>dfl_loss</w:t>
      </w:r>
      <w:proofErr w:type="spellEnd"/>
    </w:p>
    <w:p w14:paraId="09D239F8" w14:textId="77777777" w:rsidR="00A26980" w:rsidRPr="00A26980" w:rsidRDefault="00A26980" w:rsidP="00A26980">
      <w:pPr>
        <w:numPr>
          <w:ilvl w:val="0"/>
          <w:numId w:val="3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xml:space="preserve">: The Distribution Focal Loss on the validation set. It measures the accuracy of bounding box localization for the validation data, just as </w:t>
      </w:r>
      <w:r w:rsidRPr="00A26980">
        <w:rPr>
          <w:rFonts w:ascii="Courier New" w:eastAsia="Times New Roman" w:hAnsi="Courier New" w:cs="Courier New"/>
          <w:kern w:val="0"/>
          <w:sz w:val="20"/>
          <w:szCs w:val="20"/>
          <w:lang w:eastAsia="en-IN"/>
          <w14:ligatures w14:val="none"/>
        </w:rPr>
        <w:t>train/</w:t>
      </w:r>
      <w:proofErr w:type="spellStart"/>
      <w:r w:rsidRPr="00A26980">
        <w:rPr>
          <w:rFonts w:ascii="Courier New" w:eastAsia="Times New Roman" w:hAnsi="Courier New" w:cs="Courier New"/>
          <w:kern w:val="0"/>
          <w:sz w:val="20"/>
          <w:szCs w:val="20"/>
          <w:lang w:eastAsia="en-IN"/>
          <w14:ligatures w14:val="none"/>
        </w:rPr>
        <w:t>dfl_loss</w:t>
      </w:r>
      <w:proofErr w:type="spellEnd"/>
      <w:r w:rsidRPr="00A26980">
        <w:rPr>
          <w:rFonts w:ascii="Times New Roman" w:eastAsia="Times New Roman" w:hAnsi="Times New Roman" w:cs="Times New Roman"/>
          <w:kern w:val="0"/>
          <w:sz w:val="24"/>
          <w:szCs w:val="24"/>
          <w:lang w:eastAsia="en-IN"/>
          <w14:ligatures w14:val="none"/>
        </w:rPr>
        <w:t xml:space="preserve"> does for the training data.</w:t>
      </w:r>
    </w:p>
    <w:p w14:paraId="61069B8F" w14:textId="77777777" w:rsidR="00A26980" w:rsidRPr="00A26980" w:rsidRDefault="00A26980" w:rsidP="00A26980">
      <w:pPr>
        <w:numPr>
          <w:ilvl w:val="0"/>
          <w:numId w:val="3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xml:space="preserve">: A decrease in </w:t>
      </w:r>
      <w:proofErr w:type="spellStart"/>
      <w:r w:rsidRPr="00A26980">
        <w:rPr>
          <w:rFonts w:ascii="Courier New" w:eastAsia="Times New Roman" w:hAnsi="Courier New" w:cs="Courier New"/>
          <w:kern w:val="0"/>
          <w:sz w:val="20"/>
          <w:szCs w:val="20"/>
          <w:lang w:eastAsia="en-IN"/>
          <w14:ligatures w14:val="none"/>
        </w:rPr>
        <w:t>val</w:t>
      </w:r>
      <w:proofErr w:type="spellEnd"/>
      <w:r w:rsidRPr="00A26980">
        <w:rPr>
          <w:rFonts w:ascii="Courier New" w:eastAsia="Times New Roman" w:hAnsi="Courier New" w:cs="Courier New"/>
          <w:kern w:val="0"/>
          <w:sz w:val="20"/>
          <w:szCs w:val="20"/>
          <w:lang w:eastAsia="en-IN"/>
          <w14:ligatures w14:val="none"/>
        </w:rPr>
        <w:t>/</w:t>
      </w:r>
      <w:proofErr w:type="spellStart"/>
      <w:r w:rsidRPr="00A26980">
        <w:rPr>
          <w:rFonts w:ascii="Courier New" w:eastAsia="Times New Roman" w:hAnsi="Courier New" w:cs="Courier New"/>
          <w:kern w:val="0"/>
          <w:sz w:val="20"/>
          <w:szCs w:val="20"/>
          <w:lang w:eastAsia="en-IN"/>
          <w14:ligatures w14:val="none"/>
        </w:rPr>
        <w:t>dfl_loss</w:t>
      </w:r>
      <w:proofErr w:type="spellEnd"/>
      <w:r w:rsidRPr="00A26980">
        <w:rPr>
          <w:rFonts w:ascii="Times New Roman" w:eastAsia="Times New Roman" w:hAnsi="Times New Roman" w:cs="Times New Roman"/>
          <w:kern w:val="0"/>
          <w:sz w:val="24"/>
          <w:szCs w:val="24"/>
          <w:lang w:eastAsia="en-IN"/>
          <w14:ligatures w14:val="none"/>
        </w:rPr>
        <w:t xml:space="preserve"> indicates that the model is improving its ability to localize bounding boxes accurately on unseen data.</w:t>
      </w:r>
    </w:p>
    <w:p w14:paraId="558AAD31"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 xml:space="preserve">12. </w:t>
      </w:r>
      <w:proofErr w:type="spellStart"/>
      <w:r w:rsidRPr="00A26980">
        <w:rPr>
          <w:rFonts w:ascii="Times New Roman" w:eastAsia="Times New Roman" w:hAnsi="Times New Roman" w:cs="Times New Roman"/>
          <w:b/>
          <w:bCs/>
          <w:kern w:val="0"/>
          <w:sz w:val="27"/>
          <w:szCs w:val="27"/>
          <w:lang w:eastAsia="en-IN"/>
          <w14:ligatures w14:val="none"/>
        </w:rPr>
        <w:t>lr</w:t>
      </w:r>
      <w:proofErr w:type="spellEnd"/>
      <w:r w:rsidRPr="00A26980">
        <w:rPr>
          <w:rFonts w:ascii="Times New Roman" w:eastAsia="Times New Roman" w:hAnsi="Times New Roman" w:cs="Times New Roman"/>
          <w:b/>
          <w:bCs/>
          <w:kern w:val="0"/>
          <w:sz w:val="27"/>
          <w:szCs w:val="27"/>
          <w:lang w:eastAsia="en-IN"/>
          <w14:ligatures w14:val="none"/>
        </w:rPr>
        <w:t>/pg0</w:t>
      </w:r>
    </w:p>
    <w:p w14:paraId="44230E63" w14:textId="77777777" w:rsidR="00A26980" w:rsidRPr="00A26980" w:rsidRDefault="00A26980" w:rsidP="00A26980">
      <w:pPr>
        <w:numPr>
          <w:ilvl w:val="0"/>
          <w:numId w:val="3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lastRenderedPageBreak/>
        <w:t>Significance</w:t>
      </w:r>
      <w:r w:rsidRPr="00A26980">
        <w:rPr>
          <w:rFonts w:ascii="Times New Roman" w:eastAsia="Times New Roman" w:hAnsi="Times New Roman" w:cs="Times New Roman"/>
          <w:kern w:val="0"/>
          <w:sz w:val="24"/>
          <w:szCs w:val="24"/>
          <w:lang w:eastAsia="en-IN"/>
          <w14:ligatures w14:val="none"/>
        </w:rPr>
        <w:t>: Learning rate for parameter group 0, which generally refers to the initial layers or the backbone of the neural network. The learning rate controls the step size during the optimization process.</w:t>
      </w:r>
    </w:p>
    <w:p w14:paraId="0FEBC0C9" w14:textId="77777777" w:rsidR="00A26980" w:rsidRPr="00A26980" w:rsidRDefault="00A26980" w:rsidP="00A26980">
      <w:pPr>
        <w:numPr>
          <w:ilvl w:val="0"/>
          <w:numId w:val="3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xml:space="preserve">: Tracking learning rates across different parameter groups helps to understand how the optimizer is adjusting the learning rate for different parts of the network. If the learning rate is too high, it might cause the model to converge too quickly or diverge. If </w:t>
      </w:r>
      <w:proofErr w:type="gramStart"/>
      <w:r w:rsidRPr="00A26980">
        <w:rPr>
          <w:rFonts w:ascii="Times New Roman" w:eastAsia="Times New Roman" w:hAnsi="Times New Roman" w:cs="Times New Roman"/>
          <w:kern w:val="0"/>
          <w:sz w:val="24"/>
          <w:szCs w:val="24"/>
          <w:lang w:eastAsia="en-IN"/>
          <w14:ligatures w14:val="none"/>
        </w:rPr>
        <w:t>it's</w:t>
      </w:r>
      <w:proofErr w:type="gramEnd"/>
      <w:r w:rsidRPr="00A26980">
        <w:rPr>
          <w:rFonts w:ascii="Times New Roman" w:eastAsia="Times New Roman" w:hAnsi="Times New Roman" w:cs="Times New Roman"/>
          <w:kern w:val="0"/>
          <w:sz w:val="24"/>
          <w:szCs w:val="24"/>
          <w:lang w:eastAsia="en-IN"/>
          <w14:ligatures w14:val="none"/>
        </w:rPr>
        <w:t xml:space="preserve"> too low, training might be slow.</w:t>
      </w:r>
    </w:p>
    <w:p w14:paraId="624FAA2C"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 xml:space="preserve">13. </w:t>
      </w:r>
      <w:proofErr w:type="spellStart"/>
      <w:r w:rsidRPr="00A26980">
        <w:rPr>
          <w:rFonts w:ascii="Times New Roman" w:eastAsia="Times New Roman" w:hAnsi="Times New Roman" w:cs="Times New Roman"/>
          <w:b/>
          <w:bCs/>
          <w:kern w:val="0"/>
          <w:sz w:val="27"/>
          <w:szCs w:val="27"/>
          <w:lang w:eastAsia="en-IN"/>
          <w14:ligatures w14:val="none"/>
        </w:rPr>
        <w:t>lr</w:t>
      </w:r>
      <w:proofErr w:type="spellEnd"/>
      <w:r w:rsidRPr="00A26980">
        <w:rPr>
          <w:rFonts w:ascii="Times New Roman" w:eastAsia="Times New Roman" w:hAnsi="Times New Roman" w:cs="Times New Roman"/>
          <w:b/>
          <w:bCs/>
          <w:kern w:val="0"/>
          <w:sz w:val="27"/>
          <w:szCs w:val="27"/>
          <w:lang w:eastAsia="en-IN"/>
          <w14:ligatures w14:val="none"/>
        </w:rPr>
        <w:t>/pg1</w:t>
      </w:r>
    </w:p>
    <w:p w14:paraId="25403AF2" w14:textId="77777777" w:rsidR="00A26980" w:rsidRPr="00A26980" w:rsidRDefault="00A26980" w:rsidP="00A26980">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Learning rate for parameter group 1, typically corresponding to later layers or specific components like the detection head of the model.</w:t>
      </w:r>
    </w:p>
    <w:p w14:paraId="2C220B0A" w14:textId="77777777" w:rsidR="00A26980" w:rsidRPr="00A26980" w:rsidRDefault="00A26980" w:rsidP="00A26980">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The learning rate for different parts of the model can be adjusted separately. This column allows you to monitor and fine-tune learning rates across various sections of the model to achieve better convergence.</w:t>
      </w:r>
    </w:p>
    <w:p w14:paraId="310E5028" w14:textId="77777777" w:rsidR="00A26980" w:rsidRPr="00A26980" w:rsidRDefault="00A26980" w:rsidP="00A269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26980">
        <w:rPr>
          <w:rFonts w:ascii="Times New Roman" w:eastAsia="Times New Roman" w:hAnsi="Times New Roman" w:cs="Times New Roman"/>
          <w:b/>
          <w:bCs/>
          <w:kern w:val="0"/>
          <w:sz w:val="27"/>
          <w:szCs w:val="27"/>
          <w:lang w:eastAsia="en-IN"/>
          <w14:ligatures w14:val="none"/>
        </w:rPr>
        <w:t xml:space="preserve">14. </w:t>
      </w:r>
      <w:proofErr w:type="spellStart"/>
      <w:r w:rsidRPr="00A26980">
        <w:rPr>
          <w:rFonts w:ascii="Times New Roman" w:eastAsia="Times New Roman" w:hAnsi="Times New Roman" w:cs="Times New Roman"/>
          <w:b/>
          <w:bCs/>
          <w:kern w:val="0"/>
          <w:sz w:val="27"/>
          <w:szCs w:val="27"/>
          <w:lang w:eastAsia="en-IN"/>
          <w14:ligatures w14:val="none"/>
        </w:rPr>
        <w:t>lr</w:t>
      </w:r>
      <w:proofErr w:type="spellEnd"/>
      <w:r w:rsidRPr="00A26980">
        <w:rPr>
          <w:rFonts w:ascii="Times New Roman" w:eastAsia="Times New Roman" w:hAnsi="Times New Roman" w:cs="Times New Roman"/>
          <w:b/>
          <w:bCs/>
          <w:kern w:val="0"/>
          <w:sz w:val="27"/>
          <w:szCs w:val="27"/>
          <w:lang w:eastAsia="en-IN"/>
          <w14:ligatures w14:val="none"/>
        </w:rPr>
        <w:t>/pg2</w:t>
      </w:r>
    </w:p>
    <w:p w14:paraId="0D25D9FD" w14:textId="77777777" w:rsidR="00A26980" w:rsidRPr="00A26980" w:rsidRDefault="00A26980" w:rsidP="00A26980">
      <w:pPr>
        <w:numPr>
          <w:ilvl w:val="0"/>
          <w:numId w:val="3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Significance</w:t>
      </w:r>
      <w:r w:rsidRPr="00A26980">
        <w:rPr>
          <w:rFonts w:ascii="Times New Roman" w:eastAsia="Times New Roman" w:hAnsi="Times New Roman" w:cs="Times New Roman"/>
          <w:kern w:val="0"/>
          <w:sz w:val="24"/>
          <w:szCs w:val="24"/>
          <w:lang w:eastAsia="en-IN"/>
          <w14:ligatures w14:val="none"/>
        </w:rPr>
        <w:t>: Learning rate for parameter group 2, which could correspond to another specific part of the model (e.g., new layers or fine-tuned parameters).</w:t>
      </w:r>
    </w:p>
    <w:p w14:paraId="00286F05" w14:textId="77777777" w:rsidR="00A26980" w:rsidRPr="00A26980" w:rsidRDefault="00A26980" w:rsidP="00A26980">
      <w:pPr>
        <w:numPr>
          <w:ilvl w:val="0"/>
          <w:numId w:val="3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26980">
        <w:rPr>
          <w:rFonts w:ascii="Times New Roman" w:eastAsia="Times New Roman" w:hAnsi="Times New Roman" w:cs="Times New Roman"/>
          <w:b/>
          <w:bCs/>
          <w:kern w:val="0"/>
          <w:sz w:val="24"/>
          <w:szCs w:val="24"/>
          <w:lang w:eastAsia="en-IN"/>
          <w14:ligatures w14:val="none"/>
        </w:rPr>
        <w:t>Use</w:t>
      </w:r>
      <w:r w:rsidRPr="00A26980">
        <w:rPr>
          <w:rFonts w:ascii="Times New Roman" w:eastAsia="Times New Roman" w:hAnsi="Times New Roman" w:cs="Times New Roman"/>
          <w:kern w:val="0"/>
          <w:sz w:val="24"/>
          <w:szCs w:val="24"/>
          <w:lang w:eastAsia="en-IN"/>
          <w14:ligatures w14:val="none"/>
        </w:rPr>
        <w:t xml:space="preserve">: </w:t>
      </w:r>
      <w:proofErr w:type="gramStart"/>
      <w:r w:rsidRPr="00A26980">
        <w:rPr>
          <w:rFonts w:ascii="Times New Roman" w:eastAsia="Times New Roman" w:hAnsi="Times New Roman" w:cs="Times New Roman"/>
          <w:kern w:val="0"/>
          <w:sz w:val="24"/>
          <w:szCs w:val="24"/>
          <w:lang w:eastAsia="en-IN"/>
          <w14:ligatures w14:val="none"/>
        </w:rPr>
        <w:t>Similar to</w:t>
      </w:r>
      <w:proofErr w:type="gramEnd"/>
      <w:r w:rsidRPr="00A26980">
        <w:rPr>
          <w:rFonts w:ascii="Times New Roman" w:eastAsia="Times New Roman" w:hAnsi="Times New Roman" w:cs="Times New Roman"/>
          <w:kern w:val="0"/>
          <w:sz w:val="24"/>
          <w:szCs w:val="24"/>
          <w:lang w:eastAsia="en-IN"/>
          <w14:ligatures w14:val="none"/>
        </w:rPr>
        <w:t xml:space="preserve"> </w:t>
      </w:r>
      <w:proofErr w:type="spellStart"/>
      <w:r w:rsidRPr="00A26980">
        <w:rPr>
          <w:rFonts w:ascii="Courier New" w:eastAsia="Times New Roman" w:hAnsi="Courier New" w:cs="Courier New"/>
          <w:kern w:val="0"/>
          <w:sz w:val="20"/>
          <w:szCs w:val="20"/>
          <w:lang w:eastAsia="en-IN"/>
          <w14:ligatures w14:val="none"/>
        </w:rPr>
        <w:t>lr</w:t>
      </w:r>
      <w:proofErr w:type="spellEnd"/>
      <w:r w:rsidRPr="00A26980">
        <w:rPr>
          <w:rFonts w:ascii="Courier New" w:eastAsia="Times New Roman" w:hAnsi="Courier New" w:cs="Courier New"/>
          <w:kern w:val="0"/>
          <w:sz w:val="20"/>
          <w:szCs w:val="20"/>
          <w:lang w:eastAsia="en-IN"/>
          <w14:ligatures w14:val="none"/>
        </w:rPr>
        <w:t>/pg0</w:t>
      </w:r>
      <w:r w:rsidRPr="00A26980">
        <w:rPr>
          <w:rFonts w:ascii="Times New Roman" w:eastAsia="Times New Roman" w:hAnsi="Times New Roman" w:cs="Times New Roman"/>
          <w:kern w:val="0"/>
          <w:sz w:val="24"/>
          <w:szCs w:val="24"/>
          <w:lang w:eastAsia="en-IN"/>
          <w14:ligatures w14:val="none"/>
        </w:rPr>
        <w:t xml:space="preserve"> and </w:t>
      </w:r>
      <w:proofErr w:type="spellStart"/>
      <w:r w:rsidRPr="00A26980">
        <w:rPr>
          <w:rFonts w:ascii="Courier New" w:eastAsia="Times New Roman" w:hAnsi="Courier New" w:cs="Courier New"/>
          <w:kern w:val="0"/>
          <w:sz w:val="20"/>
          <w:szCs w:val="20"/>
          <w:lang w:eastAsia="en-IN"/>
          <w14:ligatures w14:val="none"/>
        </w:rPr>
        <w:t>lr</w:t>
      </w:r>
      <w:proofErr w:type="spellEnd"/>
      <w:r w:rsidRPr="00A26980">
        <w:rPr>
          <w:rFonts w:ascii="Courier New" w:eastAsia="Times New Roman" w:hAnsi="Courier New" w:cs="Courier New"/>
          <w:kern w:val="0"/>
          <w:sz w:val="20"/>
          <w:szCs w:val="20"/>
          <w:lang w:eastAsia="en-IN"/>
          <w14:ligatures w14:val="none"/>
        </w:rPr>
        <w:t>/pg1</w:t>
      </w:r>
      <w:r w:rsidRPr="00A26980">
        <w:rPr>
          <w:rFonts w:ascii="Times New Roman" w:eastAsia="Times New Roman" w:hAnsi="Times New Roman" w:cs="Times New Roman"/>
          <w:kern w:val="0"/>
          <w:sz w:val="24"/>
          <w:szCs w:val="24"/>
          <w:lang w:eastAsia="en-IN"/>
          <w14:ligatures w14:val="none"/>
        </w:rPr>
        <w:t>, this learning rate can be adjusted to optimize training for specific layers or parts of the model. Tracking the learning rate for multiple groups allows for a more nuanced understanding of how different sections of the model are being trained.</w:t>
      </w:r>
    </w:p>
    <w:p w14:paraId="308CEB49" w14:textId="77777777" w:rsidR="00894278" w:rsidRPr="00EC5189" w:rsidRDefault="00894278" w:rsidP="00894278">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68A23AA2" w14:textId="77777777" w:rsidR="002757F1" w:rsidRPr="002757F1" w:rsidRDefault="002757F1" w:rsidP="002757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F85664B" w14:textId="33B6D6A2" w:rsidR="00A137DA" w:rsidRPr="002757F1" w:rsidRDefault="00A26980" w:rsidP="002757F1">
      <w:pPr>
        <w:ind w:left="-567"/>
      </w:pPr>
      <w:r>
        <w:rPr>
          <w:noProof/>
        </w:rPr>
        <mc:AlternateContent>
          <mc:Choice Requires="wps">
            <w:drawing>
              <wp:anchor distT="0" distB="0" distL="114300" distR="114300" simplePos="0" relativeHeight="251680768" behindDoc="0" locked="0" layoutInCell="1" allowOverlap="1" wp14:anchorId="0854DD45" wp14:editId="29EFD3B0">
                <wp:simplePos x="0" y="0"/>
                <wp:positionH relativeFrom="column">
                  <wp:posOffset>-243840</wp:posOffset>
                </wp:positionH>
                <wp:positionV relativeFrom="paragraph">
                  <wp:posOffset>382270</wp:posOffset>
                </wp:positionV>
                <wp:extent cx="6385560" cy="0"/>
                <wp:effectExtent l="0" t="0" r="0" b="0"/>
                <wp:wrapNone/>
                <wp:docPr id="1792778599" name="Straight Connector 22"/>
                <wp:cNvGraphicFramePr/>
                <a:graphic xmlns:a="http://schemas.openxmlformats.org/drawingml/2006/main">
                  <a:graphicData uri="http://schemas.microsoft.com/office/word/2010/wordprocessingShape">
                    <wps:wsp>
                      <wps:cNvCnPr/>
                      <wps:spPr>
                        <a:xfrm>
                          <a:off x="0" y="0"/>
                          <a:ext cx="6385560" cy="0"/>
                        </a:xfrm>
                        <a:prstGeom prst="line">
                          <a:avLst/>
                        </a:prstGeom>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74209AE" id="Straight Connector 22"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2pt,30.1pt" to="483.6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" strokecolor="#ed7d31 [3205]" strokeweight="1.5pt">
                <v:stroke joinstyle="miter"/>
              </v:line>
            </w:pict>
          </mc:Fallback>
        </mc:AlternateContent>
      </w:r>
    </w:p>
    <w:sectPr w:rsidR="00A137DA" w:rsidRPr="002757F1" w:rsidSect="002757F1">
      <w:pgSz w:w="11906" w:h="16838"/>
      <w:pgMar w:top="709" w:right="1440"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71D42"/>
    <w:multiLevelType w:val="multilevel"/>
    <w:tmpl w:val="69AEB6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EA5472"/>
    <w:multiLevelType w:val="multilevel"/>
    <w:tmpl w:val="A454B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A82ADB"/>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7278DA"/>
    <w:multiLevelType w:val="multilevel"/>
    <w:tmpl w:val="173240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0204AA"/>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082863"/>
    <w:multiLevelType w:val="multilevel"/>
    <w:tmpl w:val="53FA1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F574D3"/>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BB4C4D"/>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B652A"/>
    <w:multiLevelType w:val="multilevel"/>
    <w:tmpl w:val="7C0A0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3E098E"/>
    <w:multiLevelType w:val="multilevel"/>
    <w:tmpl w:val="9580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C1592"/>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E97BA1"/>
    <w:multiLevelType w:val="multilevel"/>
    <w:tmpl w:val="243C5B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1929DE"/>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1E7A10"/>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7F5823"/>
    <w:multiLevelType w:val="multilevel"/>
    <w:tmpl w:val="F70E7B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EC4493"/>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476681"/>
    <w:multiLevelType w:val="multilevel"/>
    <w:tmpl w:val="6BD8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BA578E"/>
    <w:multiLevelType w:val="multilevel"/>
    <w:tmpl w:val="64CA15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E10E28"/>
    <w:multiLevelType w:val="multilevel"/>
    <w:tmpl w:val="70DC2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143669"/>
    <w:multiLevelType w:val="multilevel"/>
    <w:tmpl w:val="329E5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72B68"/>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2422E2"/>
    <w:multiLevelType w:val="multilevel"/>
    <w:tmpl w:val="DA2C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F157E4"/>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530F23"/>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66771E"/>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782B39"/>
    <w:multiLevelType w:val="multilevel"/>
    <w:tmpl w:val="BDD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AE46C5"/>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BB5AC0"/>
    <w:multiLevelType w:val="multilevel"/>
    <w:tmpl w:val="90D6F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DE567F"/>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9A048C"/>
    <w:multiLevelType w:val="multilevel"/>
    <w:tmpl w:val="1E6C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40485A"/>
    <w:multiLevelType w:val="multilevel"/>
    <w:tmpl w:val="EE7EF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A41BC6"/>
    <w:multiLevelType w:val="multilevel"/>
    <w:tmpl w:val="5A24A0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79648F"/>
    <w:multiLevelType w:val="multilevel"/>
    <w:tmpl w:val="FD64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AB27D3"/>
    <w:multiLevelType w:val="multilevel"/>
    <w:tmpl w:val="294CB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7283855">
    <w:abstractNumId w:val="9"/>
  </w:num>
  <w:num w:numId="2" w16cid:durableId="578247482">
    <w:abstractNumId w:val="30"/>
  </w:num>
  <w:num w:numId="3" w16cid:durableId="1059941382">
    <w:abstractNumId w:val="5"/>
  </w:num>
  <w:num w:numId="4" w16cid:durableId="1301686111">
    <w:abstractNumId w:val="17"/>
  </w:num>
  <w:num w:numId="5" w16cid:durableId="332412285">
    <w:abstractNumId w:val="0"/>
  </w:num>
  <w:num w:numId="6" w16cid:durableId="1439913326">
    <w:abstractNumId w:val="31"/>
  </w:num>
  <w:num w:numId="7" w16cid:durableId="299044772">
    <w:abstractNumId w:val="14"/>
  </w:num>
  <w:num w:numId="8" w16cid:durableId="973097100">
    <w:abstractNumId w:val="11"/>
  </w:num>
  <w:num w:numId="9" w16cid:durableId="1583490559">
    <w:abstractNumId w:val="1"/>
  </w:num>
  <w:num w:numId="10" w16cid:durableId="758142774">
    <w:abstractNumId w:val="21"/>
  </w:num>
  <w:num w:numId="11" w16cid:durableId="779373903">
    <w:abstractNumId w:val="29"/>
  </w:num>
  <w:num w:numId="12" w16cid:durableId="773405541">
    <w:abstractNumId w:val="3"/>
  </w:num>
  <w:num w:numId="13" w16cid:durableId="1714305115">
    <w:abstractNumId w:val="27"/>
  </w:num>
  <w:num w:numId="14" w16cid:durableId="1399012795">
    <w:abstractNumId w:val="19"/>
  </w:num>
  <w:num w:numId="15" w16cid:durableId="1697002481">
    <w:abstractNumId w:val="33"/>
  </w:num>
  <w:num w:numId="16" w16cid:durableId="1165587779">
    <w:abstractNumId w:val="25"/>
  </w:num>
  <w:num w:numId="17" w16cid:durableId="1882402262">
    <w:abstractNumId w:val="28"/>
  </w:num>
  <w:num w:numId="18" w16cid:durableId="520508449">
    <w:abstractNumId w:val="8"/>
  </w:num>
  <w:num w:numId="19" w16cid:durableId="1672952710">
    <w:abstractNumId w:val="18"/>
  </w:num>
  <w:num w:numId="20" w16cid:durableId="87433877">
    <w:abstractNumId w:val="16"/>
  </w:num>
  <w:num w:numId="21" w16cid:durableId="382799089">
    <w:abstractNumId w:val="13"/>
  </w:num>
  <w:num w:numId="22" w16cid:durableId="1608417232">
    <w:abstractNumId w:val="7"/>
  </w:num>
  <w:num w:numId="23" w16cid:durableId="410545690">
    <w:abstractNumId w:val="6"/>
  </w:num>
  <w:num w:numId="24" w16cid:durableId="1965497723">
    <w:abstractNumId w:val="12"/>
  </w:num>
  <w:num w:numId="25" w16cid:durableId="675810511">
    <w:abstractNumId w:val="10"/>
  </w:num>
  <w:num w:numId="26" w16cid:durableId="1380398348">
    <w:abstractNumId w:val="2"/>
  </w:num>
  <w:num w:numId="27" w16cid:durableId="1927566850">
    <w:abstractNumId w:val="15"/>
  </w:num>
  <w:num w:numId="28" w16cid:durableId="280499646">
    <w:abstractNumId w:val="22"/>
  </w:num>
  <w:num w:numId="29" w16cid:durableId="412095654">
    <w:abstractNumId w:val="24"/>
  </w:num>
  <w:num w:numId="30" w16cid:durableId="1557231672">
    <w:abstractNumId w:val="23"/>
  </w:num>
  <w:num w:numId="31" w16cid:durableId="1841460719">
    <w:abstractNumId w:val="20"/>
  </w:num>
  <w:num w:numId="32" w16cid:durableId="311299705">
    <w:abstractNumId w:val="4"/>
  </w:num>
  <w:num w:numId="33" w16cid:durableId="460806589">
    <w:abstractNumId w:val="32"/>
  </w:num>
  <w:num w:numId="34" w16cid:durableId="71782680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1MzexNDOwMDY0trRQ0lEKTi0uzszPAykwrAUAl8IOwCwAAAA="/>
  </w:docVars>
  <w:rsids>
    <w:rsidRoot w:val="002757F1"/>
    <w:rsid w:val="002353F2"/>
    <w:rsid w:val="002757F1"/>
    <w:rsid w:val="003A5EB7"/>
    <w:rsid w:val="00894278"/>
    <w:rsid w:val="00A137DA"/>
    <w:rsid w:val="00A26980"/>
    <w:rsid w:val="00DA3434"/>
    <w:rsid w:val="00EC51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0234E"/>
  <w15:chartTrackingRefBased/>
  <w15:docId w15:val="{8B84EAD8-32FC-4E5A-9D65-F075C41C1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57F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2757F1"/>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2757F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7F1"/>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2757F1"/>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2757F1"/>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2757F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757F1"/>
    <w:rPr>
      <w:b/>
      <w:bCs/>
    </w:rPr>
  </w:style>
  <w:style w:type="character" w:styleId="Emphasis">
    <w:name w:val="Emphasis"/>
    <w:basedOn w:val="DefaultParagraphFont"/>
    <w:uiPriority w:val="20"/>
    <w:qFormat/>
    <w:rsid w:val="00EC5189"/>
    <w:rPr>
      <w:i/>
      <w:iCs/>
    </w:rPr>
  </w:style>
  <w:style w:type="paragraph" w:styleId="ListParagraph">
    <w:name w:val="List Paragraph"/>
    <w:basedOn w:val="Normal"/>
    <w:uiPriority w:val="34"/>
    <w:qFormat/>
    <w:rsid w:val="002353F2"/>
    <w:pPr>
      <w:ind w:left="720"/>
      <w:contextualSpacing/>
    </w:pPr>
  </w:style>
  <w:style w:type="character" w:styleId="HTMLCode">
    <w:name w:val="HTML Code"/>
    <w:basedOn w:val="DefaultParagraphFont"/>
    <w:uiPriority w:val="99"/>
    <w:semiHidden/>
    <w:unhideWhenUsed/>
    <w:rsid w:val="00A269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831965">
      <w:bodyDiv w:val="1"/>
      <w:marLeft w:val="0"/>
      <w:marRight w:val="0"/>
      <w:marTop w:val="0"/>
      <w:marBottom w:val="0"/>
      <w:divBdr>
        <w:top w:val="none" w:sz="0" w:space="0" w:color="auto"/>
        <w:left w:val="none" w:sz="0" w:space="0" w:color="auto"/>
        <w:bottom w:val="none" w:sz="0" w:space="0" w:color="auto"/>
        <w:right w:val="none" w:sz="0" w:space="0" w:color="auto"/>
      </w:divBdr>
    </w:div>
    <w:div w:id="1355841107">
      <w:bodyDiv w:val="1"/>
      <w:marLeft w:val="0"/>
      <w:marRight w:val="0"/>
      <w:marTop w:val="0"/>
      <w:marBottom w:val="0"/>
      <w:divBdr>
        <w:top w:val="none" w:sz="0" w:space="0" w:color="auto"/>
        <w:left w:val="none" w:sz="0" w:space="0" w:color="auto"/>
        <w:bottom w:val="none" w:sz="0" w:space="0" w:color="auto"/>
        <w:right w:val="none" w:sz="0" w:space="0" w:color="auto"/>
      </w:divBdr>
      <w:divsChild>
        <w:div w:id="1997951095">
          <w:marLeft w:val="0"/>
          <w:marRight w:val="0"/>
          <w:marTop w:val="0"/>
          <w:marBottom w:val="0"/>
          <w:divBdr>
            <w:top w:val="none" w:sz="0" w:space="0" w:color="auto"/>
            <w:left w:val="none" w:sz="0" w:space="0" w:color="auto"/>
            <w:bottom w:val="none" w:sz="0" w:space="0" w:color="auto"/>
            <w:right w:val="none" w:sz="0" w:space="0" w:color="auto"/>
          </w:divBdr>
        </w:div>
        <w:div w:id="395905773">
          <w:marLeft w:val="0"/>
          <w:marRight w:val="0"/>
          <w:marTop w:val="0"/>
          <w:marBottom w:val="0"/>
          <w:divBdr>
            <w:top w:val="none" w:sz="0" w:space="0" w:color="auto"/>
            <w:left w:val="none" w:sz="0" w:space="0" w:color="auto"/>
            <w:bottom w:val="none" w:sz="0" w:space="0" w:color="auto"/>
            <w:right w:val="none" w:sz="0" w:space="0" w:color="auto"/>
          </w:divBdr>
        </w:div>
        <w:div w:id="2066104576">
          <w:marLeft w:val="0"/>
          <w:marRight w:val="0"/>
          <w:marTop w:val="0"/>
          <w:marBottom w:val="0"/>
          <w:divBdr>
            <w:top w:val="none" w:sz="0" w:space="0" w:color="auto"/>
            <w:left w:val="none" w:sz="0" w:space="0" w:color="auto"/>
            <w:bottom w:val="none" w:sz="0" w:space="0" w:color="auto"/>
            <w:right w:val="none" w:sz="0" w:space="0" w:color="auto"/>
          </w:divBdr>
        </w:div>
        <w:div w:id="719328534">
          <w:marLeft w:val="0"/>
          <w:marRight w:val="0"/>
          <w:marTop w:val="0"/>
          <w:marBottom w:val="0"/>
          <w:divBdr>
            <w:top w:val="none" w:sz="0" w:space="0" w:color="auto"/>
            <w:left w:val="none" w:sz="0" w:space="0" w:color="auto"/>
            <w:bottom w:val="none" w:sz="0" w:space="0" w:color="auto"/>
            <w:right w:val="none" w:sz="0" w:space="0" w:color="auto"/>
          </w:divBdr>
        </w:div>
        <w:div w:id="1737631894">
          <w:marLeft w:val="0"/>
          <w:marRight w:val="0"/>
          <w:marTop w:val="0"/>
          <w:marBottom w:val="0"/>
          <w:divBdr>
            <w:top w:val="none" w:sz="0" w:space="0" w:color="auto"/>
            <w:left w:val="none" w:sz="0" w:space="0" w:color="auto"/>
            <w:bottom w:val="none" w:sz="0" w:space="0" w:color="auto"/>
            <w:right w:val="none" w:sz="0" w:space="0" w:color="auto"/>
          </w:divBdr>
        </w:div>
      </w:divsChild>
    </w:div>
    <w:div w:id="150492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jpeg"/><Relationship Id="rId10" Type="http://schemas.openxmlformats.org/officeDocument/2006/relationships/image" Target="media/image6.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9</Pages>
  <Words>2225</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Ghumade</dc:creator>
  <cp:keywords/>
  <dc:description/>
  <cp:lastModifiedBy>Vedant Ghumade</cp:lastModifiedBy>
  <cp:revision>1</cp:revision>
  <dcterms:created xsi:type="dcterms:W3CDTF">2024-12-13T12:44:00Z</dcterms:created>
  <dcterms:modified xsi:type="dcterms:W3CDTF">2024-12-13T13:31:00Z</dcterms:modified>
</cp:coreProperties>
</file>